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312" w:rsidRPr="00BA4145" w:rsidRDefault="00D00F15" w:rsidP="00E56EC1">
      <w:pPr>
        <w:pStyle w:val="Title"/>
        <w:spacing w:before="0" w:after="0"/>
        <w:rPr>
          <w:rFonts w:ascii="Arial" w:hAnsi="Arial" w:cs="Arial"/>
          <w:sz w:val="48"/>
          <w:szCs w:val="44"/>
        </w:rPr>
      </w:pPr>
      <w:r w:rsidRPr="00BA4145">
        <w:rPr>
          <w:rFonts w:ascii="Arial" w:hAnsi="Arial" w:cs="Arial"/>
          <w:sz w:val="48"/>
          <w:szCs w:val="44"/>
        </w:rPr>
        <w:t>C Programming</w:t>
      </w:r>
    </w:p>
    <w:p w:rsidR="00AC3EAB" w:rsidRPr="00BA4145" w:rsidRDefault="00AC3EAB" w:rsidP="00E56EC1">
      <w:pPr>
        <w:pStyle w:val="NoSpacing"/>
        <w:jc w:val="both"/>
        <w:rPr>
          <w:rFonts w:ascii="Arial" w:hAnsi="Arial" w:cs="Arial"/>
          <w:sz w:val="24"/>
        </w:rPr>
      </w:pPr>
    </w:p>
    <w:p w:rsidR="00AC3EAB" w:rsidRPr="00BA4145" w:rsidRDefault="00F00E9E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Why Learn C?</w:t>
      </w:r>
    </w:p>
    <w:p w:rsidR="00F00E9E" w:rsidRPr="00BA4145" w:rsidRDefault="00F00E9E" w:rsidP="00E56EC1">
      <w:pPr>
        <w:pStyle w:val="NoSpacing"/>
        <w:numPr>
          <w:ilvl w:val="0"/>
          <w:numId w:val="15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C is most commonly used programming language for writing Operating System.</w:t>
      </w:r>
    </w:p>
    <w:p w:rsidR="00F00E9E" w:rsidRPr="00BA4145" w:rsidRDefault="00F00E9E" w:rsidP="00E56EC1">
      <w:pPr>
        <w:pStyle w:val="NoSpacing"/>
        <w:numPr>
          <w:ilvl w:val="0"/>
          <w:numId w:val="15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UNIX was the first operating system written in C. Later Microsoft Windows, Mac OS and GNU/ Linux were all written in C.</w:t>
      </w:r>
    </w:p>
    <w:p w:rsidR="0081225B" w:rsidRPr="00BA4145" w:rsidRDefault="0081225B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F00E9E" w:rsidRPr="00BA4145" w:rsidRDefault="00184713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Definition:</w:t>
      </w:r>
    </w:p>
    <w:p w:rsidR="001D710C" w:rsidRPr="00BA4145" w:rsidRDefault="00184713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The C Programming Language is standardized programming language developed in the early 197</w:t>
      </w:r>
      <w:r w:rsidR="00D3325A" w:rsidRPr="00BA4145">
        <w:rPr>
          <w:rFonts w:ascii="Arial" w:hAnsi="Arial" w:cs="Arial"/>
          <w:sz w:val="24"/>
        </w:rPr>
        <w:t>2</w:t>
      </w:r>
      <w:r w:rsidRPr="00BA4145">
        <w:rPr>
          <w:rFonts w:ascii="Arial" w:hAnsi="Arial" w:cs="Arial"/>
          <w:sz w:val="24"/>
        </w:rPr>
        <w:t>s by Ken Thompson and Dennis Ritchie for use on the UNIX Operating System.</w:t>
      </w:r>
      <w:r w:rsidR="00DC1713">
        <w:rPr>
          <w:rFonts w:ascii="Arial" w:hAnsi="Arial" w:cs="Arial"/>
          <w:sz w:val="24"/>
        </w:rPr>
        <w:t xml:space="preserve"> </w:t>
      </w:r>
      <w:r w:rsidR="001D710C" w:rsidRPr="00BA4145">
        <w:rPr>
          <w:rFonts w:ascii="Arial" w:hAnsi="Arial" w:cs="Arial"/>
          <w:sz w:val="24"/>
        </w:rPr>
        <w:t>C is prized for its efficiency and is most popular programming language for writing System Software, though it is also used for writing applications.</w:t>
      </w:r>
    </w:p>
    <w:p w:rsidR="001B17A9" w:rsidRPr="00BA4145" w:rsidRDefault="001B17A9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5D03A1" w:rsidRPr="00BA4145" w:rsidRDefault="005D03A1" w:rsidP="00E56EC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kern w:val="0"/>
          <w:sz w:val="28"/>
          <w:szCs w:val="40"/>
          <w:u w:val="single"/>
        </w:rPr>
      </w:pPr>
      <w:r w:rsidRPr="00BA4145">
        <w:rPr>
          <w:rFonts w:ascii="Arial" w:hAnsi="Arial" w:cs="Arial"/>
          <w:b/>
          <w:kern w:val="0"/>
          <w:sz w:val="28"/>
          <w:szCs w:val="40"/>
          <w:u w:val="single"/>
        </w:rPr>
        <w:t>Facts about C</w:t>
      </w:r>
    </w:p>
    <w:p w:rsidR="005D03A1" w:rsidRPr="00BA4145" w:rsidRDefault="005D03A1" w:rsidP="00E56EC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kern w:val="0"/>
          <w:sz w:val="24"/>
          <w:szCs w:val="18"/>
        </w:rPr>
      </w:pPr>
      <w:r w:rsidRPr="00BA4145">
        <w:rPr>
          <w:rFonts w:ascii="Arial" w:hAnsi="Arial" w:cs="Arial"/>
          <w:kern w:val="0"/>
          <w:sz w:val="24"/>
          <w:szCs w:val="18"/>
        </w:rPr>
        <w:t xml:space="preserve">C was invented to write an operating system called UNIX. </w:t>
      </w:r>
    </w:p>
    <w:p w:rsidR="005D03A1" w:rsidRPr="00BA4145" w:rsidRDefault="005D03A1" w:rsidP="00E56EC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kern w:val="0"/>
          <w:sz w:val="24"/>
          <w:szCs w:val="18"/>
        </w:rPr>
      </w:pPr>
      <w:r w:rsidRPr="00BA4145">
        <w:rPr>
          <w:rFonts w:ascii="Arial" w:hAnsi="Arial" w:cs="Arial"/>
          <w:kern w:val="0"/>
          <w:sz w:val="24"/>
          <w:szCs w:val="18"/>
        </w:rPr>
        <w:t xml:space="preserve">C is a successor of B language, which was introduced around 1970. </w:t>
      </w:r>
    </w:p>
    <w:p w:rsidR="005D03A1" w:rsidRPr="00BA4145" w:rsidRDefault="005D03A1" w:rsidP="00E56EC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kern w:val="0"/>
          <w:sz w:val="24"/>
          <w:szCs w:val="18"/>
        </w:rPr>
      </w:pPr>
      <w:r w:rsidRPr="00BA4145">
        <w:rPr>
          <w:rFonts w:ascii="Arial" w:hAnsi="Arial" w:cs="Arial"/>
          <w:kern w:val="0"/>
          <w:sz w:val="24"/>
          <w:szCs w:val="18"/>
        </w:rPr>
        <w:t xml:space="preserve">The UNIX OS was totally written in C by 1973. </w:t>
      </w:r>
    </w:p>
    <w:p w:rsidR="005D03A1" w:rsidRPr="00BA4145" w:rsidRDefault="005D03A1" w:rsidP="00E56EC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kern w:val="0"/>
          <w:sz w:val="24"/>
          <w:szCs w:val="18"/>
        </w:rPr>
      </w:pPr>
      <w:r w:rsidRPr="00BA4145">
        <w:rPr>
          <w:rFonts w:ascii="Arial" w:hAnsi="Arial" w:cs="Arial"/>
          <w:kern w:val="0"/>
          <w:sz w:val="24"/>
          <w:szCs w:val="18"/>
        </w:rPr>
        <w:t xml:space="preserve">Today, C is the most widely used and popular System Programming Language. </w:t>
      </w:r>
    </w:p>
    <w:p w:rsidR="005D03A1" w:rsidRPr="00BA4145" w:rsidRDefault="005D03A1" w:rsidP="00E56EC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kern w:val="0"/>
          <w:sz w:val="24"/>
          <w:szCs w:val="18"/>
        </w:rPr>
      </w:pPr>
      <w:r w:rsidRPr="00BA4145">
        <w:rPr>
          <w:rFonts w:ascii="Arial" w:hAnsi="Arial" w:cs="Arial"/>
          <w:kern w:val="0"/>
          <w:sz w:val="24"/>
          <w:szCs w:val="18"/>
        </w:rPr>
        <w:t xml:space="preserve">Most of the state-of-the-art software’s have been implemented using C. </w:t>
      </w:r>
    </w:p>
    <w:p w:rsidR="005D03A1" w:rsidRPr="00BA4145" w:rsidRDefault="005D03A1" w:rsidP="00E56EC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after="0" w:line="360" w:lineRule="auto"/>
        <w:rPr>
          <w:rFonts w:ascii="Arial" w:hAnsi="Arial" w:cs="Arial"/>
          <w:kern w:val="0"/>
          <w:sz w:val="24"/>
          <w:szCs w:val="18"/>
        </w:rPr>
      </w:pPr>
      <w:r w:rsidRPr="00BA4145">
        <w:rPr>
          <w:rFonts w:ascii="Arial" w:hAnsi="Arial" w:cs="Arial"/>
          <w:kern w:val="0"/>
          <w:sz w:val="24"/>
          <w:szCs w:val="18"/>
        </w:rPr>
        <w:t xml:space="preserve">Today's most popular Linux OS and RBDMS My SQL have been written in C. </w:t>
      </w:r>
    </w:p>
    <w:p w:rsidR="005D03A1" w:rsidRPr="00BA4145" w:rsidRDefault="005D03A1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9B7A96" w:rsidRPr="00DC1713" w:rsidRDefault="001D710C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Simple Program</w:t>
      </w:r>
    </w:p>
    <w:p w:rsidR="00946921" w:rsidRPr="00BA4145" w:rsidRDefault="00956DEF" w:rsidP="00E56EC1">
      <w:pPr>
        <w:pStyle w:val="NoSpacing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  <w:lang w:eastAsia="en-IN"/>
        </w:rPr>
        <w:drawing>
          <wp:inline distT="0" distB="0" distL="0" distR="0">
            <wp:extent cx="4267200" cy="24288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1FF2" w:rsidRPr="00BA4145" w:rsidRDefault="003E1FF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b/>
          <w:sz w:val="24"/>
        </w:rPr>
        <w:t xml:space="preserve">Line </w:t>
      </w:r>
      <w:r w:rsidR="00A70D13" w:rsidRPr="00BA4145">
        <w:rPr>
          <w:rFonts w:ascii="Arial" w:hAnsi="Arial" w:cs="Arial"/>
          <w:b/>
          <w:sz w:val="24"/>
        </w:rPr>
        <w:t>1</w:t>
      </w:r>
      <w:r w:rsidR="00A70D13" w:rsidRPr="00BA4145">
        <w:rPr>
          <w:rFonts w:ascii="Arial" w:hAnsi="Arial" w:cs="Arial"/>
          <w:sz w:val="24"/>
        </w:rPr>
        <w:t>:</w:t>
      </w:r>
      <w:r w:rsidRPr="00BA4145">
        <w:rPr>
          <w:rFonts w:ascii="Arial" w:hAnsi="Arial" w:cs="Arial"/>
          <w:sz w:val="24"/>
        </w:rPr>
        <w:t xml:space="preserve"> the #include is a “pre-processor” directive that tell the compiler to put code from the header file stdio.h (</w:t>
      </w:r>
      <w:r w:rsidRPr="00BA4145">
        <w:rPr>
          <w:rFonts w:ascii="Arial" w:hAnsi="Arial" w:cs="Arial"/>
          <w:b/>
          <w:sz w:val="24"/>
        </w:rPr>
        <w:t>Standard Input Output Header File</w:t>
      </w:r>
      <w:r w:rsidRPr="00BA4145">
        <w:rPr>
          <w:rFonts w:ascii="Arial" w:hAnsi="Arial" w:cs="Arial"/>
          <w:sz w:val="24"/>
        </w:rPr>
        <w:t>) and add the contents of that file to this program. By including header files, we can gain access to many different functions (i.e. printf() function).</w:t>
      </w:r>
    </w:p>
    <w:p w:rsidR="005033D0" w:rsidRPr="00BA4145" w:rsidRDefault="005033D0" w:rsidP="00E56EC1">
      <w:pPr>
        <w:pStyle w:val="NoSpacing"/>
        <w:jc w:val="both"/>
        <w:rPr>
          <w:rFonts w:ascii="Arial" w:hAnsi="Arial" w:cs="Arial"/>
          <w:sz w:val="24"/>
        </w:rPr>
      </w:pPr>
    </w:p>
    <w:p w:rsidR="003E1FF2" w:rsidRPr="00BA4145" w:rsidRDefault="00297D4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b/>
          <w:sz w:val="24"/>
        </w:rPr>
        <w:t xml:space="preserve">Line </w:t>
      </w:r>
      <w:r w:rsidR="00A70D13" w:rsidRPr="00BA4145">
        <w:rPr>
          <w:rFonts w:ascii="Arial" w:hAnsi="Arial" w:cs="Arial"/>
          <w:b/>
          <w:sz w:val="24"/>
        </w:rPr>
        <w:t>2</w:t>
      </w:r>
      <w:r w:rsidR="00A70D13" w:rsidRPr="00BA4145">
        <w:rPr>
          <w:rFonts w:ascii="Arial" w:hAnsi="Arial" w:cs="Arial"/>
          <w:sz w:val="24"/>
        </w:rPr>
        <w:t>:</w:t>
      </w:r>
      <w:r w:rsidRPr="00BA4145">
        <w:rPr>
          <w:rFonts w:ascii="Arial" w:hAnsi="Arial" w:cs="Arial"/>
          <w:sz w:val="24"/>
        </w:rPr>
        <w:t xml:space="preserve"> this line tells the compiler that there is a function named main (every full c program begins inside a function called “main”) and that the function returns </w:t>
      </w:r>
      <w:r w:rsidR="00913DEB" w:rsidRPr="00BA4145">
        <w:rPr>
          <w:rFonts w:ascii="Arial" w:hAnsi="Arial" w:cs="Arial"/>
          <w:sz w:val="24"/>
        </w:rPr>
        <w:t>integer value</w:t>
      </w:r>
      <w:r w:rsidRPr="00BA4145">
        <w:rPr>
          <w:rFonts w:ascii="Arial" w:hAnsi="Arial" w:cs="Arial"/>
          <w:sz w:val="24"/>
        </w:rPr>
        <w:t>. The “curly braces” (</w:t>
      </w:r>
      <w:r w:rsidRPr="00BA4145">
        <w:rPr>
          <w:rFonts w:ascii="Arial" w:hAnsi="Arial" w:cs="Arial"/>
          <w:b/>
          <w:sz w:val="24"/>
        </w:rPr>
        <w:t>{</w:t>
      </w:r>
      <w:r w:rsidRPr="00BA4145">
        <w:rPr>
          <w:rFonts w:ascii="Arial" w:hAnsi="Arial" w:cs="Arial"/>
          <w:sz w:val="24"/>
        </w:rPr>
        <w:t xml:space="preserve"> and </w:t>
      </w:r>
      <w:r w:rsidRPr="00BA4145">
        <w:rPr>
          <w:rFonts w:ascii="Arial" w:hAnsi="Arial" w:cs="Arial"/>
          <w:b/>
          <w:sz w:val="24"/>
        </w:rPr>
        <w:t>}</w:t>
      </w:r>
      <w:r w:rsidRPr="00BA4145">
        <w:rPr>
          <w:rFonts w:ascii="Arial" w:hAnsi="Arial" w:cs="Arial"/>
          <w:sz w:val="24"/>
        </w:rPr>
        <w:t xml:space="preserve">) signal the </w:t>
      </w:r>
      <w:r w:rsidRPr="00BA4145">
        <w:rPr>
          <w:rFonts w:ascii="Arial" w:hAnsi="Arial" w:cs="Arial"/>
          <w:b/>
          <w:sz w:val="24"/>
        </w:rPr>
        <w:t>beginning</w:t>
      </w:r>
      <w:r w:rsidRPr="00BA4145">
        <w:rPr>
          <w:rFonts w:ascii="Arial" w:hAnsi="Arial" w:cs="Arial"/>
          <w:sz w:val="24"/>
        </w:rPr>
        <w:t xml:space="preserve"> and </w:t>
      </w:r>
      <w:r w:rsidRPr="00BA4145">
        <w:rPr>
          <w:rFonts w:ascii="Arial" w:hAnsi="Arial" w:cs="Arial"/>
          <w:b/>
          <w:sz w:val="24"/>
        </w:rPr>
        <w:t>end</w:t>
      </w:r>
      <w:r w:rsidRPr="00BA4145">
        <w:rPr>
          <w:rFonts w:ascii="Arial" w:hAnsi="Arial" w:cs="Arial"/>
          <w:sz w:val="24"/>
        </w:rPr>
        <w:t xml:space="preserve"> of the functions and other code blocks.</w:t>
      </w:r>
    </w:p>
    <w:p w:rsidR="005033D0" w:rsidRPr="00BA4145" w:rsidRDefault="005033D0" w:rsidP="00FE1779">
      <w:pPr>
        <w:pStyle w:val="NoSpacing"/>
        <w:jc w:val="center"/>
        <w:rPr>
          <w:rFonts w:ascii="Arial" w:hAnsi="Arial" w:cs="Arial"/>
          <w:sz w:val="24"/>
        </w:rPr>
      </w:pPr>
    </w:p>
    <w:p w:rsidR="00E67DA0" w:rsidRPr="00BA4145" w:rsidRDefault="00297D4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A </w:t>
      </w:r>
      <w:r w:rsidRPr="00BA4145">
        <w:rPr>
          <w:rFonts w:ascii="Arial" w:hAnsi="Arial" w:cs="Arial"/>
          <w:b/>
          <w:sz w:val="24"/>
        </w:rPr>
        <w:t>Function</w:t>
      </w:r>
      <w:r w:rsidRPr="00BA4145">
        <w:rPr>
          <w:rFonts w:ascii="Arial" w:hAnsi="Arial" w:cs="Arial"/>
          <w:sz w:val="24"/>
        </w:rPr>
        <w:t xml:space="preserve"> is simply a collection of commands that do “something”. The main() function is always called when the program first executes.</w:t>
      </w:r>
    </w:p>
    <w:p w:rsidR="005033D0" w:rsidRPr="00BA4145" w:rsidRDefault="005033D0" w:rsidP="00E56EC1">
      <w:pPr>
        <w:pStyle w:val="NoSpacing"/>
        <w:jc w:val="both"/>
        <w:rPr>
          <w:rFonts w:ascii="Arial" w:hAnsi="Arial" w:cs="Arial"/>
          <w:sz w:val="24"/>
        </w:rPr>
      </w:pPr>
    </w:p>
    <w:p w:rsidR="00297D44" w:rsidRDefault="00297D4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b/>
          <w:sz w:val="24"/>
        </w:rPr>
        <w:t xml:space="preserve">Line </w:t>
      </w:r>
      <w:r w:rsidR="00A70D13" w:rsidRPr="00BA4145">
        <w:rPr>
          <w:rFonts w:ascii="Arial" w:hAnsi="Arial" w:cs="Arial"/>
          <w:b/>
          <w:sz w:val="24"/>
        </w:rPr>
        <w:t>4</w:t>
      </w:r>
      <w:r w:rsidR="00A70D13" w:rsidRPr="00BA4145">
        <w:rPr>
          <w:rFonts w:ascii="Arial" w:hAnsi="Arial" w:cs="Arial"/>
          <w:sz w:val="24"/>
        </w:rPr>
        <w:t>:</w:t>
      </w:r>
      <w:r w:rsidRPr="00BA4145">
        <w:rPr>
          <w:rFonts w:ascii="Arial" w:hAnsi="Arial" w:cs="Arial"/>
          <w:sz w:val="24"/>
        </w:rPr>
        <w:t xml:space="preserve"> the printf() function is the standard C way to displaying output on the screen.</w:t>
      </w:r>
    </w:p>
    <w:p w:rsidR="00E67DA0" w:rsidRPr="00BA4145" w:rsidRDefault="00E67DA0" w:rsidP="00E56EC1">
      <w:pPr>
        <w:pStyle w:val="NoSpacing"/>
        <w:jc w:val="both"/>
        <w:rPr>
          <w:rFonts w:ascii="Arial" w:hAnsi="Arial" w:cs="Arial"/>
          <w:sz w:val="24"/>
        </w:rPr>
      </w:pPr>
    </w:p>
    <w:p w:rsidR="00E67DA0" w:rsidRPr="00BA4145" w:rsidRDefault="00600AC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b/>
          <w:sz w:val="24"/>
        </w:rPr>
        <w:t>Save</w:t>
      </w:r>
      <w:r w:rsidRPr="00BA4145">
        <w:rPr>
          <w:rFonts w:ascii="Arial" w:hAnsi="Arial" w:cs="Arial"/>
          <w:sz w:val="24"/>
        </w:rPr>
        <w:t xml:space="preserve"> above program as a </w:t>
      </w:r>
      <w:r w:rsidRPr="00BA4145">
        <w:rPr>
          <w:rFonts w:ascii="Arial" w:hAnsi="Arial" w:cs="Arial"/>
          <w:b/>
          <w:sz w:val="24"/>
        </w:rPr>
        <w:t>filename.c</w:t>
      </w:r>
      <w:r w:rsidRPr="00BA4145">
        <w:rPr>
          <w:rFonts w:ascii="Arial" w:hAnsi="Arial" w:cs="Arial"/>
          <w:sz w:val="24"/>
        </w:rPr>
        <w:t xml:space="preserve"> file and compile it</w:t>
      </w:r>
    </w:p>
    <w:p w:rsidR="007563B0" w:rsidRPr="00BA4145" w:rsidRDefault="003936D3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lastRenderedPageBreak/>
        <w:t>Compiling Program:</w:t>
      </w:r>
    </w:p>
    <w:p w:rsidR="003936D3" w:rsidRPr="00BA4145" w:rsidRDefault="003936D3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Compilation is basically </w:t>
      </w:r>
      <w:r w:rsidRPr="00BA4145">
        <w:rPr>
          <w:rFonts w:ascii="Arial" w:hAnsi="Arial" w:cs="Arial"/>
          <w:b/>
          <w:sz w:val="24"/>
        </w:rPr>
        <w:t>translation</w:t>
      </w:r>
      <w:r w:rsidRPr="00BA4145">
        <w:rPr>
          <w:rFonts w:ascii="Arial" w:hAnsi="Arial" w:cs="Arial"/>
          <w:sz w:val="24"/>
        </w:rPr>
        <w:t xml:space="preserve">. A Computer Program called the compiler takes out C Source Code and </w:t>
      </w:r>
      <w:r w:rsidR="008215CA" w:rsidRPr="00BA4145">
        <w:rPr>
          <w:rFonts w:ascii="Arial" w:hAnsi="Arial" w:cs="Arial"/>
          <w:sz w:val="24"/>
        </w:rPr>
        <w:t>translates</w:t>
      </w:r>
      <w:r w:rsidRPr="00BA4145">
        <w:rPr>
          <w:rFonts w:ascii="Arial" w:hAnsi="Arial" w:cs="Arial"/>
          <w:sz w:val="24"/>
        </w:rPr>
        <w:t xml:space="preserve"> it into the </w:t>
      </w:r>
      <w:r w:rsidRPr="00BA4145">
        <w:rPr>
          <w:rFonts w:ascii="Arial" w:hAnsi="Arial" w:cs="Arial"/>
          <w:b/>
          <w:sz w:val="24"/>
        </w:rPr>
        <w:t>Binary Language</w:t>
      </w:r>
      <w:r w:rsidRPr="00BA4145">
        <w:rPr>
          <w:rFonts w:ascii="Arial" w:hAnsi="Arial" w:cs="Arial"/>
          <w:sz w:val="24"/>
        </w:rPr>
        <w:t xml:space="preserve"> use by computers.</w:t>
      </w:r>
    </w:p>
    <w:p w:rsidR="00946921" w:rsidRPr="00BA4145" w:rsidRDefault="00946921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630FF5" w:rsidRPr="00BA4145" w:rsidRDefault="00630FF5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Comments:</w:t>
      </w:r>
    </w:p>
    <w:p w:rsidR="00630FF5" w:rsidRPr="00BA4145" w:rsidRDefault="00630FF5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Comments are added to make a program more readable to you but the compiler must ignore the comments.</w:t>
      </w:r>
    </w:p>
    <w:p w:rsidR="00630FF5" w:rsidRPr="00BA4145" w:rsidRDefault="00630FF5" w:rsidP="00E56EC1">
      <w:pPr>
        <w:pStyle w:val="NoSpacing"/>
        <w:numPr>
          <w:ilvl w:val="0"/>
          <w:numId w:val="16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Single Line Comment</w:t>
      </w:r>
    </w:p>
    <w:p w:rsidR="00630FF5" w:rsidRPr="00BA4145" w:rsidRDefault="00630FF5" w:rsidP="00E56EC1">
      <w:pPr>
        <w:pStyle w:val="NoSpacing"/>
        <w:ind w:left="720" w:firstLine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// this is single line comment </w:t>
      </w:r>
    </w:p>
    <w:p w:rsidR="00630FF5" w:rsidRPr="00BA4145" w:rsidRDefault="00630FF5" w:rsidP="00E56EC1">
      <w:pPr>
        <w:pStyle w:val="NoSpacing"/>
        <w:numPr>
          <w:ilvl w:val="0"/>
          <w:numId w:val="16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Multi Line Comment</w:t>
      </w:r>
    </w:p>
    <w:p w:rsidR="00630FF5" w:rsidRPr="00BA4145" w:rsidRDefault="00630FF5" w:rsidP="00E56EC1">
      <w:pPr>
        <w:pStyle w:val="NoSpacing"/>
        <w:ind w:left="720" w:firstLine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/* this is</w:t>
      </w:r>
    </w:p>
    <w:p w:rsidR="00630FF5" w:rsidRPr="00BA4145" w:rsidRDefault="00630FF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DD2E7B" w:rsidRPr="00BA4145">
        <w:rPr>
          <w:rFonts w:ascii="Arial" w:hAnsi="Arial" w:cs="Arial"/>
          <w:sz w:val="24"/>
        </w:rPr>
        <w:tab/>
      </w:r>
      <w:r w:rsidR="00DD2E7B"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>Multi Line</w:t>
      </w:r>
    </w:p>
    <w:p w:rsidR="00630FF5" w:rsidRPr="00BA4145" w:rsidRDefault="00630FF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DD2E7B" w:rsidRPr="00BA4145">
        <w:rPr>
          <w:rFonts w:ascii="Arial" w:hAnsi="Arial" w:cs="Arial"/>
          <w:sz w:val="24"/>
        </w:rPr>
        <w:tab/>
      </w:r>
      <w:r w:rsidR="00DD2E7B"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Comment</w:t>
      </w:r>
    </w:p>
    <w:p w:rsidR="00630FF5" w:rsidRPr="00BA4145" w:rsidRDefault="00630FF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="00DD2E7B" w:rsidRPr="00BA4145">
        <w:rPr>
          <w:rFonts w:ascii="Arial" w:hAnsi="Arial" w:cs="Arial"/>
          <w:sz w:val="24"/>
        </w:rPr>
        <w:tab/>
      </w:r>
      <w:r w:rsidR="00DD2E7B"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*/</w:t>
      </w:r>
    </w:p>
    <w:p w:rsidR="00EC4E44" w:rsidRPr="00BA4145" w:rsidRDefault="00113BD9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One More Example:</w:t>
      </w:r>
    </w:p>
    <w:p w:rsidR="00113BD9" w:rsidRPr="00BA4145" w:rsidRDefault="00113BD9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113BD9" w:rsidRPr="00BA4145" w:rsidRDefault="00661AF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</w:t>
      </w:r>
      <w:r w:rsidR="00113BD9" w:rsidRPr="00BA4145">
        <w:rPr>
          <w:rFonts w:ascii="Arial" w:hAnsi="Arial" w:cs="Arial"/>
          <w:sz w:val="24"/>
        </w:rPr>
        <w:t xml:space="preserve"> main()</w:t>
      </w:r>
    </w:p>
    <w:p w:rsidR="00FF6473" w:rsidRPr="00BA4145" w:rsidRDefault="00FF6473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FF6473" w:rsidRPr="00BA4145" w:rsidRDefault="00FF6473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This is a line of text to outpu</w:t>
      </w:r>
      <w:r w:rsidR="00CF4921" w:rsidRPr="00BA4145">
        <w:rPr>
          <w:rFonts w:ascii="Arial" w:hAnsi="Arial" w:cs="Arial"/>
          <w:sz w:val="24"/>
        </w:rPr>
        <w:t>t</w:t>
      </w:r>
      <w:r w:rsidRPr="00BA4145">
        <w:rPr>
          <w:rFonts w:ascii="Arial" w:hAnsi="Arial" w:cs="Arial"/>
          <w:sz w:val="24"/>
        </w:rPr>
        <w:t>.\n”);</w:t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//</w:t>
      </w:r>
      <w:r w:rsidRPr="00BA4145">
        <w:rPr>
          <w:rFonts w:ascii="Arial" w:hAnsi="Arial" w:cs="Arial"/>
          <w:sz w:val="24"/>
        </w:rPr>
        <w:tab/>
        <w:t>\n for new line</w:t>
      </w:r>
    </w:p>
    <w:p w:rsidR="00FF6473" w:rsidRPr="00BA4145" w:rsidRDefault="00921F6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And this is another”);</w:t>
      </w:r>
    </w:p>
    <w:p w:rsidR="00921F62" w:rsidRPr="00BA4145" w:rsidRDefault="00921F6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line of text.\n\n”);</w:t>
      </w:r>
    </w:p>
    <w:p w:rsidR="00921F62" w:rsidRPr="00BA4145" w:rsidRDefault="00921F6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This is third line.”);</w:t>
      </w:r>
    </w:p>
    <w:p w:rsidR="00921F62" w:rsidRPr="00BA4145" w:rsidRDefault="00921F6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FB31C8" w:rsidRPr="00BA4145" w:rsidRDefault="00FB31C8" w:rsidP="00E56EC1">
      <w:pPr>
        <w:pStyle w:val="NoSpacing"/>
        <w:jc w:val="both"/>
        <w:rPr>
          <w:rFonts w:ascii="Arial" w:hAnsi="Arial" w:cs="Arial"/>
          <w:sz w:val="24"/>
        </w:rPr>
      </w:pPr>
    </w:p>
    <w:p w:rsidR="00F57460" w:rsidRPr="00BA4145" w:rsidRDefault="00FB31C8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Variable:</w:t>
      </w:r>
    </w:p>
    <w:p w:rsidR="00FB31C8" w:rsidRPr="00BA4145" w:rsidRDefault="00FB31C8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Before we try to receive input, we must have a place to store that input. In programming, input and data are stored in </w:t>
      </w:r>
      <w:r w:rsidRPr="00BA4145">
        <w:rPr>
          <w:rFonts w:ascii="Arial" w:hAnsi="Arial" w:cs="Arial"/>
          <w:b/>
          <w:sz w:val="24"/>
        </w:rPr>
        <w:t>variables</w:t>
      </w:r>
      <w:r w:rsidRPr="00BA4145">
        <w:rPr>
          <w:rFonts w:ascii="Arial" w:hAnsi="Arial" w:cs="Arial"/>
          <w:sz w:val="24"/>
        </w:rPr>
        <w:t xml:space="preserve">. There are several different types of variables; when we declaring a variable, we must include the </w:t>
      </w:r>
      <w:r w:rsidRPr="00BA4145">
        <w:rPr>
          <w:rFonts w:ascii="Arial" w:hAnsi="Arial" w:cs="Arial"/>
          <w:b/>
          <w:sz w:val="24"/>
        </w:rPr>
        <w:t>data type</w:t>
      </w:r>
      <w:r w:rsidRPr="00BA4145">
        <w:rPr>
          <w:rFonts w:ascii="Arial" w:hAnsi="Arial" w:cs="Arial"/>
          <w:sz w:val="24"/>
        </w:rPr>
        <w:t xml:space="preserve"> along with the name of the variable. Several basic types include char, int and float. Each type can store different types of data.</w:t>
      </w:r>
    </w:p>
    <w:p w:rsidR="00407983" w:rsidRPr="00BA4145" w:rsidRDefault="00407983" w:rsidP="00E56EC1">
      <w:pPr>
        <w:pStyle w:val="NoSpacing"/>
        <w:jc w:val="both"/>
        <w:rPr>
          <w:rFonts w:ascii="Arial" w:hAnsi="Arial" w:cs="Arial"/>
          <w:sz w:val="24"/>
        </w:rPr>
      </w:pPr>
    </w:p>
    <w:p w:rsidR="00A72DF7" w:rsidRPr="00BA4145" w:rsidRDefault="00A72DF7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A variable of type </w:t>
      </w:r>
      <w:r w:rsidRPr="00BA4145">
        <w:rPr>
          <w:rFonts w:ascii="Arial" w:hAnsi="Arial" w:cs="Arial"/>
          <w:b/>
          <w:sz w:val="24"/>
        </w:rPr>
        <w:t>char</w:t>
      </w:r>
      <w:r w:rsidRPr="00BA4145">
        <w:rPr>
          <w:rFonts w:ascii="Arial" w:hAnsi="Arial" w:cs="Arial"/>
          <w:sz w:val="24"/>
        </w:rPr>
        <w:t xml:space="preserve"> stores a single character, variables of type </w:t>
      </w:r>
      <w:r w:rsidRPr="00BA4145">
        <w:rPr>
          <w:rFonts w:ascii="Arial" w:hAnsi="Arial" w:cs="Arial"/>
          <w:b/>
          <w:sz w:val="24"/>
        </w:rPr>
        <w:t>int</w:t>
      </w:r>
      <w:r w:rsidRPr="00BA4145">
        <w:rPr>
          <w:rFonts w:ascii="Arial" w:hAnsi="Arial" w:cs="Arial"/>
          <w:sz w:val="24"/>
        </w:rPr>
        <w:t xml:space="preserve"> store integers (numbers without decimal places) and variable of type </w:t>
      </w:r>
      <w:r w:rsidRPr="00BA4145">
        <w:rPr>
          <w:rFonts w:ascii="Arial" w:hAnsi="Arial" w:cs="Arial"/>
          <w:b/>
          <w:sz w:val="24"/>
        </w:rPr>
        <w:t>float</w:t>
      </w:r>
      <w:r w:rsidRPr="00BA4145">
        <w:rPr>
          <w:rFonts w:ascii="Arial" w:hAnsi="Arial" w:cs="Arial"/>
          <w:sz w:val="24"/>
        </w:rPr>
        <w:t xml:space="preserve"> store numbers with decimal places.</w:t>
      </w:r>
    </w:p>
    <w:p w:rsidR="00407983" w:rsidRPr="00BA4145" w:rsidRDefault="00407983" w:rsidP="00E56EC1">
      <w:pPr>
        <w:pStyle w:val="NoSpacing"/>
        <w:jc w:val="both"/>
        <w:rPr>
          <w:rFonts w:ascii="Arial" w:hAnsi="Arial" w:cs="Arial"/>
          <w:sz w:val="24"/>
          <w:u w:val="single"/>
        </w:rPr>
      </w:pPr>
    </w:p>
    <w:p w:rsidR="00F57460" w:rsidRPr="00BA4145" w:rsidRDefault="00F937D7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Definition:</w:t>
      </w:r>
    </w:p>
    <w:p w:rsidR="00F937D7" w:rsidRPr="00BA4145" w:rsidRDefault="00F937D7" w:rsidP="00E56EC1">
      <w:pPr>
        <w:pStyle w:val="NoSpacing"/>
        <w:ind w:firstLine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Variable is a named memory location which can store a value.</w:t>
      </w:r>
    </w:p>
    <w:p w:rsidR="00407983" w:rsidRPr="00BA4145" w:rsidRDefault="00407983" w:rsidP="00E56EC1">
      <w:pPr>
        <w:pStyle w:val="NoSpacing"/>
        <w:jc w:val="both"/>
        <w:rPr>
          <w:rFonts w:ascii="Arial" w:hAnsi="Arial" w:cs="Arial"/>
          <w:sz w:val="24"/>
        </w:rPr>
      </w:pPr>
    </w:p>
    <w:p w:rsidR="00F937D7" w:rsidRPr="00BA4145" w:rsidRDefault="00F937D7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A variable name in C can be anything from a single letter to a word. The name of a variable must begin with an alphabetic letter or the </w:t>
      </w:r>
      <w:r w:rsidR="00CF4921" w:rsidRPr="00BA4145">
        <w:rPr>
          <w:rFonts w:ascii="Arial" w:hAnsi="Arial" w:cs="Arial"/>
          <w:sz w:val="24"/>
        </w:rPr>
        <w:t>underscore (</w:t>
      </w:r>
      <w:r w:rsidR="00CD64FC" w:rsidRPr="00BA4145">
        <w:rPr>
          <w:rFonts w:ascii="Arial" w:hAnsi="Arial" w:cs="Arial"/>
          <w:sz w:val="24"/>
        </w:rPr>
        <w:t>_) character which can be further followed by the following -</w:t>
      </w:r>
    </w:p>
    <w:p w:rsidR="00F937D7" w:rsidRPr="00BA4145" w:rsidRDefault="00F937D7" w:rsidP="00E56EC1">
      <w:pPr>
        <w:pStyle w:val="NoSpacing"/>
        <w:numPr>
          <w:ilvl w:val="0"/>
          <w:numId w:val="17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a……z (any letter from a to z)</w:t>
      </w:r>
    </w:p>
    <w:p w:rsidR="00F937D7" w:rsidRPr="00BA4145" w:rsidRDefault="00F937D7" w:rsidP="00E56EC1">
      <w:pPr>
        <w:pStyle w:val="NoSpacing"/>
        <w:numPr>
          <w:ilvl w:val="0"/>
          <w:numId w:val="17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A……Z (any letter from A to Z)</w:t>
      </w:r>
    </w:p>
    <w:p w:rsidR="00F937D7" w:rsidRPr="00BA4145" w:rsidRDefault="00F937D7" w:rsidP="00E56EC1">
      <w:pPr>
        <w:pStyle w:val="NoSpacing"/>
        <w:numPr>
          <w:ilvl w:val="0"/>
          <w:numId w:val="17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0……9 (any digit from 0 to 9)</w:t>
      </w:r>
    </w:p>
    <w:p w:rsidR="00F937D7" w:rsidRPr="00BA4145" w:rsidRDefault="00F937D7" w:rsidP="00E56EC1">
      <w:pPr>
        <w:pStyle w:val="NoSpacing"/>
        <w:numPr>
          <w:ilvl w:val="0"/>
          <w:numId w:val="17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_ (underscore character)</w:t>
      </w:r>
    </w:p>
    <w:p w:rsidR="00155C34" w:rsidRPr="00BA4145" w:rsidRDefault="00155C34" w:rsidP="00E56EC1">
      <w:pPr>
        <w:pStyle w:val="NoSpacing"/>
        <w:jc w:val="both"/>
        <w:rPr>
          <w:rFonts w:ascii="Arial" w:hAnsi="Arial" w:cs="Arial"/>
          <w:sz w:val="24"/>
        </w:rPr>
      </w:pPr>
    </w:p>
    <w:p w:rsidR="004324F1" w:rsidRPr="00BA4145" w:rsidRDefault="004324F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b/>
          <w:sz w:val="24"/>
          <w:u w:val="single"/>
        </w:rPr>
        <w:t>Syntax:</w:t>
      </w:r>
      <w:r w:rsidR="00946921" w:rsidRPr="00BA4145">
        <w:rPr>
          <w:rFonts w:ascii="Arial" w:hAnsi="Arial" w:cs="Arial"/>
          <w:b/>
          <w:sz w:val="24"/>
          <w:u w:val="single"/>
        </w:rPr>
        <w:t xml:space="preserve"> </w:t>
      </w:r>
      <w:r w:rsidRPr="00BA4145">
        <w:rPr>
          <w:rFonts w:ascii="Arial" w:hAnsi="Arial" w:cs="Arial"/>
          <w:sz w:val="24"/>
        </w:rPr>
        <w:t>to declare a variable you use the syntax</w:t>
      </w:r>
    </w:p>
    <w:p w:rsidR="00EC4E44" w:rsidRDefault="004324F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Datatype</w:t>
      </w:r>
      <w:r w:rsidR="00946921" w:rsidRPr="00BA4145">
        <w:rPr>
          <w:rFonts w:ascii="Arial" w:hAnsi="Arial" w:cs="Arial"/>
          <w:sz w:val="24"/>
        </w:rPr>
        <w:t xml:space="preserve">  </w:t>
      </w:r>
      <w:r w:rsidR="0050408C" w:rsidRPr="00BA4145">
        <w:rPr>
          <w:rFonts w:ascii="Arial" w:hAnsi="Arial" w:cs="Arial"/>
          <w:sz w:val="24"/>
        </w:rPr>
        <w:t>V</w:t>
      </w:r>
      <w:r w:rsidRPr="00BA4145">
        <w:rPr>
          <w:rFonts w:ascii="Arial" w:hAnsi="Arial" w:cs="Arial"/>
          <w:sz w:val="24"/>
        </w:rPr>
        <w:t>ariable</w:t>
      </w:r>
      <w:r w:rsidR="00DB25E9" w:rsidRPr="00BA4145">
        <w:rPr>
          <w:rFonts w:ascii="Arial" w:hAnsi="Arial" w:cs="Arial"/>
          <w:sz w:val="24"/>
        </w:rPr>
        <w:t>N</w:t>
      </w:r>
      <w:r w:rsidRPr="00BA4145">
        <w:rPr>
          <w:rFonts w:ascii="Arial" w:hAnsi="Arial" w:cs="Arial"/>
          <w:sz w:val="24"/>
        </w:rPr>
        <w:t>ame;</w:t>
      </w:r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DC1713" w:rsidRDefault="00DC1713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DC1713" w:rsidRDefault="00DC1713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937B48" w:rsidRDefault="00937B48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937B48" w:rsidRDefault="00937B48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E67DA0" w:rsidRPr="00BA4145" w:rsidRDefault="00E67DA0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155C34" w:rsidRPr="00BA4145" w:rsidRDefault="00155C34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lastRenderedPageBreak/>
        <w:t>Data Type</w:t>
      </w:r>
      <w:r w:rsidR="00882694" w:rsidRPr="00BA4145">
        <w:rPr>
          <w:rFonts w:ascii="Arial" w:hAnsi="Arial" w:cs="Arial"/>
          <w:b/>
          <w:sz w:val="28"/>
          <w:u w:val="single"/>
        </w:rPr>
        <w:t>:</w:t>
      </w:r>
    </w:p>
    <w:p w:rsidR="00F57460" w:rsidRPr="00BA4145" w:rsidRDefault="00F57460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tbl>
      <w:tblPr>
        <w:tblW w:w="0" w:type="auto"/>
        <w:jc w:val="center"/>
        <w:tblBorders>
          <w:top w:val="single" w:sz="4" w:space="0" w:color="666666"/>
          <w:left w:val="single" w:sz="4" w:space="0" w:color="666666"/>
          <w:bottom w:val="single" w:sz="4" w:space="0" w:color="666666"/>
          <w:right w:val="single" w:sz="4" w:space="0" w:color="666666"/>
          <w:insideH w:val="single" w:sz="4" w:space="0" w:color="666666"/>
          <w:insideV w:val="single" w:sz="4" w:space="0" w:color="666666"/>
        </w:tblBorders>
        <w:tblCellMar>
          <w:top w:w="29" w:type="dxa"/>
          <w:bottom w:w="29" w:type="dxa"/>
        </w:tblCellMar>
        <w:tblLook w:val="04A0" w:firstRow="1" w:lastRow="0" w:firstColumn="1" w:lastColumn="0" w:noHBand="0" w:noVBand="1"/>
      </w:tblPr>
      <w:tblGrid>
        <w:gridCol w:w="1346"/>
        <w:gridCol w:w="937"/>
        <w:gridCol w:w="3726"/>
      </w:tblGrid>
      <w:tr w:rsidR="00CF4921" w:rsidRPr="00BA4145" w:rsidTr="003D374A">
        <w:trPr>
          <w:jc w:val="center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0000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BA4145">
              <w:rPr>
                <w:rFonts w:ascii="Arial" w:hAnsi="Arial" w:cs="Arial"/>
                <w:b/>
                <w:bCs/>
                <w:sz w:val="24"/>
              </w:rPr>
              <w:t>Data Typ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BA4145">
              <w:rPr>
                <w:rFonts w:ascii="Arial" w:hAnsi="Arial" w:cs="Arial"/>
                <w:b/>
                <w:bCs/>
                <w:sz w:val="24"/>
              </w:rPr>
              <w:t>Size</w:t>
            </w:r>
          </w:p>
        </w:tc>
        <w:tc>
          <w:tcPr>
            <w:tcW w:w="0" w:type="auto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0000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BA4145">
              <w:rPr>
                <w:rFonts w:ascii="Arial" w:hAnsi="Arial" w:cs="Arial"/>
                <w:b/>
                <w:bCs/>
                <w:sz w:val="24"/>
              </w:rPr>
              <w:t>Range</w:t>
            </w:r>
          </w:p>
        </w:tc>
      </w:tr>
      <w:tr w:rsidR="00CF4921" w:rsidRPr="00BA4145" w:rsidTr="003D374A">
        <w:trPr>
          <w:trHeight w:val="157"/>
          <w:jc w:val="center"/>
        </w:trPr>
        <w:tc>
          <w:tcPr>
            <w:tcW w:w="0" w:type="auto"/>
            <w:shd w:val="clear" w:color="auto" w:fill="CCCCCC"/>
            <w:vAlign w:val="center"/>
          </w:tcPr>
          <w:p w:rsidR="00E41EAD" w:rsidRPr="00BA4145" w:rsidRDefault="005833D6" w:rsidP="00CF4921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BA4145">
              <w:rPr>
                <w:rFonts w:ascii="Arial" w:hAnsi="Arial" w:cs="Arial"/>
                <w:b/>
                <w:bCs/>
                <w:sz w:val="24"/>
              </w:rPr>
              <w:t>c</w:t>
            </w:r>
            <w:r w:rsidR="00E41EAD" w:rsidRPr="00BA4145">
              <w:rPr>
                <w:rFonts w:ascii="Arial" w:hAnsi="Arial" w:cs="Arial"/>
                <w:b/>
                <w:bCs/>
                <w:sz w:val="24"/>
              </w:rPr>
              <w:t>har</w:t>
            </w:r>
          </w:p>
        </w:tc>
        <w:tc>
          <w:tcPr>
            <w:tcW w:w="0" w:type="auto"/>
            <w:shd w:val="clear" w:color="auto" w:fill="CCCCCC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1 Byte</w:t>
            </w:r>
          </w:p>
        </w:tc>
        <w:tc>
          <w:tcPr>
            <w:tcW w:w="0" w:type="auto"/>
            <w:shd w:val="clear" w:color="auto" w:fill="CCCCCC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-128 to 127</w:t>
            </w:r>
          </w:p>
        </w:tc>
      </w:tr>
      <w:tr w:rsidR="00CF4921" w:rsidRPr="00BA4145" w:rsidTr="003D374A">
        <w:trPr>
          <w:jc w:val="center"/>
        </w:trPr>
        <w:tc>
          <w:tcPr>
            <w:tcW w:w="0" w:type="auto"/>
            <w:vAlign w:val="center"/>
          </w:tcPr>
          <w:p w:rsidR="00E41EAD" w:rsidRPr="00BA4145" w:rsidRDefault="005833D6" w:rsidP="00CF4921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BA4145">
              <w:rPr>
                <w:rFonts w:ascii="Arial" w:hAnsi="Arial" w:cs="Arial"/>
                <w:b/>
                <w:bCs/>
                <w:sz w:val="24"/>
              </w:rPr>
              <w:t>i</w:t>
            </w:r>
            <w:r w:rsidR="00E41EAD" w:rsidRPr="00BA4145">
              <w:rPr>
                <w:rFonts w:ascii="Arial" w:hAnsi="Arial" w:cs="Arial"/>
                <w:b/>
                <w:bCs/>
                <w:sz w:val="24"/>
              </w:rPr>
              <w:t>nt</w:t>
            </w:r>
          </w:p>
        </w:tc>
        <w:tc>
          <w:tcPr>
            <w:tcW w:w="0" w:type="auto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2 Byte</w:t>
            </w:r>
          </w:p>
        </w:tc>
        <w:tc>
          <w:tcPr>
            <w:tcW w:w="0" w:type="auto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-32768 to 32767</w:t>
            </w:r>
          </w:p>
        </w:tc>
      </w:tr>
      <w:tr w:rsidR="00CF4921" w:rsidRPr="00BA4145" w:rsidTr="003D374A">
        <w:trPr>
          <w:jc w:val="center"/>
        </w:trPr>
        <w:tc>
          <w:tcPr>
            <w:tcW w:w="0" w:type="auto"/>
            <w:shd w:val="clear" w:color="auto" w:fill="CCCCCC"/>
            <w:vAlign w:val="center"/>
          </w:tcPr>
          <w:p w:rsidR="00E41EAD" w:rsidRPr="00BA4145" w:rsidRDefault="005833D6" w:rsidP="00CF4921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BA4145">
              <w:rPr>
                <w:rFonts w:ascii="Arial" w:hAnsi="Arial" w:cs="Arial"/>
                <w:b/>
                <w:bCs/>
                <w:sz w:val="24"/>
              </w:rPr>
              <w:t>l</w:t>
            </w:r>
            <w:r w:rsidR="00E41EAD" w:rsidRPr="00BA4145">
              <w:rPr>
                <w:rFonts w:ascii="Arial" w:hAnsi="Arial" w:cs="Arial"/>
                <w:b/>
                <w:bCs/>
                <w:sz w:val="24"/>
              </w:rPr>
              <w:t>ong</w:t>
            </w:r>
          </w:p>
        </w:tc>
        <w:tc>
          <w:tcPr>
            <w:tcW w:w="0" w:type="auto"/>
            <w:shd w:val="clear" w:color="auto" w:fill="CCCCCC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4 Byte</w:t>
            </w:r>
          </w:p>
        </w:tc>
        <w:tc>
          <w:tcPr>
            <w:tcW w:w="0" w:type="auto"/>
            <w:shd w:val="clear" w:color="auto" w:fill="CCCCCC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-2,147,483,648 to 2,147,438,647</w:t>
            </w:r>
          </w:p>
        </w:tc>
      </w:tr>
      <w:tr w:rsidR="00CF4921" w:rsidRPr="00BA4145" w:rsidTr="003D374A">
        <w:trPr>
          <w:jc w:val="center"/>
        </w:trPr>
        <w:tc>
          <w:tcPr>
            <w:tcW w:w="0" w:type="auto"/>
            <w:vAlign w:val="center"/>
          </w:tcPr>
          <w:p w:rsidR="00E41EAD" w:rsidRPr="00BA4145" w:rsidRDefault="005833D6" w:rsidP="00CF4921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BA4145">
              <w:rPr>
                <w:rFonts w:ascii="Arial" w:hAnsi="Arial" w:cs="Arial"/>
                <w:b/>
                <w:bCs/>
                <w:sz w:val="24"/>
              </w:rPr>
              <w:t>f</w:t>
            </w:r>
            <w:r w:rsidR="00E41EAD" w:rsidRPr="00BA4145">
              <w:rPr>
                <w:rFonts w:ascii="Arial" w:hAnsi="Arial" w:cs="Arial"/>
                <w:b/>
                <w:bCs/>
                <w:sz w:val="24"/>
              </w:rPr>
              <w:t>loat</w:t>
            </w:r>
          </w:p>
        </w:tc>
        <w:tc>
          <w:tcPr>
            <w:tcW w:w="0" w:type="auto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4 Byte</w:t>
            </w:r>
          </w:p>
        </w:tc>
        <w:tc>
          <w:tcPr>
            <w:tcW w:w="0" w:type="auto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3.4e-38 to 3.4e+38</w:t>
            </w:r>
          </w:p>
        </w:tc>
      </w:tr>
      <w:tr w:rsidR="00CF4921" w:rsidRPr="00BA4145" w:rsidTr="003D374A">
        <w:trPr>
          <w:jc w:val="center"/>
        </w:trPr>
        <w:tc>
          <w:tcPr>
            <w:tcW w:w="0" w:type="auto"/>
            <w:shd w:val="clear" w:color="auto" w:fill="CCCCCC"/>
            <w:vAlign w:val="center"/>
          </w:tcPr>
          <w:p w:rsidR="00E41EAD" w:rsidRPr="00BA4145" w:rsidRDefault="005833D6" w:rsidP="00CF4921">
            <w:pPr>
              <w:pStyle w:val="NoSpacing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BA4145">
              <w:rPr>
                <w:rFonts w:ascii="Arial" w:hAnsi="Arial" w:cs="Arial"/>
                <w:b/>
                <w:bCs/>
                <w:sz w:val="24"/>
              </w:rPr>
              <w:t>d</w:t>
            </w:r>
            <w:r w:rsidR="00E41EAD" w:rsidRPr="00BA4145">
              <w:rPr>
                <w:rFonts w:ascii="Arial" w:hAnsi="Arial" w:cs="Arial"/>
                <w:b/>
                <w:bCs/>
                <w:sz w:val="24"/>
              </w:rPr>
              <w:t>ouble</w:t>
            </w:r>
          </w:p>
        </w:tc>
        <w:tc>
          <w:tcPr>
            <w:tcW w:w="0" w:type="auto"/>
            <w:shd w:val="clear" w:color="auto" w:fill="CCCCCC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8 Byte</w:t>
            </w:r>
          </w:p>
        </w:tc>
        <w:tc>
          <w:tcPr>
            <w:tcW w:w="0" w:type="auto"/>
            <w:shd w:val="clear" w:color="auto" w:fill="CCCCCC"/>
            <w:vAlign w:val="center"/>
          </w:tcPr>
          <w:p w:rsidR="00E41EAD" w:rsidRPr="00BA4145" w:rsidRDefault="00E41EAD" w:rsidP="00CF4921">
            <w:pPr>
              <w:pStyle w:val="NoSpacing"/>
              <w:jc w:val="center"/>
              <w:rPr>
                <w:rFonts w:ascii="Arial" w:hAnsi="Arial" w:cs="Arial"/>
                <w:b/>
                <w:sz w:val="24"/>
              </w:rPr>
            </w:pPr>
          </w:p>
        </w:tc>
      </w:tr>
    </w:tbl>
    <w:p w:rsidR="00882694" w:rsidRPr="00BA4145" w:rsidRDefault="00882694" w:rsidP="00E56EC1">
      <w:pPr>
        <w:pStyle w:val="NoSpacing"/>
        <w:jc w:val="both"/>
        <w:rPr>
          <w:rFonts w:ascii="Arial" w:hAnsi="Arial" w:cs="Arial"/>
          <w:sz w:val="24"/>
        </w:rPr>
      </w:pPr>
    </w:p>
    <w:p w:rsidR="005833D6" w:rsidRPr="00BA4145" w:rsidRDefault="005833D6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For example:</w:t>
      </w:r>
    </w:p>
    <w:p w:rsidR="005833D6" w:rsidRPr="00BA4145" w:rsidRDefault="005833D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a, b;</w:t>
      </w:r>
    </w:p>
    <w:p w:rsidR="005833D6" w:rsidRPr="00BA4145" w:rsidRDefault="005833D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a = 32766;</w:t>
      </w:r>
      <w:r w:rsidRPr="00BA4145">
        <w:rPr>
          <w:rFonts w:ascii="Arial" w:hAnsi="Arial" w:cs="Arial"/>
          <w:sz w:val="24"/>
        </w:rPr>
        <w:tab/>
        <w:t>// correct</w:t>
      </w:r>
    </w:p>
    <w:p w:rsidR="005833D6" w:rsidRPr="00BA4145" w:rsidRDefault="005833D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b = 40000;</w:t>
      </w:r>
      <w:r w:rsidRPr="00BA4145">
        <w:rPr>
          <w:rFonts w:ascii="Arial" w:hAnsi="Arial" w:cs="Arial"/>
          <w:sz w:val="24"/>
        </w:rPr>
        <w:tab/>
        <w:t>// Incorrect, because a integer data type can store -32768 to 32767</w:t>
      </w:r>
    </w:p>
    <w:p w:rsidR="00ED7813" w:rsidRPr="00BA4145" w:rsidRDefault="00ED7813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1:</w:t>
      </w:r>
    </w:p>
    <w:p w:rsidR="00ED7813" w:rsidRPr="00BA4145" w:rsidRDefault="00956DEF" w:rsidP="00E56EC1">
      <w:pPr>
        <w:pStyle w:val="NoSpacing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  <w:lang w:eastAsia="en-IN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line">
                  <wp:posOffset>159385</wp:posOffset>
                </wp:positionV>
                <wp:extent cx="400050" cy="361950"/>
                <wp:effectExtent l="9525" t="6985" r="47625" b="50165"/>
                <wp:wrapNone/>
                <wp:docPr id="13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00050" cy="36195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992BF2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85.5pt;margin-top:12.55pt;width:31.5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" strokecolor="#5b9bd5" strokeweight=".5pt">
                <v:stroke endarrow="block" joinstyle="miter"/>
                <w10:wrap anchory="line"/>
              </v:shape>
            </w:pict>
          </mc:Fallback>
        </mc:AlternateContent>
      </w:r>
      <w:r>
        <w:rPr>
          <w:rFonts w:ascii="Arial" w:hAnsi="Arial" w:cs="Arial"/>
          <w:noProof/>
          <w:sz w:val="24"/>
          <w:lang w:eastAsia="en-IN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209550</wp:posOffset>
                </wp:positionH>
                <wp:positionV relativeFrom="line">
                  <wp:posOffset>187960</wp:posOffset>
                </wp:positionV>
                <wp:extent cx="342900" cy="304800"/>
                <wp:effectExtent l="47625" t="6985" r="9525" b="50165"/>
                <wp:wrapNone/>
                <wp:docPr id="10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42900" cy="304800"/>
                        </a:xfrm>
                        <a:prstGeom prst="straightConnector1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D4636D9" id="Straight Arrow Connector 3" o:spid="_x0000_s1026" type="#_x0000_t32" style="position:absolute;margin-left:16.5pt;margin-top:14.8pt;width:27pt;height:24pt;flip:x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line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" strokecolor="#5b9bd5" strokeweight=".5pt">
                <v:stroke endarrow="block" joinstyle="miter"/>
                <w10:wrap anchory="line"/>
              </v:shape>
            </w:pict>
          </mc:Fallback>
        </mc:AlternateContent>
      </w:r>
      <w:r w:rsidR="00ED7813" w:rsidRPr="00BA4145">
        <w:rPr>
          <w:rFonts w:ascii="Arial" w:hAnsi="Arial" w:cs="Arial"/>
          <w:sz w:val="24"/>
        </w:rPr>
        <w:tab/>
        <w:t>int number;</w:t>
      </w:r>
    </w:p>
    <w:p w:rsidR="00ED7813" w:rsidRPr="00BA4145" w:rsidRDefault="00ED7813" w:rsidP="00E56EC1">
      <w:pPr>
        <w:pStyle w:val="NoSpacing"/>
        <w:jc w:val="both"/>
        <w:rPr>
          <w:rFonts w:ascii="Arial" w:hAnsi="Arial" w:cs="Arial"/>
          <w:sz w:val="24"/>
        </w:rPr>
      </w:pPr>
    </w:p>
    <w:p w:rsidR="002F35D5" w:rsidRPr="00BA4145" w:rsidRDefault="002F35D5" w:rsidP="00E56EC1">
      <w:pPr>
        <w:pStyle w:val="NoSpacing"/>
        <w:jc w:val="both"/>
        <w:rPr>
          <w:rFonts w:ascii="Arial" w:hAnsi="Arial" w:cs="Arial"/>
          <w:sz w:val="24"/>
        </w:rPr>
      </w:pPr>
    </w:p>
    <w:p w:rsidR="00ED7813" w:rsidRPr="00BA4145" w:rsidRDefault="00ED7813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Data Type</w:t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Variable Name</w:t>
      </w:r>
    </w:p>
    <w:p w:rsidR="00A038CB" w:rsidRPr="00BA4145" w:rsidRDefault="00A038CB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2:</w:t>
      </w:r>
    </w:p>
    <w:p w:rsidR="00A038CB" w:rsidRPr="00BA4145" w:rsidRDefault="00A038C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number;</w:t>
      </w:r>
    </w:p>
    <w:p w:rsidR="00A038CB" w:rsidRPr="00BA4145" w:rsidRDefault="00A038C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number = 400;</w:t>
      </w:r>
    </w:p>
    <w:p w:rsidR="00FB09CF" w:rsidRPr="00BA4145" w:rsidRDefault="00FB09CF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A038CB" w:rsidRPr="00BA4145" w:rsidRDefault="0073088C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3:</w:t>
      </w:r>
    </w:p>
    <w:p w:rsidR="0073088C" w:rsidRPr="00BA4145" w:rsidRDefault="0073088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a, b, c</w:t>
      </w:r>
    </w:p>
    <w:p w:rsidR="0073088C" w:rsidRPr="00BA4145" w:rsidRDefault="0073088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a = 10;</w:t>
      </w:r>
    </w:p>
    <w:p w:rsidR="0073088C" w:rsidRPr="00BA4145" w:rsidRDefault="0073088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b = 30;</w:t>
      </w:r>
    </w:p>
    <w:p w:rsidR="0073088C" w:rsidRPr="00BA4145" w:rsidRDefault="0073088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c = 540;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4: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, y;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x = 10;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y = x;</w:t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// we can also assign the value of another variable.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We can have multiple variables of the same type, but we can’t have multiple variables with the same name. </w:t>
      </w:r>
      <w:r w:rsidR="00E3208B" w:rsidRPr="00BA4145">
        <w:rPr>
          <w:rFonts w:ascii="Arial" w:hAnsi="Arial" w:cs="Arial"/>
          <w:sz w:val="24"/>
        </w:rPr>
        <w:t>Moreover</w:t>
      </w:r>
      <w:r w:rsidRPr="00BA4145">
        <w:rPr>
          <w:rFonts w:ascii="Arial" w:hAnsi="Arial" w:cs="Arial"/>
          <w:sz w:val="24"/>
        </w:rPr>
        <w:t>, we can’t have variables and functions with the same name.</w:t>
      </w:r>
    </w:p>
    <w:p w:rsidR="00FB09CF" w:rsidRPr="00BA4145" w:rsidRDefault="00FB09CF" w:rsidP="00E56EC1">
      <w:pPr>
        <w:pStyle w:val="NoSpacing"/>
        <w:jc w:val="both"/>
        <w:rPr>
          <w:rFonts w:ascii="Arial" w:hAnsi="Arial" w:cs="Arial"/>
          <w:sz w:val="24"/>
        </w:rPr>
      </w:pP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A Final restriction on variables is that variable declarations must come before other types of statements. So in C, we must declare all the variables before do anything else:</w:t>
      </w:r>
    </w:p>
    <w:p w:rsidR="00B70CF0" w:rsidRPr="00BA4145" w:rsidRDefault="00B70CF0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Wrong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CF52B4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* wrong! The variable declaration must appear first */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Declare x next”);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;</w:t>
      </w:r>
    </w:p>
    <w:p w:rsidR="009A24BB" w:rsidRPr="00BA4145" w:rsidRDefault="009A24B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D07387" w:rsidRDefault="00D07387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3D374A" w:rsidRDefault="003D374A" w:rsidP="00E56EC1">
      <w:pPr>
        <w:pStyle w:val="NoSpacing"/>
        <w:jc w:val="both"/>
        <w:rPr>
          <w:rFonts w:ascii="Arial" w:hAnsi="Arial" w:cs="Arial"/>
          <w:b/>
          <w:sz w:val="24"/>
        </w:rPr>
      </w:pPr>
      <w:bookmarkStart w:id="0" w:name="_GoBack"/>
      <w:bookmarkEnd w:id="0"/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Pr="00BA4145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3803C6" w:rsidRPr="00BA4145" w:rsidRDefault="003803C6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lastRenderedPageBreak/>
        <w:t>Correct</w:t>
      </w:r>
    </w:p>
    <w:p w:rsidR="003803C6" w:rsidRPr="00BA4145" w:rsidRDefault="003803C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CF52B4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3803C6" w:rsidRPr="00BA4145" w:rsidRDefault="003803C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3803C6" w:rsidRPr="00BA4145" w:rsidRDefault="003803C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;</w:t>
      </w:r>
    </w:p>
    <w:p w:rsidR="003803C6" w:rsidRPr="00BA4145" w:rsidRDefault="003803C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Declare x next”);</w:t>
      </w:r>
    </w:p>
    <w:p w:rsidR="003803C6" w:rsidRPr="00BA4145" w:rsidRDefault="003803C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1F51A9" w:rsidRPr="00BA4145" w:rsidRDefault="001F51A9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The M</w:t>
      </w:r>
      <w:r w:rsidR="00E31C58" w:rsidRPr="00BA4145">
        <w:rPr>
          <w:rFonts w:ascii="Arial" w:hAnsi="Arial" w:cs="Arial"/>
          <w:b/>
          <w:sz w:val="24"/>
          <w:u w:val="single"/>
        </w:rPr>
        <w:t>ost Commonly Needed Conversion specifiers</w:t>
      </w:r>
      <w:r w:rsidRPr="00BA4145">
        <w:rPr>
          <w:rFonts w:ascii="Arial" w:hAnsi="Arial" w:cs="Arial"/>
          <w:b/>
          <w:sz w:val="24"/>
          <w:u w:val="single"/>
        </w:rPr>
        <w:t>:</w:t>
      </w:r>
      <w:r w:rsidR="00E31C58" w:rsidRPr="00BA4145">
        <w:rPr>
          <w:rFonts w:ascii="Arial" w:hAnsi="Arial" w:cs="Arial"/>
          <w:b/>
          <w:sz w:val="24"/>
          <w:u w:val="single"/>
        </w:rPr>
        <w:t>-</w:t>
      </w:r>
    </w:p>
    <w:p w:rsidR="004A7315" w:rsidRPr="00BA4145" w:rsidRDefault="004A7315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0"/>
        <w:gridCol w:w="2430"/>
        <w:gridCol w:w="1980"/>
      </w:tblGrid>
      <w:tr w:rsidR="00CF4921" w:rsidRPr="00BA4145" w:rsidTr="00ED6F43">
        <w:trPr>
          <w:jc w:val="center"/>
        </w:trPr>
        <w:tc>
          <w:tcPr>
            <w:tcW w:w="153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Specifier</w:t>
            </w:r>
          </w:p>
        </w:tc>
        <w:tc>
          <w:tcPr>
            <w:tcW w:w="243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Meaning</w:t>
            </w:r>
          </w:p>
        </w:tc>
        <w:tc>
          <w:tcPr>
            <w:tcW w:w="198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b/>
                <w:sz w:val="24"/>
              </w:rPr>
            </w:pPr>
            <w:r w:rsidRPr="00BA4145">
              <w:rPr>
                <w:rFonts w:ascii="Arial" w:hAnsi="Arial" w:cs="Arial"/>
                <w:b/>
                <w:sz w:val="24"/>
              </w:rPr>
              <w:t>Types Converted</w:t>
            </w:r>
          </w:p>
        </w:tc>
      </w:tr>
      <w:tr w:rsidR="00CF4921" w:rsidRPr="00BA4145" w:rsidTr="00ED6F43">
        <w:trPr>
          <w:jc w:val="center"/>
        </w:trPr>
        <w:tc>
          <w:tcPr>
            <w:tcW w:w="153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%c</w:t>
            </w:r>
          </w:p>
        </w:tc>
        <w:tc>
          <w:tcPr>
            <w:tcW w:w="243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Single Character</w:t>
            </w:r>
          </w:p>
        </w:tc>
        <w:tc>
          <w:tcPr>
            <w:tcW w:w="198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Char</w:t>
            </w:r>
          </w:p>
        </w:tc>
      </w:tr>
      <w:tr w:rsidR="00CF4921" w:rsidRPr="00BA4145" w:rsidTr="00ED6F43">
        <w:trPr>
          <w:jc w:val="center"/>
        </w:trPr>
        <w:tc>
          <w:tcPr>
            <w:tcW w:w="153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%d</w:t>
            </w:r>
          </w:p>
        </w:tc>
        <w:tc>
          <w:tcPr>
            <w:tcW w:w="243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Integer</w:t>
            </w:r>
          </w:p>
        </w:tc>
        <w:tc>
          <w:tcPr>
            <w:tcW w:w="198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int</w:t>
            </w:r>
          </w:p>
        </w:tc>
      </w:tr>
      <w:tr w:rsidR="00CF4921" w:rsidRPr="00BA4145" w:rsidTr="00ED6F43">
        <w:trPr>
          <w:jc w:val="center"/>
        </w:trPr>
        <w:tc>
          <w:tcPr>
            <w:tcW w:w="153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%f</w:t>
            </w:r>
          </w:p>
        </w:tc>
        <w:tc>
          <w:tcPr>
            <w:tcW w:w="243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Floating point number</w:t>
            </w:r>
          </w:p>
        </w:tc>
        <w:tc>
          <w:tcPr>
            <w:tcW w:w="1980" w:type="dxa"/>
            <w:vAlign w:val="center"/>
          </w:tcPr>
          <w:p w:rsidR="008753C9" w:rsidRPr="00BA4145" w:rsidRDefault="008753C9" w:rsidP="00ED6F43">
            <w:pPr>
              <w:pStyle w:val="NoSpacing"/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Float, double</w:t>
            </w:r>
          </w:p>
        </w:tc>
      </w:tr>
    </w:tbl>
    <w:p w:rsidR="008753C9" w:rsidRPr="00BA4145" w:rsidRDefault="008753C9" w:rsidP="00E56EC1">
      <w:pPr>
        <w:pStyle w:val="NoSpacing"/>
        <w:jc w:val="both"/>
        <w:rPr>
          <w:rFonts w:ascii="Arial" w:hAnsi="Arial" w:cs="Arial"/>
          <w:sz w:val="24"/>
        </w:rPr>
      </w:pPr>
    </w:p>
    <w:p w:rsidR="00B573EB" w:rsidRPr="00BA4145" w:rsidRDefault="00B573EB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Reading Input</w:t>
      </w:r>
    </w:p>
    <w:p w:rsidR="00EC4E44" w:rsidRPr="00BA4145" w:rsidRDefault="00EC4E44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B573EB" w:rsidRPr="00BA4145" w:rsidRDefault="00B573E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We’ll be using the scanf() function to read in a value. Let’s look at the program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</w:p>
    <w:p w:rsidR="00B573EB" w:rsidRPr="00BA4145" w:rsidRDefault="00B573E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B573EB" w:rsidRPr="00BA4145" w:rsidRDefault="00946921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B573EB" w:rsidRPr="00BA4145" w:rsidRDefault="00B573E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B573EB" w:rsidRPr="00BA4145" w:rsidRDefault="00B573E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B93B4D" w:rsidRPr="00BA4145">
        <w:rPr>
          <w:rFonts w:ascii="Arial" w:hAnsi="Arial" w:cs="Arial"/>
          <w:sz w:val="24"/>
        </w:rPr>
        <w:t>i</w:t>
      </w:r>
      <w:r w:rsidRPr="00BA4145">
        <w:rPr>
          <w:rFonts w:ascii="Arial" w:hAnsi="Arial" w:cs="Arial"/>
          <w:sz w:val="24"/>
        </w:rPr>
        <w:t>nt value;</w:t>
      </w:r>
    </w:p>
    <w:p w:rsidR="00B573EB" w:rsidRPr="00BA4145" w:rsidRDefault="00B573E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B93B4D" w:rsidRPr="00BA4145">
        <w:rPr>
          <w:rFonts w:ascii="Arial" w:hAnsi="Arial" w:cs="Arial"/>
          <w:sz w:val="24"/>
        </w:rPr>
        <w:t>p</w:t>
      </w:r>
      <w:r w:rsidRPr="00BA4145">
        <w:rPr>
          <w:rFonts w:ascii="Arial" w:hAnsi="Arial" w:cs="Arial"/>
          <w:sz w:val="24"/>
        </w:rPr>
        <w:t>rintf(“Enter Number ”);</w:t>
      </w:r>
    </w:p>
    <w:p w:rsidR="00B573EB" w:rsidRPr="00BA4145" w:rsidRDefault="00B573E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B93B4D" w:rsidRPr="00BA4145">
        <w:rPr>
          <w:rFonts w:ascii="Arial" w:hAnsi="Arial" w:cs="Arial"/>
          <w:sz w:val="24"/>
        </w:rPr>
        <w:t>s</w:t>
      </w:r>
      <w:r w:rsidRPr="00BA4145">
        <w:rPr>
          <w:rFonts w:ascii="Arial" w:hAnsi="Arial" w:cs="Arial"/>
          <w:sz w:val="24"/>
        </w:rPr>
        <w:t>canf(“%d”, &amp;value);</w:t>
      </w:r>
    </w:p>
    <w:p w:rsidR="00B573EB" w:rsidRPr="00BA4145" w:rsidRDefault="00B573E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B93B4D" w:rsidRPr="00BA4145">
        <w:rPr>
          <w:rFonts w:ascii="Arial" w:hAnsi="Arial" w:cs="Arial"/>
          <w:sz w:val="24"/>
        </w:rPr>
        <w:t>p</w:t>
      </w:r>
      <w:r w:rsidRPr="00BA4145">
        <w:rPr>
          <w:rFonts w:ascii="Arial" w:hAnsi="Arial" w:cs="Arial"/>
          <w:sz w:val="24"/>
        </w:rPr>
        <w:t>rintf(“You Entered %d”, value);</w:t>
      </w:r>
    </w:p>
    <w:p w:rsidR="00B573EB" w:rsidRPr="00BA4145" w:rsidRDefault="00B573E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</w:p>
    <w:p w:rsidR="00B35DCE" w:rsidRPr="00BA4145" w:rsidRDefault="00B35DCE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We have seen the #include and main() function before; main must appear in every program, and the #include gives us access to printf (as well as scanf).</w:t>
      </w:r>
    </w:p>
    <w:p w:rsidR="000367B1" w:rsidRPr="00BA4145" w:rsidRDefault="000367B1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</w:p>
    <w:p w:rsidR="00B35DCE" w:rsidRPr="00BA4145" w:rsidRDefault="00B35DCE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We have a string containing %d – this tells the scanf() function to </w:t>
      </w:r>
      <w:r w:rsidRPr="00BA4145">
        <w:rPr>
          <w:rFonts w:ascii="Arial" w:hAnsi="Arial" w:cs="Arial"/>
          <w:b/>
          <w:sz w:val="24"/>
        </w:rPr>
        <w:t>read in an integer</w:t>
      </w:r>
      <w:r w:rsidRPr="00BA4145">
        <w:rPr>
          <w:rFonts w:ascii="Arial" w:hAnsi="Arial" w:cs="Arial"/>
          <w:sz w:val="24"/>
        </w:rPr>
        <w:t xml:space="preserve">. The second argument of scanf() is the variable. Using </w:t>
      </w:r>
      <w:r w:rsidRPr="00BA4145">
        <w:rPr>
          <w:rFonts w:ascii="Arial" w:hAnsi="Arial" w:cs="Arial"/>
          <w:b/>
          <w:sz w:val="24"/>
        </w:rPr>
        <w:t>&amp;</w:t>
      </w:r>
      <w:r w:rsidRPr="00BA4145">
        <w:rPr>
          <w:rFonts w:ascii="Arial" w:hAnsi="Arial" w:cs="Arial"/>
          <w:sz w:val="24"/>
        </w:rPr>
        <w:t xml:space="preserve"> in front of a variable allows you to get its location and give that to scanf instead to the value of the variable.</w:t>
      </w:r>
    </w:p>
    <w:p w:rsidR="000367B1" w:rsidRPr="00BA4145" w:rsidRDefault="000367B1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Read character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ch;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Enter any Character :  ”);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canf(“%c”, &amp;ch);</w:t>
      </w:r>
    </w:p>
    <w:p w:rsidR="00142DD9" w:rsidRPr="00BA4145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You Entered %c”, ch);</w:t>
      </w:r>
    </w:p>
    <w:p w:rsidR="00142DD9" w:rsidRDefault="00142DD9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D70A34" w:rsidRPr="00BA4145" w:rsidRDefault="00D70A34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</w:p>
    <w:p w:rsidR="000367B1" w:rsidRPr="00BA4145" w:rsidRDefault="000367B1" w:rsidP="00E56EC1">
      <w:pPr>
        <w:pStyle w:val="NoSpacing"/>
        <w:jc w:val="center"/>
        <w:rPr>
          <w:rFonts w:ascii="Arial" w:hAnsi="Arial" w:cs="Arial"/>
          <w:b/>
          <w:sz w:val="40"/>
          <w:u w:val="single"/>
        </w:rPr>
      </w:pPr>
      <w:r w:rsidRPr="00BA4145">
        <w:rPr>
          <w:rFonts w:ascii="Arial" w:hAnsi="Arial" w:cs="Arial"/>
          <w:b/>
          <w:sz w:val="40"/>
          <w:u w:val="single"/>
        </w:rPr>
        <w:lastRenderedPageBreak/>
        <w:t>Operators</w:t>
      </w:r>
    </w:p>
    <w:p w:rsidR="000367B1" w:rsidRPr="00BA4145" w:rsidRDefault="000367B1" w:rsidP="00E56EC1">
      <w:pPr>
        <w:pStyle w:val="NoSpacing"/>
        <w:numPr>
          <w:ilvl w:val="0"/>
          <w:numId w:val="18"/>
        </w:numPr>
        <w:spacing w:line="360" w:lineRule="auto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Arithmetic Operators</w:t>
      </w:r>
    </w:p>
    <w:p w:rsidR="000367B1" w:rsidRPr="00BA4145" w:rsidRDefault="00B70CF0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+</w:t>
      </w:r>
      <w:r w:rsidR="000367B1" w:rsidRPr="00BA4145">
        <w:rPr>
          <w:rFonts w:ascii="Arial" w:hAnsi="Arial" w:cs="Arial"/>
          <w:sz w:val="24"/>
        </w:rPr>
        <w:tab/>
        <w:t>Addition Operator</w:t>
      </w:r>
    </w:p>
    <w:p w:rsidR="00B70CF0" w:rsidRPr="00BA4145" w:rsidRDefault="00B70CF0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-</w:t>
      </w:r>
      <w:r w:rsidRPr="00BA4145">
        <w:rPr>
          <w:rFonts w:ascii="Arial" w:hAnsi="Arial" w:cs="Arial"/>
          <w:sz w:val="24"/>
        </w:rPr>
        <w:tab/>
        <w:t>Subtraction Operator</w:t>
      </w:r>
    </w:p>
    <w:p w:rsidR="00B70CF0" w:rsidRPr="00BA4145" w:rsidRDefault="00B70CF0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*</w:t>
      </w:r>
      <w:r w:rsidRPr="00BA4145">
        <w:rPr>
          <w:rFonts w:ascii="Arial" w:hAnsi="Arial" w:cs="Arial"/>
          <w:sz w:val="24"/>
        </w:rPr>
        <w:tab/>
        <w:t>Multiplication Operator</w:t>
      </w:r>
    </w:p>
    <w:p w:rsidR="00B70CF0" w:rsidRPr="00BA4145" w:rsidRDefault="00B70CF0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/</w:t>
      </w:r>
      <w:r w:rsidRPr="00BA4145">
        <w:rPr>
          <w:rFonts w:ascii="Arial" w:hAnsi="Arial" w:cs="Arial"/>
          <w:sz w:val="24"/>
        </w:rPr>
        <w:tab/>
        <w:t>Division Operator</w:t>
      </w:r>
    </w:p>
    <w:p w:rsidR="000367B1" w:rsidRPr="00BA4145" w:rsidRDefault="000367B1" w:rsidP="00E56EC1">
      <w:pPr>
        <w:pStyle w:val="NoSpacing"/>
        <w:spacing w:line="360" w:lineRule="auto"/>
        <w:jc w:val="both"/>
        <w:rPr>
          <w:rFonts w:ascii="Arial" w:hAnsi="Arial" w:cs="Arial"/>
          <w:sz w:val="24"/>
        </w:rPr>
      </w:pPr>
    </w:p>
    <w:p w:rsidR="000367B1" w:rsidRPr="00BA4145" w:rsidRDefault="000367B1" w:rsidP="00E56EC1">
      <w:pPr>
        <w:pStyle w:val="NoSpacing"/>
        <w:numPr>
          <w:ilvl w:val="0"/>
          <w:numId w:val="18"/>
        </w:numPr>
        <w:spacing w:line="360" w:lineRule="auto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Assignment Operator</w:t>
      </w:r>
      <w:r w:rsidR="00B671CA" w:rsidRPr="00BA4145">
        <w:rPr>
          <w:rFonts w:ascii="Arial" w:hAnsi="Arial" w:cs="Arial"/>
          <w:sz w:val="24"/>
        </w:rPr>
        <w:t>(=)</w:t>
      </w:r>
    </w:p>
    <w:p w:rsidR="000367B1" w:rsidRPr="00BA4145" w:rsidRDefault="000367B1" w:rsidP="00E56EC1">
      <w:pPr>
        <w:pStyle w:val="NoSpacing"/>
        <w:numPr>
          <w:ilvl w:val="0"/>
          <w:numId w:val="18"/>
        </w:numPr>
        <w:spacing w:line="360" w:lineRule="auto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Relational Operators</w:t>
      </w:r>
    </w:p>
    <w:p w:rsidR="00B671CA" w:rsidRPr="00BA4145" w:rsidRDefault="00B671CA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&gt;</w:t>
      </w:r>
      <w:r w:rsidRPr="00BA4145">
        <w:rPr>
          <w:rFonts w:ascii="Arial" w:hAnsi="Arial" w:cs="Arial"/>
          <w:sz w:val="24"/>
        </w:rPr>
        <w:tab/>
        <w:t>Greater than Operator</w:t>
      </w:r>
    </w:p>
    <w:p w:rsidR="00B671CA" w:rsidRPr="00BA4145" w:rsidRDefault="00B671CA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&lt;</w:t>
      </w:r>
      <w:r w:rsidRPr="00BA4145">
        <w:rPr>
          <w:rFonts w:ascii="Arial" w:hAnsi="Arial" w:cs="Arial"/>
          <w:sz w:val="24"/>
        </w:rPr>
        <w:tab/>
        <w:t>Less than Operator</w:t>
      </w:r>
    </w:p>
    <w:p w:rsidR="00B671CA" w:rsidRPr="00BA4145" w:rsidRDefault="00B671CA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&gt;=</w:t>
      </w:r>
      <w:r w:rsidRPr="00BA4145">
        <w:rPr>
          <w:rFonts w:ascii="Arial" w:hAnsi="Arial" w:cs="Arial"/>
          <w:sz w:val="24"/>
        </w:rPr>
        <w:tab/>
        <w:t>Greater than or Equals to Operator</w:t>
      </w:r>
    </w:p>
    <w:p w:rsidR="00B671CA" w:rsidRPr="00BA4145" w:rsidRDefault="00B671CA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 xml:space="preserve">&lt;= </w:t>
      </w:r>
      <w:r w:rsidR="00D91C86"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>Less than or Equals to Operator</w:t>
      </w:r>
    </w:p>
    <w:p w:rsidR="00B671CA" w:rsidRPr="00BA4145" w:rsidRDefault="00B671CA" w:rsidP="00E56EC1">
      <w:pPr>
        <w:pStyle w:val="NoSpacing"/>
        <w:spacing w:line="360" w:lineRule="auto"/>
        <w:ind w:left="144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==</w:t>
      </w:r>
      <w:r w:rsidRPr="00BA4145">
        <w:rPr>
          <w:rFonts w:ascii="Arial" w:hAnsi="Arial" w:cs="Arial"/>
          <w:sz w:val="24"/>
        </w:rPr>
        <w:tab/>
        <w:t>Equals to Operator</w:t>
      </w:r>
    </w:p>
    <w:p w:rsidR="001308C6" w:rsidRPr="00BA4145" w:rsidRDefault="001308C6" w:rsidP="00E56EC1">
      <w:pPr>
        <w:pStyle w:val="NoSpacing"/>
        <w:jc w:val="both"/>
        <w:rPr>
          <w:rFonts w:ascii="Arial" w:hAnsi="Arial" w:cs="Arial"/>
          <w:sz w:val="24"/>
        </w:rPr>
      </w:pPr>
    </w:p>
    <w:p w:rsidR="00F26592" w:rsidRPr="00BA4145" w:rsidRDefault="001308C6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 xml:space="preserve">Addition Operator </w:t>
      </w:r>
      <w:r w:rsidR="00F26592" w:rsidRPr="00BA4145">
        <w:rPr>
          <w:rFonts w:ascii="Arial" w:hAnsi="Arial" w:cs="Arial"/>
          <w:b/>
          <w:sz w:val="28"/>
          <w:u w:val="single"/>
        </w:rPr>
        <w:t>(+)</w:t>
      </w:r>
    </w:p>
    <w:p w:rsidR="007B6A0A" w:rsidRPr="00BA4145" w:rsidRDefault="007B6A0A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1308C6" w:rsidRPr="00BA4145" w:rsidRDefault="001308C6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</w:t>
      </w:r>
      <w:r w:rsidR="00F26592" w:rsidRPr="00BA4145">
        <w:rPr>
          <w:rFonts w:ascii="Arial" w:hAnsi="Arial" w:cs="Arial"/>
          <w:b/>
          <w:sz w:val="24"/>
        </w:rPr>
        <w:t xml:space="preserve"> 1</w:t>
      </w:r>
    </w:p>
    <w:p w:rsidR="00E4016D" w:rsidRPr="00BA4145" w:rsidRDefault="00E4016D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1308C6" w:rsidRPr="00BA4145" w:rsidRDefault="001308C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//Standard input output header file</w:t>
      </w:r>
    </w:p>
    <w:p w:rsidR="001308C6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1308C6" w:rsidRPr="00BA4145" w:rsidRDefault="001308C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1308C6" w:rsidRPr="00BA4145" w:rsidRDefault="001308C6" w:rsidP="00E56EC1">
      <w:pPr>
        <w:pStyle w:val="NoSpacing"/>
        <w:spacing w:line="360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, y, sum;</w:t>
      </w:r>
    </w:p>
    <w:p w:rsidR="001308C6" w:rsidRPr="00BA4145" w:rsidRDefault="001308C6" w:rsidP="00E56EC1">
      <w:pPr>
        <w:pStyle w:val="NoSpacing"/>
        <w:spacing w:line="360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x = 10;</w:t>
      </w:r>
    </w:p>
    <w:p w:rsidR="001308C6" w:rsidRPr="00BA4145" w:rsidRDefault="001308C6" w:rsidP="00E56EC1">
      <w:pPr>
        <w:pStyle w:val="NoSpacing"/>
        <w:spacing w:line="360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y = 450;</w:t>
      </w:r>
    </w:p>
    <w:p w:rsidR="001308C6" w:rsidRPr="00BA4145" w:rsidRDefault="001308C6" w:rsidP="00E56EC1">
      <w:pPr>
        <w:pStyle w:val="NoSpacing"/>
        <w:spacing w:line="360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um = x + y;</w:t>
      </w:r>
    </w:p>
    <w:p w:rsidR="001308C6" w:rsidRPr="00BA4145" w:rsidRDefault="001308C6" w:rsidP="00E56EC1">
      <w:pPr>
        <w:pStyle w:val="NoSpacing"/>
        <w:spacing w:line="360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Sum = %d”, sum);</w:t>
      </w:r>
    </w:p>
    <w:p w:rsidR="00617B66" w:rsidRPr="00BA4145" w:rsidRDefault="00617B6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1308C6" w:rsidRPr="00BA4145" w:rsidRDefault="001308C6" w:rsidP="00E56EC1">
      <w:pPr>
        <w:pStyle w:val="NoSpacing"/>
        <w:jc w:val="both"/>
        <w:rPr>
          <w:rFonts w:ascii="Arial" w:hAnsi="Arial" w:cs="Arial"/>
          <w:sz w:val="24"/>
        </w:rPr>
      </w:pPr>
    </w:p>
    <w:p w:rsidR="00F26592" w:rsidRPr="00BA4145" w:rsidRDefault="00F26592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2</w:t>
      </w:r>
    </w:p>
    <w:p w:rsidR="00F26592" w:rsidRPr="00BA4145" w:rsidRDefault="00F2659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//Standard input output header file</w:t>
      </w:r>
    </w:p>
    <w:p w:rsidR="00F26592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  <w:r w:rsidR="00E67DA0">
        <w:rPr>
          <w:rFonts w:ascii="Arial" w:hAnsi="Arial" w:cs="Arial"/>
          <w:sz w:val="24"/>
        </w:rPr>
        <w:t xml:space="preserve"> </w:t>
      </w:r>
      <w:r w:rsidR="00F26592" w:rsidRPr="00BA4145">
        <w:rPr>
          <w:rFonts w:ascii="Arial" w:hAnsi="Arial" w:cs="Arial"/>
          <w:sz w:val="24"/>
        </w:rPr>
        <w:t>{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, y, z, sum;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Enter First No ”);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canf(“%d”, &amp; x);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Enter Second No ”);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canf(“%d”, &amp; y);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Enter Third No ”);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canf(“%d”, &amp;</w:t>
      </w:r>
      <w:r w:rsidR="00A203D3" w:rsidRPr="00BA4145">
        <w:rPr>
          <w:rFonts w:ascii="Arial" w:hAnsi="Arial" w:cs="Arial"/>
          <w:sz w:val="24"/>
        </w:rPr>
        <w:t>z</w:t>
      </w:r>
      <w:r w:rsidRPr="00BA4145">
        <w:rPr>
          <w:rFonts w:ascii="Arial" w:hAnsi="Arial" w:cs="Arial"/>
          <w:sz w:val="24"/>
        </w:rPr>
        <w:t>);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um = x + y</w:t>
      </w:r>
      <w:r w:rsidR="00A203D3" w:rsidRPr="00BA4145">
        <w:rPr>
          <w:rFonts w:ascii="Arial" w:hAnsi="Arial" w:cs="Arial"/>
          <w:sz w:val="24"/>
        </w:rPr>
        <w:t xml:space="preserve"> + z</w:t>
      </w:r>
      <w:r w:rsidRPr="00BA4145">
        <w:rPr>
          <w:rFonts w:ascii="Arial" w:hAnsi="Arial" w:cs="Arial"/>
          <w:sz w:val="24"/>
        </w:rPr>
        <w:t>;</w:t>
      </w:r>
    </w:p>
    <w:p w:rsidR="00F26592" w:rsidRPr="00BA4145" w:rsidRDefault="00F26592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Sum = %d”, sum);</w:t>
      </w:r>
    </w:p>
    <w:p w:rsidR="00F26592" w:rsidRPr="00BA4145" w:rsidRDefault="00F2659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</w:p>
    <w:p w:rsidR="00D70A34" w:rsidRPr="00BA4145" w:rsidRDefault="00F2659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0D3BF8" w:rsidRPr="00BA4145" w:rsidRDefault="000D3BF8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lastRenderedPageBreak/>
        <w:t>Multiplication Operator (*)</w:t>
      </w:r>
    </w:p>
    <w:p w:rsidR="007B6A0A" w:rsidRPr="00BA4145" w:rsidRDefault="007B6A0A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0D3BF8" w:rsidRPr="00BA4145" w:rsidRDefault="000D3BF8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1</w:t>
      </w:r>
    </w:p>
    <w:p w:rsidR="003F71E6" w:rsidRPr="00BA4145" w:rsidRDefault="003F71E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//Standard input output header file</w:t>
      </w:r>
    </w:p>
    <w:p w:rsidR="003F71E6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3F71E6" w:rsidRPr="00BA4145" w:rsidRDefault="003F71E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3F71E6" w:rsidRPr="00BA4145" w:rsidRDefault="003F71E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, y, result;</w:t>
      </w:r>
    </w:p>
    <w:p w:rsidR="003F71E6" w:rsidRPr="00BA4145" w:rsidRDefault="003F71E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x = 10;</w:t>
      </w:r>
    </w:p>
    <w:p w:rsidR="003F71E6" w:rsidRPr="00BA4145" w:rsidRDefault="003F71E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y = 4;</w:t>
      </w:r>
    </w:p>
    <w:p w:rsidR="003F71E6" w:rsidRPr="00BA4145" w:rsidRDefault="003F71E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result = x * y;</w:t>
      </w:r>
    </w:p>
    <w:p w:rsidR="003F71E6" w:rsidRPr="00BA4145" w:rsidRDefault="003F71E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 xml:space="preserve">printf(“Multiplication = %d”, </w:t>
      </w:r>
      <w:r w:rsidR="00D002C6" w:rsidRPr="00BA4145">
        <w:rPr>
          <w:rFonts w:ascii="Arial" w:hAnsi="Arial" w:cs="Arial"/>
          <w:sz w:val="24"/>
        </w:rPr>
        <w:t>result</w:t>
      </w:r>
      <w:r w:rsidRPr="00BA4145">
        <w:rPr>
          <w:rFonts w:ascii="Arial" w:hAnsi="Arial" w:cs="Arial"/>
          <w:sz w:val="24"/>
        </w:rPr>
        <w:t>);</w:t>
      </w:r>
    </w:p>
    <w:p w:rsidR="003F71E6" w:rsidRPr="00BA4145" w:rsidRDefault="003F71E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0D3BF8" w:rsidRPr="00BA4145" w:rsidRDefault="000D3BF8" w:rsidP="00E56EC1">
      <w:pPr>
        <w:pStyle w:val="NoSpacing"/>
        <w:jc w:val="both"/>
        <w:rPr>
          <w:rFonts w:ascii="Arial" w:hAnsi="Arial" w:cs="Arial"/>
          <w:sz w:val="24"/>
        </w:rPr>
      </w:pPr>
    </w:p>
    <w:p w:rsidR="007B6A0A" w:rsidRPr="00BA4145" w:rsidRDefault="002A34ED" w:rsidP="00E56EC1">
      <w:pPr>
        <w:spacing w:after="0"/>
        <w:rPr>
          <w:rFonts w:ascii="Arial" w:hAnsi="Arial" w:cs="Arial"/>
          <w:b/>
          <w:sz w:val="28"/>
        </w:rPr>
      </w:pPr>
      <w:r w:rsidRPr="00BA4145">
        <w:rPr>
          <w:rFonts w:ascii="Arial" w:hAnsi="Arial" w:cs="Arial"/>
          <w:b/>
          <w:sz w:val="28"/>
        </w:rPr>
        <w:t>Q. Write a C Program to calculate simple interest.</w:t>
      </w:r>
    </w:p>
    <w:p w:rsidR="009E3DC8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&lt;stdio.h&gt;</w:t>
      </w:r>
    </w:p>
    <w:p w:rsidR="009E3DC8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9E3DC8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9E3DC8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amt, tm, rate, si;</w:t>
      </w:r>
    </w:p>
    <w:p w:rsidR="009E3DC8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</w:p>
    <w:p w:rsidR="009E3DC8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</w:t>
      </w:r>
      <w:r w:rsidR="00072C29" w:rsidRPr="00BA4145">
        <w:rPr>
          <w:rFonts w:ascii="Arial" w:hAnsi="Arial" w:cs="Arial"/>
          <w:sz w:val="24"/>
        </w:rPr>
        <w:t xml:space="preserve">Enter Amount : </w:t>
      </w:r>
      <w:r w:rsidRPr="00BA4145">
        <w:rPr>
          <w:rFonts w:ascii="Arial" w:hAnsi="Arial" w:cs="Arial"/>
          <w:sz w:val="24"/>
        </w:rPr>
        <w:t>”);</w:t>
      </w:r>
    </w:p>
    <w:p w:rsidR="009E3DC8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canf(“%d”, &amp;</w:t>
      </w:r>
      <w:r w:rsidR="00072C29" w:rsidRPr="00BA4145">
        <w:rPr>
          <w:rFonts w:ascii="Arial" w:hAnsi="Arial" w:cs="Arial"/>
          <w:sz w:val="24"/>
        </w:rPr>
        <w:t>amt</w:t>
      </w:r>
      <w:r w:rsidRPr="00BA4145">
        <w:rPr>
          <w:rFonts w:ascii="Arial" w:hAnsi="Arial" w:cs="Arial"/>
          <w:sz w:val="24"/>
        </w:rPr>
        <w:t>);</w:t>
      </w:r>
    </w:p>
    <w:p w:rsidR="009E3DC8" w:rsidRPr="00BA4145" w:rsidRDefault="009E3DC8" w:rsidP="00E56EC1">
      <w:pPr>
        <w:pStyle w:val="NoSpacing"/>
        <w:ind w:firstLine="720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printf(“</w:t>
      </w:r>
      <w:r w:rsidR="00072C29" w:rsidRPr="00BA4145">
        <w:rPr>
          <w:rFonts w:ascii="Arial" w:hAnsi="Arial" w:cs="Arial"/>
          <w:sz w:val="24"/>
        </w:rPr>
        <w:t xml:space="preserve">Enter Time : </w:t>
      </w:r>
      <w:r w:rsidRPr="00BA4145">
        <w:rPr>
          <w:rFonts w:ascii="Arial" w:hAnsi="Arial" w:cs="Arial"/>
          <w:sz w:val="24"/>
        </w:rPr>
        <w:t>”);</w:t>
      </w:r>
    </w:p>
    <w:p w:rsidR="009E3DC8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canf(“%d”, &amp;</w:t>
      </w:r>
      <w:r w:rsidR="00072C29" w:rsidRPr="00BA4145">
        <w:rPr>
          <w:rFonts w:ascii="Arial" w:hAnsi="Arial" w:cs="Arial"/>
          <w:sz w:val="24"/>
        </w:rPr>
        <w:t>tm</w:t>
      </w:r>
      <w:r w:rsidRPr="00BA4145">
        <w:rPr>
          <w:rFonts w:ascii="Arial" w:hAnsi="Arial" w:cs="Arial"/>
          <w:sz w:val="24"/>
        </w:rPr>
        <w:t>);</w:t>
      </w:r>
    </w:p>
    <w:p w:rsidR="009E3DC8" w:rsidRPr="00BA4145" w:rsidRDefault="009E3DC8" w:rsidP="00E56EC1">
      <w:pPr>
        <w:pStyle w:val="NoSpacing"/>
        <w:ind w:firstLine="720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printf(“</w:t>
      </w:r>
      <w:r w:rsidR="00072C29" w:rsidRPr="00BA4145">
        <w:rPr>
          <w:rFonts w:ascii="Arial" w:hAnsi="Arial" w:cs="Arial"/>
          <w:sz w:val="24"/>
        </w:rPr>
        <w:t xml:space="preserve">Enter Rate of Interest : </w:t>
      </w:r>
      <w:r w:rsidRPr="00BA4145">
        <w:rPr>
          <w:rFonts w:ascii="Arial" w:hAnsi="Arial" w:cs="Arial"/>
          <w:sz w:val="24"/>
        </w:rPr>
        <w:t>”);</w:t>
      </w:r>
    </w:p>
    <w:p w:rsidR="00072C29" w:rsidRPr="00BA4145" w:rsidRDefault="009E3DC8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canf(“%d”, &amp;</w:t>
      </w:r>
      <w:r w:rsidR="00072C29" w:rsidRPr="00BA4145">
        <w:rPr>
          <w:rFonts w:ascii="Arial" w:hAnsi="Arial" w:cs="Arial"/>
          <w:sz w:val="24"/>
        </w:rPr>
        <w:t>rate</w:t>
      </w:r>
      <w:r w:rsidRPr="00BA4145">
        <w:rPr>
          <w:rFonts w:ascii="Arial" w:hAnsi="Arial" w:cs="Arial"/>
          <w:sz w:val="24"/>
        </w:rPr>
        <w:t>);</w:t>
      </w:r>
    </w:p>
    <w:p w:rsidR="00072C29" w:rsidRPr="00BA4145" w:rsidRDefault="00072C29" w:rsidP="00E56EC1">
      <w:pPr>
        <w:pStyle w:val="NoSpacing"/>
        <w:rPr>
          <w:rFonts w:ascii="Arial" w:hAnsi="Arial" w:cs="Arial"/>
          <w:sz w:val="24"/>
        </w:rPr>
      </w:pPr>
    </w:p>
    <w:p w:rsidR="00072C29" w:rsidRPr="00BA4145" w:rsidRDefault="00072C29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i = (amt*tm*rate)/100;</w:t>
      </w:r>
    </w:p>
    <w:p w:rsidR="00072C29" w:rsidRPr="00BA4145" w:rsidRDefault="00072C29" w:rsidP="00E56EC1">
      <w:pPr>
        <w:pStyle w:val="NoSpacing"/>
        <w:rPr>
          <w:rFonts w:ascii="Arial" w:hAnsi="Arial" w:cs="Arial"/>
          <w:sz w:val="24"/>
        </w:rPr>
      </w:pPr>
    </w:p>
    <w:p w:rsidR="00072C29" w:rsidRPr="00BA4145" w:rsidRDefault="00072C29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(“</w:t>
      </w:r>
      <w:r w:rsidR="0031291C" w:rsidRPr="00BA4145">
        <w:rPr>
          <w:rFonts w:ascii="Arial" w:hAnsi="Arial" w:cs="Arial"/>
          <w:sz w:val="24"/>
        </w:rPr>
        <w:t>\n</w:t>
      </w:r>
      <w:r w:rsidRPr="00BA4145">
        <w:rPr>
          <w:rFonts w:ascii="Arial" w:hAnsi="Arial" w:cs="Arial"/>
          <w:sz w:val="24"/>
        </w:rPr>
        <w:t>Simple Interest : %d”,</w:t>
      </w:r>
      <w:r w:rsidR="002E797B" w:rsidRPr="00BA4145">
        <w:rPr>
          <w:rFonts w:ascii="Arial" w:hAnsi="Arial" w:cs="Arial"/>
          <w:sz w:val="24"/>
        </w:rPr>
        <w:t xml:space="preserve"> </w:t>
      </w:r>
      <w:r w:rsidRPr="00BA4145">
        <w:rPr>
          <w:rFonts w:ascii="Arial" w:hAnsi="Arial" w:cs="Arial"/>
          <w:sz w:val="24"/>
        </w:rPr>
        <w:t>si);</w:t>
      </w:r>
    </w:p>
    <w:p w:rsidR="00072C29" w:rsidRPr="00BA4145" w:rsidRDefault="00072C29" w:rsidP="00E56EC1">
      <w:pPr>
        <w:pStyle w:val="NoSpacing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072C29" w:rsidRPr="00BA4145" w:rsidRDefault="00072C29" w:rsidP="00E56EC1">
      <w:pPr>
        <w:pStyle w:val="NoSpacing"/>
        <w:rPr>
          <w:rFonts w:ascii="Arial" w:hAnsi="Arial" w:cs="Arial"/>
          <w:sz w:val="24"/>
        </w:rPr>
      </w:pPr>
    </w:p>
    <w:p w:rsidR="002A34ED" w:rsidRDefault="00956DEF" w:rsidP="00E56EC1">
      <w:pPr>
        <w:pStyle w:val="NoSpacing"/>
        <w:rPr>
          <w:rFonts w:ascii="Arial" w:hAnsi="Arial" w:cs="Arial"/>
          <w:noProof/>
          <w:sz w:val="24"/>
          <w:lang w:val="en-US"/>
        </w:rPr>
      </w:pPr>
      <w:r>
        <w:rPr>
          <w:rFonts w:ascii="Arial" w:hAnsi="Arial" w:cs="Arial"/>
          <w:noProof/>
          <w:sz w:val="24"/>
          <w:lang w:eastAsia="en-IN"/>
        </w:rPr>
        <w:drawing>
          <wp:inline distT="0" distB="0" distL="0" distR="0">
            <wp:extent cx="2828925" cy="819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81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rPr>
          <w:rFonts w:ascii="Arial" w:hAnsi="Arial" w:cs="Arial"/>
          <w:noProof/>
          <w:sz w:val="24"/>
          <w:lang w:val="en-US"/>
        </w:rPr>
      </w:pPr>
    </w:p>
    <w:p w:rsidR="00D70A34" w:rsidRPr="00BA4145" w:rsidRDefault="00D70A34" w:rsidP="00E56EC1">
      <w:pPr>
        <w:pStyle w:val="NoSpacing"/>
        <w:rPr>
          <w:rFonts w:ascii="Arial" w:hAnsi="Arial" w:cs="Arial"/>
          <w:sz w:val="24"/>
        </w:rPr>
      </w:pPr>
    </w:p>
    <w:p w:rsidR="00E3208B" w:rsidRPr="00BA4145" w:rsidRDefault="002A2071" w:rsidP="00E56EC1">
      <w:pPr>
        <w:pStyle w:val="NoSpacing"/>
        <w:jc w:val="center"/>
        <w:rPr>
          <w:rFonts w:ascii="Arial" w:hAnsi="Arial" w:cs="Arial"/>
          <w:b/>
          <w:sz w:val="32"/>
          <w:u w:val="single"/>
        </w:rPr>
      </w:pPr>
      <w:r w:rsidRPr="00BA4145">
        <w:rPr>
          <w:rFonts w:ascii="Arial" w:hAnsi="Arial" w:cs="Arial"/>
          <w:b/>
          <w:sz w:val="32"/>
          <w:u w:val="single"/>
        </w:rPr>
        <w:lastRenderedPageBreak/>
        <w:t>Decision Control</w:t>
      </w:r>
      <w:r w:rsidR="00E3208B" w:rsidRPr="00BA4145">
        <w:rPr>
          <w:rFonts w:ascii="Arial" w:hAnsi="Arial" w:cs="Arial"/>
          <w:b/>
          <w:sz w:val="32"/>
          <w:u w:val="single"/>
        </w:rPr>
        <w:t xml:space="preserve"> Statements</w:t>
      </w:r>
    </w:p>
    <w:p w:rsidR="007C7826" w:rsidRPr="00BA4145" w:rsidRDefault="007C7826" w:rsidP="00E56EC1">
      <w:pPr>
        <w:pStyle w:val="NoSpacing"/>
        <w:jc w:val="center"/>
        <w:rPr>
          <w:rFonts w:ascii="Arial" w:hAnsi="Arial" w:cs="Arial"/>
          <w:b/>
          <w:sz w:val="32"/>
          <w:u w:val="single"/>
        </w:rPr>
      </w:pPr>
    </w:p>
    <w:p w:rsidR="00E3208B" w:rsidRPr="00BA4145" w:rsidRDefault="00E3208B" w:rsidP="00E56EC1">
      <w:pPr>
        <w:pStyle w:val="NoSpacing"/>
        <w:numPr>
          <w:ilvl w:val="0"/>
          <w:numId w:val="19"/>
        </w:numPr>
        <w:spacing w:line="360" w:lineRule="auto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If Statement</w:t>
      </w:r>
    </w:p>
    <w:p w:rsidR="002E797B" w:rsidRPr="00BA4145" w:rsidRDefault="002E797B" w:rsidP="00E56EC1">
      <w:pPr>
        <w:pStyle w:val="NoSpacing"/>
        <w:numPr>
          <w:ilvl w:val="1"/>
          <w:numId w:val="19"/>
        </w:numPr>
        <w:spacing w:line="360" w:lineRule="auto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If Statement</w:t>
      </w:r>
    </w:p>
    <w:p w:rsidR="00E3208B" w:rsidRPr="00BA4145" w:rsidRDefault="00E3208B" w:rsidP="00E56EC1">
      <w:pPr>
        <w:pStyle w:val="NoSpacing"/>
        <w:numPr>
          <w:ilvl w:val="1"/>
          <w:numId w:val="19"/>
        </w:numPr>
        <w:spacing w:line="360" w:lineRule="auto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If ... Else Statement</w:t>
      </w:r>
    </w:p>
    <w:p w:rsidR="00E3208B" w:rsidRPr="00BA4145" w:rsidRDefault="00E3208B" w:rsidP="00E56EC1">
      <w:pPr>
        <w:pStyle w:val="NoSpacing"/>
        <w:numPr>
          <w:ilvl w:val="1"/>
          <w:numId w:val="19"/>
        </w:numPr>
        <w:spacing w:line="360" w:lineRule="auto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If ... Elseif</w:t>
      </w:r>
      <w:r w:rsidR="002E797B" w:rsidRPr="00BA4145">
        <w:rPr>
          <w:rFonts w:ascii="Arial" w:hAnsi="Arial" w:cs="Arial"/>
          <w:b/>
          <w:sz w:val="24"/>
        </w:rPr>
        <w:t>…Else</w:t>
      </w:r>
      <w:r w:rsidRPr="00BA4145">
        <w:rPr>
          <w:rFonts w:ascii="Arial" w:hAnsi="Arial" w:cs="Arial"/>
          <w:b/>
          <w:sz w:val="24"/>
        </w:rPr>
        <w:t xml:space="preserve"> Statement</w:t>
      </w:r>
    </w:p>
    <w:p w:rsidR="00E3208B" w:rsidRPr="00BA4145" w:rsidRDefault="00E3208B" w:rsidP="00E56EC1">
      <w:pPr>
        <w:pStyle w:val="NoSpacing"/>
        <w:numPr>
          <w:ilvl w:val="0"/>
          <w:numId w:val="19"/>
        </w:numPr>
        <w:spacing w:line="360" w:lineRule="auto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Switch Statement</w:t>
      </w:r>
    </w:p>
    <w:p w:rsidR="00DF339A" w:rsidRPr="00BA4145" w:rsidRDefault="00DF339A" w:rsidP="00E56EC1">
      <w:pPr>
        <w:pStyle w:val="NoSpacing"/>
        <w:jc w:val="both"/>
        <w:rPr>
          <w:rFonts w:ascii="Arial" w:hAnsi="Arial" w:cs="Arial"/>
          <w:sz w:val="24"/>
        </w:rPr>
      </w:pPr>
    </w:p>
    <w:p w:rsidR="00367937" w:rsidRPr="00BA4145" w:rsidRDefault="00367937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If Statement</w:t>
      </w:r>
    </w:p>
    <w:p w:rsidR="00AF7153" w:rsidRPr="00BA4145" w:rsidRDefault="00AF7153" w:rsidP="00E56EC1">
      <w:pPr>
        <w:pStyle w:val="NoSpacing"/>
        <w:jc w:val="both"/>
        <w:rPr>
          <w:rFonts w:ascii="Arial" w:hAnsi="Arial" w:cs="Arial"/>
          <w:sz w:val="24"/>
        </w:rPr>
      </w:pPr>
    </w:p>
    <w:p w:rsidR="00367937" w:rsidRPr="00BA4145" w:rsidRDefault="006264D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The structure of an If statement is as follow:</w:t>
      </w:r>
    </w:p>
    <w:p w:rsidR="00AF7153" w:rsidRPr="00BA4145" w:rsidRDefault="00AF7153" w:rsidP="00E56EC1">
      <w:pPr>
        <w:pStyle w:val="NoSpacing"/>
        <w:jc w:val="both"/>
        <w:rPr>
          <w:rFonts w:ascii="Arial" w:hAnsi="Arial" w:cs="Arial"/>
          <w:sz w:val="24"/>
        </w:rPr>
      </w:pPr>
    </w:p>
    <w:p w:rsidR="006264D7" w:rsidRPr="00BA4145" w:rsidRDefault="006264D7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f (&lt;condition&gt;)</w:t>
      </w:r>
    </w:p>
    <w:p w:rsidR="006264D7" w:rsidRPr="00BA4145" w:rsidRDefault="006264D7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6264D7" w:rsidRPr="00BA4145" w:rsidRDefault="006264D7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statements</w:t>
      </w:r>
    </w:p>
    <w:p w:rsidR="006264D7" w:rsidRPr="00BA4145" w:rsidRDefault="006264D7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AF7153" w:rsidRPr="00BA4145" w:rsidRDefault="00AF7153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C537FB" w:rsidRPr="00BA4145" w:rsidRDefault="00C537FB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</w:t>
      </w:r>
    </w:p>
    <w:p w:rsidR="00AF7153" w:rsidRPr="00BA4145" w:rsidRDefault="00AF7153" w:rsidP="00E56EC1">
      <w:pPr>
        <w:pStyle w:val="NoSpacing"/>
        <w:jc w:val="both"/>
        <w:rPr>
          <w:rFonts w:ascii="Arial" w:hAnsi="Arial" w:cs="Arial"/>
          <w:sz w:val="24"/>
        </w:rPr>
      </w:pP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</w:p>
    <w:p w:rsidR="00C537FB" w:rsidRPr="00BA4145" w:rsidRDefault="00946921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i;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 = 22;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f (i&gt;=0)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No is Positive”);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C537FB" w:rsidRPr="00BA4145" w:rsidRDefault="00C537FB" w:rsidP="00E56EC1">
      <w:pPr>
        <w:pStyle w:val="NoSpacing"/>
        <w:spacing w:line="276" w:lineRule="auto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AF7153" w:rsidRPr="00BA4145" w:rsidRDefault="00AF7153" w:rsidP="00E56EC1">
      <w:pPr>
        <w:spacing w:after="0"/>
        <w:rPr>
          <w:rFonts w:ascii="Arial" w:hAnsi="Arial" w:cs="Arial"/>
          <w:b/>
          <w:sz w:val="28"/>
          <w:u w:val="single"/>
        </w:rPr>
      </w:pP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If Else Statement</w:t>
      </w:r>
    </w:p>
    <w:p w:rsidR="0027250A" w:rsidRPr="00BA4145" w:rsidRDefault="0027250A" w:rsidP="00E56EC1">
      <w:pPr>
        <w:pStyle w:val="NoSpacing"/>
        <w:jc w:val="both"/>
        <w:rPr>
          <w:rFonts w:ascii="Arial" w:hAnsi="Arial" w:cs="Arial"/>
          <w:sz w:val="24"/>
        </w:rPr>
      </w:pP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The structure of an If statement is as follow:</w:t>
      </w:r>
    </w:p>
    <w:p w:rsidR="0027250A" w:rsidRPr="00BA4145" w:rsidRDefault="0027250A" w:rsidP="00E56EC1">
      <w:pPr>
        <w:pStyle w:val="NoSpacing"/>
        <w:jc w:val="both"/>
        <w:rPr>
          <w:rFonts w:ascii="Arial" w:hAnsi="Arial" w:cs="Arial"/>
          <w:sz w:val="24"/>
        </w:rPr>
      </w:pPr>
    </w:p>
    <w:p w:rsidR="004A0EB0" w:rsidRPr="00BA4145" w:rsidRDefault="004A0EB0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f (&lt;condition&gt;)</w:t>
      </w:r>
    </w:p>
    <w:p w:rsidR="004A0EB0" w:rsidRPr="00BA4145" w:rsidRDefault="004A0EB0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4A0EB0" w:rsidRPr="00BA4145" w:rsidRDefault="004A0EB0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statements</w:t>
      </w:r>
    </w:p>
    <w:p w:rsidR="004A0EB0" w:rsidRPr="00BA4145" w:rsidRDefault="004A0EB0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6936F1" w:rsidRPr="00BA4145" w:rsidRDefault="006D110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Else</w:t>
      </w:r>
    </w:p>
    <w:p w:rsidR="006936F1" w:rsidRPr="00BA4145" w:rsidRDefault="006936F1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804F32" w:rsidRPr="00BA4145" w:rsidRDefault="00804F32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statements</w:t>
      </w:r>
    </w:p>
    <w:p w:rsidR="00804F32" w:rsidRPr="00BA4145" w:rsidRDefault="00804F32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27250A" w:rsidRDefault="0027250A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D70A34" w:rsidRPr="00BA4145" w:rsidRDefault="00D70A34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</w:t>
      </w:r>
      <w:r w:rsidR="00837B77" w:rsidRPr="00BA4145">
        <w:rPr>
          <w:rFonts w:ascii="Arial" w:hAnsi="Arial" w:cs="Arial"/>
          <w:b/>
          <w:sz w:val="24"/>
          <w:u w:val="single"/>
        </w:rPr>
        <w:t xml:space="preserve"> 1</w:t>
      </w:r>
    </w:p>
    <w:p w:rsidR="0061220D" w:rsidRPr="00BA4145" w:rsidRDefault="0061220D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4A0EB0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i;</w:t>
      </w: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 = 22;</w:t>
      </w: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f (i&gt;=0)</w:t>
      </w: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No is Positive”);</w:t>
      </w: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161376" w:rsidRPr="00BA4145" w:rsidRDefault="0016137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</w:t>
      </w:r>
    </w:p>
    <w:p w:rsidR="00161376" w:rsidRPr="00BA4145" w:rsidRDefault="0016137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161376" w:rsidRPr="00BA4145" w:rsidRDefault="0016137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No is Negative”);</w:t>
      </w:r>
    </w:p>
    <w:p w:rsidR="00161376" w:rsidRPr="00BA4145" w:rsidRDefault="0016137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4A0EB0" w:rsidRPr="00BA4145" w:rsidRDefault="004A0EB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C537FB" w:rsidRPr="00BA4145" w:rsidRDefault="00C537FB" w:rsidP="00E56EC1">
      <w:pPr>
        <w:pStyle w:val="NoSpacing"/>
        <w:jc w:val="both"/>
        <w:rPr>
          <w:rFonts w:ascii="Arial" w:hAnsi="Arial" w:cs="Arial"/>
          <w:sz w:val="24"/>
        </w:rPr>
      </w:pPr>
    </w:p>
    <w:p w:rsidR="00B8474E" w:rsidRPr="00BA4145" w:rsidRDefault="00837B77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2</w:t>
      </w:r>
      <w:r w:rsidR="00B8474E" w:rsidRPr="00BA4145">
        <w:rPr>
          <w:rFonts w:ascii="Arial" w:hAnsi="Arial" w:cs="Arial"/>
          <w:b/>
          <w:sz w:val="24"/>
          <w:u w:val="single"/>
        </w:rPr>
        <w:t>(Write a program to check whether a given number is ever or odd.)</w:t>
      </w:r>
    </w:p>
    <w:p w:rsidR="00E1117E" w:rsidRPr="00BA4145" w:rsidRDefault="00E1117E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837B77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E6641C" w:rsidRPr="00BA4145">
        <w:rPr>
          <w:rFonts w:ascii="Arial" w:hAnsi="Arial" w:cs="Arial"/>
          <w:sz w:val="24"/>
        </w:rPr>
        <w:t>int no</w:t>
      </w:r>
      <w:r w:rsidRPr="00BA4145">
        <w:rPr>
          <w:rFonts w:ascii="Arial" w:hAnsi="Arial" w:cs="Arial"/>
          <w:sz w:val="24"/>
        </w:rPr>
        <w:t>;</w:t>
      </w:r>
    </w:p>
    <w:p w:rsidR="00837B77" w:rsidRPr="00BA4145" w:rsidRDefault="00E6641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no</w:t>
      </w:r>
      <w:r w:rsidR="00837B77" w:rsidRPr="00BA4145">
        <w:rPr>
          <w:rFonts w:ascii="Arial" w:hAnsi="Arial" w:cs="Arial"/>
          <w:sz w:val="24"/>
        </w:rPr>
        <w:t xml:space="preserve"> = </w:t>
      </w:r>
      <w:r w:rsidRPr="00BA4145">
        <w:rPr>
          <w:rFonts w:ascii="Arial" w:hAnsi="Arial" w:cs="Arial"/>
          <w:sz w:val="24"/>
        </w:rPr>
        <w:t>10</w:t>
      </w:r>
      <w:r w:rsidR="00837B77" w:rsidRPr="00BA4145">
        <w:rPr>
          <w:rFonts w:ascii="Arial" w:hAnsi="Arial" w:cs="Arial"/>
          <w:sz w:val="24"/>
        </w:rPr>
        <w:t>;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f (</w:t>
      </w:r>
      <w:r w:rsidR="00E6641C" w:rsidRPr="00BA4145">
        <w:rPr>
          <w:rFonts w:ascii="Arial" w:hAnsi="Arial" w:cs="Arial"/>
          <w:sz w:val="24"/>
        </w:rPr>
        <w:t>no % 2 =</w:t>
      </w:r>
      <w:r w:rsidR="00E1117E" w:rsidRPr="00BA4145">
        <w:rPr>
          <w:rFonts w:ascii="Arial" w:hAnsi="Arial" w:cs="Arial"/>
          <w:sz w:val="24"/>
        </w:rPr>
        <w:t xml:space="preserve"> </w:t>
      </w:r>
      <w:r w:rsidR="00E6641C" w:rsidRPr="00BA4145">
        <w:rPr>
          <w:rFonts w:ascii="Arial" w:hAnsi="Arial" w:cs="Arial"/>
          <w:sz w:val="24"/>
        </w:rPr>
        <w:t>=</w:t>
      </w:r>
      <w:r w:rsidR="00E1117E" w:rsidRPr="00BA4145">
        <w:rPr>
          <w:rFonts w:ascii="Arial" w:hAnsi="Arial" w:cs="Arial"/>
          <w:sz w:val="24"/>
        </w:rPr>
        <w:t xml:space="preserve"> </w:t>
      </w:r>
      <w:r w:rsidR="00E6641C" w:rsidRPr="00BA4145">
        <w:rPr>
          <w:rFonts w:ascii="Arial" w:hAnsi="Arial" w:cs="Arial"/>
          <w:sz w:val="24"/>
        </w:rPr>
        <w:t>0</w:t>
      </w:r>
      <w:r w:rsidRPr="00BA4145">
        <w:rPr>
          <w:rFonts w:ascii="Arial" w:hAnsi="Arial" w:cs="Arial"/>
          <w:sz w:val="24"/>
        </w:rPr>
        <w:t>)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</w:t>
      </w:r>
      <w:r w:rsidR="00E6641C" w:rsidRPr="00BA4145">
        <w:rPr>
          <w:rFonts w:ascii="Arial" w:hAnsi="Arial" w:cs="Arial"/>
          <w:sz w:val="24"/>
        </w:rPr>
        <w:t>No is Even</w:t>
      </w:r>
      <w:r w:rsidRPr="00BA4145">
        <w:rPr>
          <w:rFonts w:ascii="Arial" w:hAnsi="Arial" w:cs="Arial"/>
          <w:sz w:val="24"/>
        </w:rPr>
        <w:t>”);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</w:t>
      </w:r>
      <w:r w:rsidR="00E83F71" w:rsidRPr="00BA4145">
        <w:rPr>
          <w:rFonts w:ascii="Arial" w:hAnsi="Arial" w:cs="Arial"/>
          <w:sz w:val="24"/>
        </w:rPr>
        <w:t>No is Odd</w:t>
      </w:r>
      <w:r w:rsidRPr="00BA4145">
        <w:rPr>
          <w:rFonts w:ascii="Arial" w:hAnsi="Arial" w:cs="Arial"/>
          <w:sz w:val="24"/>
        </w:rPr>
        <w:t>”);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837B77" w:rsidRPr="00BA4145" w:rsidRDefault="00837B77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4D47D2" w:rsidRDefault="00956DEF" w:rsidP="00E56EC1">
      <w:pPr>
        <w:spacing w:after="0"/>
        <w:rPr>
          <w:rFonts w:ascii="Arial" w:hAnsi="Arial" w:cs="Arial"/>
          <w:b/>
          <w:noProof/>
          <w:sz w:val="24"/>
          <w:lang w:val="en-US"/>
        </w:rPr>
      </w:pPr>
      <w:r>
        <w:rPr>
          <w:rFonts w:ascii="Arial" w:hAnsi="Arial" w:cs="Arial"/>
          <w:b/>
          <w:noProof/>
          <w:sz w:val="24"/>
          <w:lang w:eastAsia="en-IN"/>
        </w:rPr>
        <w:drawing>
          <wp:inline distT="0" distB="0" distL="0" distR="0">
            <wp:extent cx="2638425" cy="5238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5694" w:rsidRPr="00BA4145" w:rsidRDefault="00925694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3(Write a program to find greatest of two numbers.)</w:t>
      </w:r>
    </w:p>
    <w:p w:rsidR="00925694" w:rsidRPr="00BA4145" w:rsidRDefault="00925694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 xml:space="preserve">int </w:t>
      </w:r>
      <w:r w:rsidR="00CC22BD" w:rsidRPr="00BA4145">
        <w:rPr>
          <w:rFonts w:ascii="Arial" w:hAnsi="Arial" w:cs="Arial"/>
          <w:sz w:val="24"/>
        </w:rPr>
        <w:t>a, b</w:t>
      </w:r>
      <w:r w:rsidRPr="00BA4145">
        <w:rPr>
          <w:rFonts w:ascii="Arial" w:hAnsi="Arial" w:cs="Arial"/>
          <w:sz w:val="24"/>
        </w:rPr>
        <w:t>;</w:t>
      </w:r>
    </w:p>
    <w:p w:rsidR="004D47D2" w:rsidRPr="00BA4145" w:rsidRDefault="00CC22BD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a = 100;</w:t>
      </w:r>
    </w:p>
    <w:p w:rsidR="00CC22BD" w:rsidRPr="00BA4145" w:rsidRDefault="00CC22BD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b = 230;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f (</w:t>
      </w:r>
      <w:r w:rsidR="00CC22BD" w:rsidRPr="00BA4145">
        <w:rPr>
          <w:rFonts w:ascii="Arial" w:hAnsi="Arial" w:cs="Arial"/>
          <w:sz w:val="24"/>
        </w:rPr>
        <w:t>a &gt; b</w:t>
      </w:r>
      <w:r w:rsidRPr="00BA4145">
        <w:rPr>
          <w:rFonts w:ascii="Arial" w:hAnsi="Arial" w:cs="Arial"/>
          <w:sz w:val="24"/>
        </w:rPr>
        <w:t>)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</w:t>
      </w:r>
      <w:r w:rsidR="00CC22BD" w:rsidRPr="00BA4145">
        <w:rPr>
          <w:rFonts w:ascii="Arial" w:hAnsi="Arial" w:cs="Arial"/>
          <w:sz w:val="24"/>
        </w:rPr>
        <w:t>a is greater</w:t>
      </w:r>
      <w:r w:rsidRPr="00BA4145">
        <w:rPr>
          <w:rFonts w:ascii="Arial" w:hAnsi="Arial" w:cs="Arial"/>
          <w:sz w:val="24"/>
        </w:rPr>
        <w:t>”);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</w:t>
      </w:r>
      <w:r w:rsidR="00CC22BD" w:rsidRPr="00BA4145">
        <w:rPr>
          <w:rFonts w:ascii="Arial" w:hAnsi="Arial" w:cs="Arial"/>
          <w:sz w:val="24"/>
        </w:rPr>
        <w:t>b is greater</w:t>
      </w:r>
      <w:r w:rsidRPr="00BA4145">
        <w:rPr>
          <w:rFonts w:ascii="Arial" w:hAnsi="Arial" w:cs="Arial"/>
          <w:sz w:val="24"/>
        </w:rPr>
        <w:t>”);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4D47D2" w:rsidRPr="00BA4145" w:rsidRDefault="004D47D2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3D162D" w:rsidRPr="00BA4145" w:rsidRDefault="003D162D" w:rsidP="00E56EC1">
      <w:pPr>
        <w:pStyle w:val="NoSpacing"/>
        <w:jc w:val="both"/>
        <w:rPr>
          <w:rFonts w:ascii="Arial" w:hAnsi="Arial" w:cs="Arial"/>
          <w:sz w:val="24"/>
        </w:rPr>
      </w:pPr>
    </w:p>
    <w:p w:rsidR="0027250A" w:rsidRPr="00BA4145" w:rsidRDefault="00956DEF" w:rsidP="00E56EC1">
      <w:pPr>
        <w:spacing w:after="0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noProof/>
          <w:sz w:val="24"/>
          <w:lang w:eastAsia="en-IN"/>
        </w:rPr>
        <w:drawing>
          <wp:inline distT="0" distB="0" distL="0" distR="0">
            <wp:extent cx="1190625" cy="2190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3DCE" w:rsidRPr="00BA4145" w:rsidRDefault="00223DCE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t>If Else If Statement</w:t>
      </w:r>
    </w:p>
    <w:p w:rsidR="00223DCE" w:rsidRPr="00BA4145" w:rsidRDefault="00223DC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The structure of an If statement is as follow:</w:t>
      </w:r>
    </w:p>
    <w:p w:rsidR="00223DCE" w:rsidRPr="00BA4145" w:rsidRDefault="00223DC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f (&lt;condition&gt;)</w:t>
      </w:r>
    </w:p>
    <w:p w:rsidR="00223DCE" w:rsidRPr="00BA4145" w:rsidRDefault="00223DC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223DCE" w:rsidRPr="00BA4145" w:rsidRDefault="00223DC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statements</w:t>
      </w:r>
    </w:p>
    <w:p w:rsidR="00223DCE" w:rsidRPr="00BA4145" w:rsidRDefault="00223DC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223DCE" w:rsidRPr="00BA4145" w:rsidRDefault="00223DC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Else</w:t>
      </w:r>
      <w:r w:rsidR="000C2411" w:rsidRPr="00BA4145">
        <w:rPr>
          <w:rFonts w:ascii="Arial" w:hAnsi="Arial" w:cs="Arial"/>
          <w:sz w:val="24"/>
        </w:rPr>
        <w:t xml:space="preserve"> if (&lt;condition&gt;)</w:t>
      </w:r>
    </w:p>
    <w:p w:rsidR="00223DCE" w:rsidRPr="00BA4145" w:rsidRDefault="00223DC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223DCE" w:rsidRPr="00BA4145" w:rsidRDefault="00223DC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statements</w:t>
      </w:r>
    </w:p>
    <w:p w:rsidR="00223DCE" w:rsidRPr="00BA4145" w:rsidRDefault="00223DCE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A86276" w:rsidRPr="00BA4145" w:rsidRDefault="00A86276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Else</w:t>
      </w:r>
    </w:p>
    <w:p w:rsidR="00A86276" w:rsidRPr="00BA4145" w:rsidRDefault="00A86276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A86276" w:rsidRPr="00BA4145" w:rsidRDefault="00A86276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statements</w:t>
      </w:r>
    </w:p>
    <w:p w:rsidR="00A86276" w:rsidRPr="00BA4145" w:rsidRDefault="00A86276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7141DB" w:rsidRPr="00BA4145" w:rsidRDefault="007141DB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1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782CBC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DF339A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age;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rintf (“Please Enter Your Age :”);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canf(“%d”, &amp;age);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f (age&lt;100)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You are Preety Young”);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 if (age == 100)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782CBC" w:rsidRPr="00BA4145" w:rsidRDefault="00782CB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You are Old”);</w:t>
      </w:r>
    </w:p>
    <w:p w:rsidR="008E6D99" w:rsidRPr="00BA4145" w:rsidRDefault="008E6D99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8E6D99" w:rsidRPr="00BA4145" w:rsidRDefault="008E6D99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</w:t>
      </w:r>
    </w:p>
    <w:p w:rsidR="008E6D99" w:rsidRPr="00BA4145" w:rsidRDefault="008E6D99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8E6D99" w:rsidRPr="00BA4145" w:rsidRDefault="008E6D99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You are really old”);</w:t>
      </w:r>
    </w:p>
    <w:p w:rsidR="004A04E3" w:rsidRPr="00BA4145" w:rsidRDefault="004A04E3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4A04E3" w:rsidRPr="00BA4145" w:rsidRDefault="004A04E3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431B86" w:rsidRPr="00BA4145" w:rsidRDefault="00431B86" w:rsidP="00E56EC1">
      <w:pPr>
        <w:spacing w:after="0"/>
        <w:rPr>
          <w:rFonts w:ascii="Arial" w:hAnsi="Arial" w:cs="Arial"/>
          <w:b/>
          <w:sz w:val="24"/>
          <w:u w:val="single"/>
        </w:rPr>
      </w:pPr>
    </w:p>
    <w:p w:rsidR="007141DB" w:rsidRDefault="00956DEF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  <w:r>
        <w:rPr>
          <w:rFonts w:ascii="Arial" w:hAnsi="Arial" w:cs="Arial"/>
          <w:b/>
          <w:noProof/>
          <w:sz w:val="24"/>
          <w:u w:val="single"/>
          <w:lang w:eastAsia="en-IN"/>
        </w:rPr>
        <w:drawing>
          <wp:inline distT="0" distB="0" distL="0" distR="0">
            <wp:extent cx="2152650" cy="5048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65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Pr="00BA4145" w:rsidRDefault="00D70A34" w:rsidP="00E56EC1">
      <w:pPr>
        <w:spacing w:after="0"/>
        <w:rPr>
          <w:rFonts w:ascii="Arial" w:hAnsi="Arial" w:cs="Arial"/>
          <w:b/>
          <w:sz w:val="24"/>
          <w:u w:val="single"/>
        </w:rPr>
      </w:pP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2(Write a program to Find greatest of two numbers.)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C921D5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, y;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x = 100;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y = 234;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f (x &gt; y)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X is Greater”);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</w:t>
      </w:r>
      <w:r w:rsidR="00F07EB6" w:rsidRPr="00BA4145">
        <w:rPr>
          <w:rFonts w:ascii="Arial" w:hAnsi="Arial" w:cs="Arial"/>
          <w:sz w:val="24"/>
        </w:rPr>
        <w:t xml:space="preserve"> if (y &gt; x)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Y is Greater”);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F07EB6" w:rsidRPr="00BA4145" w:rsidRDefault="00F07EB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</w:t>
      </w:r>
    </w:p>
    <w:p w:rsidR="00F07EB6" w:rsidRPr="00BA4145" w:rsidRDefault="00F07EB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F07EB6" w:rsidRPr="00BA4145" w:rsidRDefault="00F07EB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X and Y are Equal”);</w:t>
      </w:r>
    </w:p>
    <w:p w:rsidR="00F07EB6" w:rsidRPr="00BA4145" w:rsidRDefault="00F07EB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C921D5" w:rsidRPr="00BA4145" w:rsidRDefault="00C921D5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7141DB" w:rsidRPr="00BA4145" w:rsidRDefault="00956DEF" w:rsidP="00E56EC1">
      <w:pPr>
        <w:pStyle w:val="NoSpacing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  <w:lang w:eastAsia="en-IN"/>
        </w:rPr>
        <w:drawing>
          <wp:inline distT="0" distB="0" distL="0" distR="0">
            <wp:extent cx="1323975" cy="3238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323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C66C2" w:rsidRPr="00BA4145" w:rsidRDefault="004C66C2" w:rsidP="00E56EC1">
      <w:pPr>
        <w:pStyle w:val="NoSpacing"/>
        <w:jc w:val="both"/>
        <w:rPr>
          <w:rFonts w:ascii="Arial" w:hAnsi="Arial" w:cs="Arial"/>
          <w:sz w:val="24"/>
        </w:rPr>
      </w:pP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3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5601AC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</w:t>
      </w:r>
      <w:r w:rsidR="007141DB" w:rsidRPr="00BA4145">
        <w:rPr>
          <w:rFonts w:ascii="Arial" w:hAnsi="Arial" w:cs="Arial"/>
          <w:sz w:val="24"/>
        </w:rPr>
        <w:t xml:space="preserve"> </w:t>
      </w:r>
      <w:r w:rsidR="002237CE" w:rsidRPr="00BA4145">
        <w:rPr>
          <w:rFonts w:ascii="Arial" w:hAnsi="Arial" w:cs="Arial"/>
          <w:sz w:val="24"/>
        </w:rPr>
        <w:t>percent</w:t>
      </w:r>
      <w:r w:rsidRPr="00BA4145">
        <w:rPr>
          <w:rFonts w:ascii="Arial" w:hAnsi="Arial" w:cs="Arial"/>
          <w:sz w:val="24"/>
        </w:rPr>
        <w:t>;</w:t>
      </w:r>
    </w:p>
    <w:p w:rsidR="002237CE" w:rsidRPr="00BA4145" w:rsidRDefault="002237C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percent = 67;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f (</w:t>
      </w:r>
      <w:r w:rsidR="002237CE" w:rsidRPr="00BA4145">
        <w:rPr>
          <w:rFonts w:ascii="Arial" w:hAnsi="Arial" w:cs="Arial"/>
          <w:sz w:val="24"/>
        </w:rPr>
        <w:t>percent&gt;= 60</w:t>
      </w:r>
      <w:r w:rsidRPr="00BA4145">
        <w:rPr>
          <w:rFonts w:ascii="Arial" w:hAnsi="Arial" w:cs="Arial"/>
          <w:sz w:val="24"/>
        </w:rPr>
        <w:t>)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</w:t>
      </w:r>
      <w:r w:rsidR="002237CE" w:rsidRPr="00BA4145">
        <w:rPr>
          <w:rFonts w:ascii="Arial" w:hAnsi="Arial" w:cs="Arial"/>
          <w:sz w:val="24"/>
        </w:rPr>
        <w:t>First Division</w:t>
      </w:r>
      <w:r w:rsidRPr="00BA4145">
        <w:rPr>
          <w:rFonts w:ascii="Arial" w:hAnsi="Arial" w:cs="Arial"/>
          <w:sz w:val="24"/>
        </w:rPr>
        <w:t>”);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 if (</w:t>
      </w:r>
      <w:r w:rsidR="00BD1E44" w:rsidRPr="00BA4145">
        <w:rPr>
          <w:rFonts w:ascii="Arial" w:hAnsi="Arial" w:cs="Arial"/>
          <w:sz w:val="24"/>
        </w:rPr>
        <w:t>percent&gt;=45</w:t>
      </w:r>
      <w:r w:rsidRPr="00BA4145">
        <w:rPr>
          <w:rFonts w:ascii="Arial" w:hAnsi="Arial" w:cs="Arial"/>
          <w:sz w:val="24"/>
        </w:rPr>
        <w:t>)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</w:t>
      </w:r>
      <w:r w:rsidR="00BD1E44" w:rsidRPr="00BA4145">
        <w:rPr>
          <w:rFonts w:ascii="Arial" w:hAnsi="Arial" w:cs="Arial"/>
          <w:sz w:val="24"/>
        </w:rPr>
        <w:t>Second Division</w:t>
      </w:r>
      <w:r w:rsidRPr="00BA4145">
        <w:rPr>
          <w:rFonts w:ascii="Arial" w:hAnsi="Arial" w:cs="Arial"/>
          <w:sz w:val="24"/>
        </w:rPr>
        <w:t>”);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</w:t>
      </w:r>
      <w:r w:rsidR="00D94725" w:rsidRPr="00BA4145">
        <w:rPr>
          <w:rFonts w:ascii="Arial" w:hAnsi="Arial" w:cs="Arial"/>
          <w:sz w:val="24"/>
        </w:rPr>
        <w:t xml:space="preserve"> if (percent&gt;=33)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</w:t>
      </w:r>
      <w:r w:rsidR="00D94725" w:rsidRPr="00BA4145">
        <w:rPr>
          <w:rFonts w:ascii="Arial" w:hAnsi="Arial" w:cs="Arial"/>
          <w:sz w:val="24"/>
        </w:rPr>
        <w:t>Third Division</w:t>
      </w:r>
      <w:r w:rsidRPr="00BA4145">
        <w:rPr>
          <w:rFonts w:ascii="Arial" w:hAnsi="Arial" w:cs="Arial"/>
          <w:sz w:val="24"/>
        </w:rPr>
        <w:t>”);</w:t>
      </w:r>
    </w:p>
    <w:p w:rsidR="005601AC" w:rsidRPr="00BA4145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0E6F43" w:rsidRPr="00BA4145" w:rsidRDefault="000E6F43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else</w:t>
      </w:r>
    </w:p>
    <w:p w:rsidR="000E6F43" w:rsidRPr="00BA4145" w:rsidRDefault="000E6F43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0E6F43" w:rsidRPr="00BA4145" w:rsidRDefault="000E6F43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Fail”);</w:t>
      </w:r>
    </w:p>
    <w:p w:rsidR="00EC2346" w:rsidRPr="00BA4145" w:rsidRDefault="00EC234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5601AC" w:rsidRDefault="005601AC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343919" w:rsidRPr="00BA4145" w:rsidRDefault="00343919" w:rsidP="00E56EC1">
      <w:pPr>
        <w:pStyle w:val="NoSpacing"/>
        <w:jc w:val="both"/>
        <w:rPr>
          <w:rFonts w:ascii="Arial" w:hAnsi="Arial" w:cs="Arial"/>
          <w:sz w:val="24"/>
        </w:rPr>
      </w:pPr>
    </w:p>
    <w:p w:rsidR="00C921D5" w:rsidRDefault="00956DEF" w:rsidP="00E56EC1">
      <w:pPr>
        <w:pStyle w:val="NoSpacing"/>
        <w:jc w:val="both"/>
        <w:rPr>
          <w:rFonts w:ascii="Arial" w:hAnsi="Arial" w:cs="Arial"/>
          <w:noProof/>
          <w:sz w:val="24"/>
          <w:lang w:val="en-US"/>
        </w:rPr>
      </w:pPr>
      <w:r>
        <w:rPr>
          <w:rFonts w:ascii="Arial" w:hAnsi="Arial" w:cs="Arial"/>
          <w:noProof/>
          <w:sz w:val="24"/>
          <w:lang w:eastAsia="en-IN"/>
        </w:rPr>
        <w:drawing>
          <wp:inline distT="0" distB="0" distL="0" distR="0">
            <wp:extent cx="1295400" cy="2571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25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0A34" w:rsidRDefault="00D70A34" w:rsidP="00E56EC1">
      <w:pPr>
        <w:pStyle w:val="NoSpacing"/>
        <w:jc w:val="both"/>
        <w:rPr>
          <w:rFonts w:ascii="Arial" w:hAnsi="Arial" w:cs="Arial"/>
          <w:noProof/>
          <w:sz w:val="24"/>
          <w:lang w:val="en-US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sz w:val="24"/>
        </w:rPr>
      </w:pPr>
    </w:p>
    <w:p w:rsidR="00072BBA" w:rsidRPr="00BA4145" w:rsidRDefault="00072BBA" w:rsidP="00E56EC1">
      <w:pPr>
        <w:pStyle w:val="NoSpacing"/>
        <w:jc w:val="both"/>
        <w:rPr>
          <w:rFonts w:ascii="Arial" w:hAnsi="Arial" w:cs="Arial"/>
          <w:sz w:val="24"/>
        </w:rPr>
      </w:pPr>
    </w:p>
    <w:p w:rsidR="009F61E7" w:rsidRPr="00BA4145" w:rsidRDefault="009F61E7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lastRenderedPageBreak/>
        <w:t>Switch Statement</w:t>
      </w:r>
    </w:p>
    <w:p w:rsidR="002E5A93" w:rsidRPr="00BA4145" w:rsidRDefault="002E5A93" w:rsidP="00E56EC1">
      <w:pPr>
        <w:pStyle w:val="NoSpacing"/>
        <w:jc w:val="both"/>
        <w:rPr>
          <w:rFonts w:ascii="Arial" w:hAnsi="Arial" w:cs="Arial"/>
          <w:sz w:val="24"/>
        </w:rPr>
      </w:pPr>
    </w:p>
    <w:p w:rsidR="00FA0834" w:rsidRPr="00BA4145" w:rsidRDefault="00FA083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The structure of a Switch statement is as follow: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switch (variable&gt;)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case this-value :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//code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case this-value :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//code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0E5FE4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default :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//code</w:t>
      </w:r>
    </w:p>
    <w:p w:rsidR="00F4492F" w:rsidRPr="00BA4145" w:rsidRDefault="00F4492F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E91735" w:rsidRPr="00BA4145" w:rsidRDefault="00E91735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A92C7E" w:rsidRPr="00BA4145" w:rsidRDefault="00A92C7E" w:rsidP="00E56EC1">
      <w:pPr>
        <w:pStyle w:val="NoSpacing"/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Example 1</w:t>
      </w:r>
    </w:p>
    <w:p w:rsidR="00A92C7E" w:rsidRPr="00BA4145" w:rsidRDefault="00A92C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A92C7E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A92C7E" w:rsidRPr="00BA4145" w:rsidRDefault="00A92C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A92C7E" w:rsidRPr="00BA4145" w:rsidRDefault="00A92C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</w:t>
      </w:r>
      <w:r w:rsidR="00343919" w:rsidRPr="00BA4145">
        <w:rPr>
          <w:rFonts w:ascii="Arial" w:hAnsi="Arial" w:cs="Arial"/>
          <w:sz w:val="24"/>
        </w:rPr>
        <w:t xml:space="preserve"> </w:t>
      </w:r>
      <w:r w:rsidRPr="00BA4145">
        <w:rPr>
          <w:rFonts w:ascii="Arial" w:hAnsi="Arial" w:cs="Arial"/>
          <w:sz w:val="24"/>
        </w:rPr>
        <w:t>wdn;</w:t>
      </w:r>
    </w:p>
    <w:p w:rsidR="00A92C7E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wdn = 3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switch (wdn)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case 1 :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Monday”)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case 2 :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Tuesday”)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case 3 :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Wednesday”)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case 4 :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Thursday”)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case 5 :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Friday”)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case 6 :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Saturday”)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case 7 :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Sunday”)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break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default :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Wrong Input”);</w:t>
      </w:r>
    </w:p>
    <w:p w:rsidR="00A067FB" w:rsidRPr="00BA4145" w:rsidRDefault="00A067FB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831539" w:rsidRPr="00BA4145" w:rsidRDefault="00831539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9A3F09" w:rsidRDefault="009A3F09" w:rsidP="00E56EC1">
      <w:pPr>
        <w:pStyle w:val="NoSpacing"/>
        <w:jc w:val="both"/>
        <w:rPr>
          <w:rFonts w:ascii="Arial" w:hAnsi="Arial" w:cs="Arial"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sz w:val="24"/>
        </w:rPr>
      </w:pPr>
    </w:p>
    <w:p w:rsidR="00D70A34" w:rsidRDefault="00D70A34" w:rsidP="00E56EC1">
      <w:pPr>
        <w:pStyle w:val="NoSpacing"/>
        <w:jc w:val="both"/>
        <w:rPr>
          <w:rFonts w:ascii="Arial" w:hAnsi="Arial" w:cs="Arial"/>
          <w:sz w:val="24"/>
        </w:rPr>
      </w:pPr>
    </w:p>
    <w:p w:rsidR="00072BBA" w:rsidRDefault="00072BBA" w:rsidP="00E56EC1">
      <w:pPr>
        <w:pStyle w:val="NoSpacing"/>
        <w:jc w:val="both"/>
        <w:rPr>
          <w:rFonts w:ascii="Arial" w:hAnsi="Arial" w:cs="Arial"/>
          <w:sz w:val="24"/>
        </w:rPr>
      </w:pPr>
    </w:p>
    <w:p w:rsidR="00D70A34" w:rsidRPr="00BA4145" w:rsidRDefault="00D70A34" w:rsidP="00E56EC1">
      <w:pPr>
        <w:pStyle w:val="NoSpacing"/>
        <w:jc w:val="both"/>
        <w:rPr>
          <w:rFonts w:ascii="Arial" w:hAnsi="Arial" w:cs="Arial"/>
          <w:sz w:val="24"/>
        </w:rPr>
      </w:pPr>
    </w:p>
    <w:p w:rsidR="009A3F09" w:rsidRPr="00BA4145" w:rsidRDefault="009A3F09" w:rsidP="00E56EC1">
      <w:pPr>
        <w:pStyle w:val="NoSpacing"/>
        <w:jc w:val="center"/>
        <w:rPr>
          <w:rFonts w:ascii="Arial" w:hAnsi="Arial" w:cs="Arial"/>
          <w:b/>
          <w:sz w:val="32"/>
          <w:u w:val="single"/>
        </w:rPr>
      </w:pPr>
      <w:r w:rsidRPr="00BA4145">
        <w:rPr>
          <w:rFonts w:ascii="Arial" w:hAnsi="Arial" w:cs="Arial"/>
          <w:b/>
          <w:sz w:val="32"/>
          <w:u w:val="single"/>
        </w:rPr>
        <w:lastRenderedPageBreak/>
        <w:t>Looping Statements</w:t>
      </w:r>
    </w:p>
    <w:p w:rsidR="00E91735" w:rsidRPr="00BA4145" w:rsidRDefault="00E91735" w:rsidP="00E56EC1">
      <w:pPr>
        <w:pStyle w:val="NoSpacing"/>
        <w:jc w:val="center"/>
        <w:rPr>
          <w:rFonts w:ascii="Arial" w:hAnsi="Arial" w:cs="Arial"/>
          <w:b/>
          <w:sz w:val="32"/>
          <w:u w:val="single"/>
        </w:rPr>
      </w:pPr>
    </w:p>
    <w:p w:rsidR="00A0450D" w:rsidRPr="00BA4145" w:rsidRDefault="00A0450D" w:rsidP="00E56EC1">
      <w:pPr>
        <w:pStyle w:val="NoSpacing"/>
        <w:numPr>
          <w:ilvl w:val="0"/>
          <w:numId w:val="20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Loops are used to repeat a block of code.</w:t>
      </w:r>
    </w:p>
    <w:p w:rsidR="00A0450D" w:rsidRPr="00BA4145" w:rsidRDefault="00A0450D" w:rsidP="00E56EC1">
      <w:pPr>
        <w:pStyle w:val="NoSpacing"/>
        <w:numPr>
          <w:ilvl w:val="0"/>
          <w:numId w:val="20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There are three types of loops: While, Do – While and For loop.</w:t>
      </w:r>
    </w:p>
    <w:p w:rsidR="00A0450D" w:rsidRPr="00BA4145" w:rsidRDefault="00A0450D" w:rsidP="00E56EC1">
      <w:pPr>
        <w:pStyle w:val="NoSpacing"/>
        <w:jc w:val="both"/>
        <w:rPr>
          <w:rFonts w:ascii="Arial" w:hAnsi="Arial" w:cs="Arial"/>
          <w:sz w:val="24"/>
        </w:rPr>
      </w:pPr>
    </w:p>
    <w:p w:rsidR="009A3F09" w:rsidRPr="00BA4145" w:rsidRDefault="002461D6" w:rsidP="00E56EC1">
      <w:pPr>
        <w:pStyle w:val="NoSpacing"/>
        <w:numPr>
          <w:ilvl w:val="0"/>
          <w:numId w:val="21"/>
        </w:numPr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While Loop</w:t>
      </w:r>
    </w:p>
    <w:p w:rsidR="002461D6" w:rsidRPr="00BA4145" w:rsidRDefault="002461D6" w:rsidP="00E56EC1">
      <w:pPr>
        <w:pStyle w:val="NoSpacing"/>
        <w:numPr>
          <w:ilvl w:val="0"/>
          <w:numId w:val="21"/>
        </w:numPr>
        <w:jc w:val="both"/>
        <w:rPr>
          <w:rFonts w:ascii="Arial" w:hAnsi="Arial" w:cs="Arial"/>
          <w:b/>
          <w:sz w:val="24"/>
        </w:rPr>
      </w:pPr>
      <w:r w:rsidRPr="00BA4145">
        <w:rPr>
          <w:rFonts w:ascii="Arial" w:hAnsi="Arial" w:cs="Arial"/>
          <w:b/>
          <w:sz w:val="24"/>
        </w:rPr>
        <w:t>Do While Loop</w:t>
      </w:r>
    </w:p>
    <w:p w:rsidR="002461D6" w:rsidRPr="00BA4145" w:rsidRDefault="002461D6" w:rsidP="00E56EC1">
      <w:pPr>
        <w:pStyle w:val="NoSpacing"/>
        <w:numPr>
          <w:ilvl w:val="0"/>
          <w:numId w:val="21"/>
        </w:numPr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b/>
          <w:sz w:val="24"/>
        </w:rPr>
        <w:t>For Loop</w:t>
      </w:r>
    </w:p>
    <w:p w:rsidR="001E7DEC" w:rsidRPr="00BA4145" w:rsidRDefault="001E7DEC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782CBC" w:rsidRPr="00BA4145" w:rsidRDefault="00A0450D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While Loop</w:t>
      </w:r>
    </w:p>
    <w:p w:rsidR="001E7DEC" w:rsidRPr="00BA4145" w:rsidRDefault="001E7DEC" w:rsidP="00E56EC1">
      <w:pPr>
        <w:pStyle w:val="NoSpacing"/>
        <w:jc w:val="both"/>
        <w:rPr>
          <w:rFonts w:ascii="Arial" w:hAnsi="Arial" w:cs="Arial"/>
          <w:sz w:val="24"/>
        </w:rPr>
      </w:pPr>
    </w:p>
    <w:p w:rsidR="00852658" w:rsidRPr="00BA4145" w:rsidRDefault="0085265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The basic Structure is</w:t>
      </w:r>
    </w:p>
    <w:p w:rsidR="00852658" w:rsidRPr="00BA4145" w:rsidRDefault="00852658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while (condition)</w:t>
      </w:r>
    </w:p>
    <w:p w:rsidR="00852658" w:rsidRPr="00BA4145" w:rsidRDefault="00852658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852658" w:rsidRPr="00BA4145" w:rsidRDefault="00852658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 code to execute while the condition is true</w:t>
      </w:r>
    </w:p>
    <w:p w:rsidR="00852658" w:rsidRPr="00BA4145" w:rsidRDefault="00852658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1E7DEC" w:rsidRPr="00BA4145" w:rsidRDefault="001E7DEC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</w:t>
      </w:r>
      <w:r w:rsidR="004D01C4" w:rsidRPr="00BA4145">
        <w:rPr>
          <w:rFonts w:ascii="Arial" w:hAnsi="Arial" w:cs="Arial"/>
          <w:b/>
          <w:sz w:val="24"/>
          <w:u w:val="single"/>
        </w:rPr>
        <w:t xml:space="preserve"> 1:</w:t>
      </w:r>
    </w:p>
    <w:p w:rsidR="007D009C" w:rsidRPr="00BA4145" w:rsidRDefault="007D009C" w:rsidP="00E56EC1">
      <w:pPr>
        <w:pStyle w:val="NoSpacing"/>
        <w:jc w:val="both"/>
        <w:rPr>
          <w:rFonts w:ascii="Arial" w:hAnsi="Arial" w:cs="Arial"/>
          <w:sz w:val="24"/>
        </w:rPr>
      </w:pP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4C5028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 = 1;</w:t>
      </w: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while (x &lt;= 4)</w:t>
      </w: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Subodh\n”);</w:t>
      </w: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x = x + 1;</w:t>
      </w: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4C5028" w:rsidRPr="00BA4145" w:rsidRDefault="004C5028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1E7DEC" w:rsidRPr="00BA4145" w:rsidRDefault="00956DEF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>
        <w:rPr>
          <w:rFonts w:ascii="Arial" w:hAnsi="Arial" w:cs="Arial"/>
          <w:b/>
          <w:noProof/>
          <w:sz w:val="24"/>
          <w:u w:val="single"/>
          <w:lang w:eastAsia="en-IN"/>
        </w:rPr>
        <w:drawing>
          <wp:inline distT="0" distB="0" distL="0" distR="0">
            <wp:extent cx="2590800" cy="7143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A6ABB" w:rsidRPr="00BA4145" w:rsidRDefault="00DA6ABB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2:</w:t>
      </w:r>
    </w:p>
    <w:p w:rsidR="007D009C" w:rsidRPr="00BA4145" w:rsidRDefault="007D009C" w:rsidP="00E56EC1">
      <w:pPr>
        <w:pStyle w:val="NoSpacing"/>
        <w:jc w:val="both"/>
        <w:rPr>
          <w:rFonts w:ascii="Arial" w:hAnsi="Arial" w:cs="Arial"/>
          <w:sz w:val="24"/>
        </w:rPr>
      </w:pP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4D01C4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 = 1;</w:t>
      </w: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while (x &lt;= 4)</w:t>
      </w: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%d”, x);</w:t>
      </w: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x = x + 1;</w:t>
      </w: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4D01C4" w:rsidRPr="00BA4145" w:rsidRDefault="004D01C4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1E7DEC" w:rsidRDefault="00956DEF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  <w:r>
        <w:rPr>
          <w:rFonts w:ascii="Arial" w:hAnsi="Arial" w:cs="Arial"/>
          <w:b/>
          <w:noProof/>
          <w:sz w:val="24"/>
          <w:u w:val="single"/>
          <w:lang w:eastAsia="en-IN"/>
        </w:rPr>
        <w:drawing>
          <wp:inline distT="0" distB="0" distL="0" distR="0">
            <wp:extent cx="2705100" cy="4476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100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Default="00D70A34" w:rsidP="00E56EC1">
      <w:pPr>
        <w:spacing w:after="0"/>
        <w:rPr>
          <w:rFonts w:ascii="Arial" w:hAnsi="Arial" w:cs="Arial"/>
          <w:b/>
          <w:noProof/>
          <w:sz w:val="24"/>
          <w:u w:val="single"/>
          <w:lang w:val="en-US"/>
        </w:rPr>
      </w:pPr>
    </w:p>
    <w:p w:rsidR="00D70A34" w:rsidRPr="00BA4145" w:rsidRDefault="00D70A34" w:rsidP="00E56EC1">
      <w:pPr>
        <w:spacing w:after="0"/>
        <w:rPr>
          <w:rFonts w:ascii="Arial" w:hAnsi="Arial" w:cs="Arial"/>
          <w:b/>
          <w:sz w:val="24"/>
          <w:u w:val="single"/>
        </w:rPr>
      </w:pP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Do While Loop</w:t>
      </w:r>
    </w:p>
    <w:p w:rsidR="007D009C" w:rsidRPr="00BA4145" w:rsidRDefault="007D009C" w:rsidP="00E56EC1">
      <w:pPr>
        <w:pStyle w:val="NoSpacing"/>
        <w:jc w:val="both"/>
        <w:rPr>
          <w:rFonts w:ascii="Arial" w:hAnsi="Arial" w:cs="Arial"/>
          <w:sz w:val="24"/>
        </w:rPr>
      </w:pP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Do – While loop are useful for things that want to loop at least once. The Structure is -</w:t>
      </w:r>
    </w:p>
    <w:p w:rsidR="005A2A70" w:rsidRPr="00BA4145" w:rsidRDefault="005A2A70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Do</w:t>
      </w:r>
    </w:p>
    <w:p w:rsidR="005A2A70" w:rsidRPr="00BA4145" w:rsidRDefault="005A2A70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5A2A70" w:rsidRPr="00BA4145" w:rsidRDefault="005A2A70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 code</w:t>
      </w:r>
    </w:p>
    <w:p w:rsidR="005A2A70" w:rsidRPr="00BA4145" w:rsidRDefault="005A2A70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5A2A70" w:rsidRPr="00BA4145" w:rsidRDefault="005A2A70" w:rsidP="00E56EC1">
      <w:pPr>
        <w:pStyle w:val="NoSpacing"/>
        <w:ind w:firstLine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while (condition);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1:</w:t>
      </w:r>
    </w:p>
    <w:p w:rsidR="00594C1B" w:rsidRPr="00BA4145" w:rsidRDefault="00594C1B" w:rsidP="00E56EC1">
      <w:pPr>
        <w:pStyle w:val="NoSpacing"/>
        <w:jc w:val="both"/>
        <w:rPr>
          <w:rFonts w:ascii="Arial" w:hAnsi="Arial" w:cs="Arial"/>
          <w:sz w:val="24"/>
        </w:rPr>
      </w:pP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5A2A70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 = 1;</w:t>
      </w:r>
    </w:p>
    <w:p w:rsidR="0017590C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1B2D6D" w:rsidRPr="00BA4145">
        <w:rPr>
          <w:rFonts w:ascii="Arial" w:hAnsi="Arial" w:cs="Arial"/>
          <w:sz w:val="24"/>
        </w:rPr>
        <w:t>d</w:t>
      </w:r>
      <w:r w:rsidR="0017590C" w:rsidRPr="00BA4145">
        <w:rPr>
          <w:rFonts w:ascii="Arial" w:hAnsi="Arial" w:cs="Arial"/>
          <w:sz w:val="24"/>
        </w:rPr>
        <w:t>o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Subodh\n”);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x = x + 1;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17590C" w:rsidRPr="00BA4145" w:rsidRDefault="0017590C" w:rsidP="00E56EC1">
      <w:pPr>
        <w:pStyle w:val="NoSpacing"/>
        <w:ind w:firstLine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while (x &lt;= 4);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594C1B" w:rsidRPr="00BA4145" w:rsidRDefault="00594C1B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2:</w:t>
      </w:r>
    </w:p>
    <w:p w:rsidR="00594C1B" w:rsidRPr="00BA4145" w:rsidRDefault="00594C1B" w:rsidP="00E56EC1">
      <w:pPr>
        <w:pStyle w:val="NoSpacing"/>
        <w:jc w:val="both"/>
        <w:rPr>
          <w:rFonts w:ascii="Arial" w:hAnsi="Arial" w:cs="Arial"/>
          <w:sz w:val="24"/>
        </w:rPr>
      </w:pP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5A2A70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 = 1;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="002765B6" w:rsidRPr="00BA4145">
        <w:rPr>
          <w:rFonts w:ascii="Arial" w:hAnsi="Arial" w:cs="Arial"/>
          <w:sz w:val="24"/>
        </w:rPr>
        <w:t>d</w:t>
      </w:r>
      <w:r w:rsidR="00750115" w:rsidRPr="00BA4145">
        <w:rPr>
          <w:rFonts w:ascii="Arial" w:hAnsi="Arial" w:cs="Arial"/>
          <w:sz w:val="24"/>
        </w:rPr>
        <w:t>o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%d”, x);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x = x + 1;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750115" w:rsidRPr="00BA4145" w:rsidRDefault="00750115" w:rsidP="00E56EC1">
      <w:pPr>
        <w:pStyle w:val="NoSpacing"/>
        <w:ind w:firstLine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while (x &lt;= 4);</w:t>
      </w:r>
    </w:p>
    <w:p w:rsidR="005A2A70" w:rsidRPr="00BA4145" w:rsidRDefault="005A2A70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3D4087" w:rsidRPr="00BA4145" w:rsidRDefault="003D4087" w:rsidP="00E56EC1">
      <w:pPr>
        <w:spacing w:after="0"/>
        <w:rPr>
          <w:rFonts w:ascii="Arial" w:hAnsi="Arial" w:cs="Arial"/>
          <w:b/>
          <w:sz w:val="24"/>
          <w:u w:val="single"/>
        </w:rPr>
      </w:pPr>
    </w:p>
    <w:p w:rsidR="00051292" w:rsidRPr="00BA4145" w:rsidRDefault="003D4087" w:rsidP="00E56EC1">
      <w:pPr>
        <w:spacing w:after="0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3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21"/>
        <w:gridCol w:w="4621"/>
      </w:tblGrid>
      <w:tr w:rsidR="00CF4921" w:rsidRPr="00BA4145" w:rsidTr="00D70A34">
        <w:trPr>
          <w:jc w:val="center"/>
        </w:trPr>
        <w:tc>
          <w:tcPr>
            <w:tcW w:w="4621" w:type="dxa"/>
          </w:tcPr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#include &lt;stdio.h&gt;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int main()</w:t>
            </w:r>
            <w:r w:rsidR="00072BBA">
              <w:rPr>
                <w:rFonts w:ascii="Arial" w:hAnsi="Arial" w:cs="Arial"/>
                <w:sz w:val="24"/>
              </w:rPr>
              <w:t xml:space="preserve"> </w:t>
            </w:r>
            <w:r w:rsidRPr="00BA4145">
              <w:rPr>
                <w:rFonts w:ascii="Arial" w:hAnsi="Arial" w:cs="Arial"/>
                <w:sz w:val="24"/>
              </w:rPr>
              <w:t>{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  <w:t>int x, no;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  <w:t>x = 1;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  <w:t>printf(“Enter Any Integer Number : ”);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  <w:t>scanf(“%d”, &amp;no);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  <w:t>do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  <w:t>{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</w:r>
            <w:r w:rsidRPr="00BA4145">
              <w:rPr>
                <w:rFonts w:ascii="Arial" w:hAnsi="Arial" w:cs="Arial"/>
                <w:sz w:val="24"/>
              </w:rPr>
              <w:tab/>
              <w:t>printf(“%d\n”, x*no);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</w:r>
            <w:r w:rsidRPr="00BA4145">
              <w:rPr>
                <w:rFonts w:ascii="Arial" w:hAnsi="Arial" w:cs="Arial"/>
                <w:sz w:val="24"/>
              </w:rPr>
              <w:tab/>
              <w:t>x = x + 1;</w:t>
            </w:r>
          </w:p>
          <w:p w:rsidR="00BD2D03" w:rsidRPr="00BA4145" w:rsidRDefault="00BD2D03" w:rsidP="00E56EC1">
            <w:pPr>
              <w:pStyle w:val="NoSpacing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ab/>
              <w:t>}</w:t>
            </w:r>
          </w:p>
          <w:p w:rsidR="00BD2D03" w:rsidRPr="00BA4145" w:rsidRDefault="00BD2D03" w:rsidP="00E56EC1">
            <w:pPr>
              <w:pStyle w:val="NoSpacing"/>
              <w:ind w:firstLine="720"/>
              <w:jc w:val="both"/>
              <w:rPr>
                <w:rFonts w:ascii="Arial" w:hAnsi="Arial" w:cs="Arial"/>
                <w:sz w:val="24"/>
              </w:rPr>
            </w:pPr>
            <w:r w:rsidRPr="00BA4145">
              <w:rPr>
                <w:rFonts w:ascii="Arial" w:hAnsi="Arial" w:cs="Arial"/>
                <w:sz w:val="24"/>
              </w:rPr>
              <w:t>while (x &lt;= 10);</w:t>
            </w:r>
          </w:p>
          <w:p w:rsidR="00BD2D03" w:rsidRPr="00BA4145" w:rsidRDefault="00BD2D03" w:rsidP="00072BBA">
            <w:pPr>
              <w:pStyle w:val="NoSpacing"/>
              <w:jc w:val="both"/>
              <w:rPr>
                <w:rFonts w:ascii="Arial" w:hAnsi="Arial" w:cs="Arial"/>
                <w:b/>
                <w:sz w:val="24"/>
                <w:u w:val="single"/>
              </w:rPr>
            </w:pPr>
            <w:r w:rsidRPr="00BA4145">
              <w:rPr>
                <w:rFonts w:ascii="Arial" w:hAnsi="Arial" w:cs="Arial"/>
                <w:sz w:val="24"/>
              </w:rPr>
              <w:t>}</w:t>
            </w:r>
          </w:p>
        </w:tc>
        <w:tc>
          <w:tcPr>
            <w:tcW w:w="4621" w:type="dxa"/>
          </w:tcPr>
          <w:p w:rsidR="00BD2D03" w:rsidRPr="00BA4145" w:rsidRDefault="00BD2D03" w:rsidP="00E56EC1">
            <w:pPr>
              <w:spacing w:after="0" w:line="240" w:lineRule="auto"/>
              <w:rPr>
                <w:rFonts w:ascii="Arial" w:hAnsi="Arial" w:cs="Arial"/>
                <w:b/>
                <w:sz w:val="24"/>
                <w:u w:val="single"/>
              </w:rPr>
            </w:pPr>
            <w:r w:rsidRPr="00BA4145">
              <w:rPr>
                <w:rFonts w:ascii="Arial" w:hAnsi="Arial" w:cs="Arial"/>
                <w:sz w:val="24"/>
              </w:rPr>
              <w:object w:dxaOrig="4095" w:dyaOrig="270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204.6pt;height:135pt" o:ole="">
                  <v:imagedata r:id="rId17" o:title=""/>
                </v:shape>
                <o:OLEObject Type="Embed" ProgID="PBrush" ShapeID="_x0000_i1025" DrawAspect="Content" ObjectID="_1600806862" r:id="rId18"/>
              </w:object>
            </w:r>
          </w:p>
        </w:tc>
      </w:tr>
    </w:tbl>
    <w:p w:rsidR="00D70A34" w:rsidRDefault="00D70A34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</w:p>
    <w:p w:rsidR="00AF3956" w:rsidRPr="00BA4145" w:rsidRDefault="00AF3956" w:rsidP="00E56EC1">
      <w:pPr>
        <w:pStyle w:val="NoSpacing"/>
        <w:jc w:val="both"/>
        <w:rPr>
          <w:rFonts w:ascii="Arial" w:hAnsi="Arial" w:cs="Arial"/>
          <w:b/>
          <w:sz w:val="28"/>
          <w:u w:val="single"/>
        </w:rPr>
      </w:pPr>
      <w:r w:rsidRPr="00BA4145">
        <w:rPr>
          <w:rFonts w:ascii="Arial" w:hAnsi="Arial" w:cs="Arial"/>
          <w:b/>
          <w:sz w:val="28"/>
          <w:u w:val="single"/>
        </w:rPr>
        <w:lastRenderedPageBreak/>
        <w:t>For Loop</w:t>
      </w:r>
    </w:p>
    <w:p w:rsidR="00D60BEE" w:rsidRPr="00BA4145" w:rsidRDefault="00D60BEE" w:rsidP="00E56EC1">
      <w:pPr>
        <w:pStyle w:val="NoSpacing"/>
        <w:jc w:val="both"/>
        <w:rPr>
          <w:rFonts w:ascii="Arial" w:hAnsi="Arial" w:cs="Arial"/>
          <w:sz w:val="24"/>
        </w:rPr>
      </w:pPr>
    </w:p>
    <w:p w:rsidR="00AF3956" w:rsidRPr="00BA4145" w:rsidRDefault="00AF3956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For Loop is the most useful type. The syntax for a For Loop is</w:t>
      </w:r>
    </w:p>
    <w:p w:rsidR="00594C1B" w:rsidRPr="00BA4145" w:rsidRDefault="00594C1B" w:rsidP="00E56EC1">
      <w:pPr>
        <w:pStyle w:val="NoSpacing"/>
        <w:jc w:val="both"/>
        <w:rPr>
          <w:rFonts w:ascii="Arial" w:hAnsi="Arial" w:cs="Arial"/>
          <w:sz w:val="24"/>
        </w:rPr>
      </w:pPr>
    </w:p>
    <w:p w:rsidR="00AF3956" w:rsidRPr="00BA4145" w:rsidRDefault="00AF3956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for (variable-</w:t>
      </w:r>
      <w:r w:rsidR="00101433" w:rsidRPr="00BA4145">
        <w:rPr>
          <w:rFonts w:ascii="Arial" w:hAnsi="Arial" w:cs="Arial"/>
          <w:sz w:val="24"/>
        </w:rPr>
        <w:t>initialization</w:t>
      </w:r>
      <w:r w:rsidRPr="00BA4145">
        <w:rPr>
          <w:rFonts w:ascii="Arial" w:hAnsi="Arial" w:cs="Arial"/>
          <w:sz w:val="24"/>
        </w:rPr>
        <w:t>;</w:t>
      </w:r>
      <w:r w:rsidR="00101433" w:rsidRPr="00BA4145">
        <w:rPr>
          <w:rFonts w:ascii="Arial" w:hAnsi="Arial" w:cs="Arial"/>
          <w:sz w:val="24"/>
        </w:rPr>
        <w:t xml:space="preserve"> condition; increment/decrement</w:t>
      </w:r>
      <w:r w:rsidRPr="00BA4145">
        <w:rPr>
          <w:rFonts w:ascii="Arial" w:hAnsi="Arial" w:cs="Arial"/>
          <w:sz w:val="24"/>
        </w:rPr>
        <w:t>)</w:t>
      </w:r>
    </w:p>
    <w:p w:rsidR="00101433" w:rsidRPr="00BA4145" w:rsidRDefault="00101433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101433" w:rsidRPr="00BA4145" w:rsidRDefault="00101433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//code</w:t>
      </w:r>
    </w:p>
    <w:p w:rsidR="00101433" w:rsidRPr="00BA4145" w:rsidRDefault="00101433" w:rsidP="00E56EC1">
      <w:pPr>
        <w:pStyle w:val="NoSpacing"/>
        <w:ind w:left="720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594C1B" w:rsidRPr="00BA4145" w:rsidRDefault="00594C1B" w:rsidP="00E56EC1">
      <w:pPr>
        <w:pStyle w:val="NoSpacing"/>
        <w:jc w:val="both"/>
        <w:rPr>
          <w:rFonts w:ascii="Arial" w:hAnsi="Arial" w:cs="Arial"/>
          <w:b/>
          <w:sz w:val="24"/>
        </w:rPr>
      </w:pPr>
    </w:p>
    <w:p w:rsidR="00931FAF" w:rsidRPr="00BA4145" w:rsidRDefault="00931FAF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1</w:t>
      </w:r>
    </w:p>
    <w:p w:rsidR="00594C1B" w:rsidRPr="00BA4145" w:rsidRDefault="00594C1B" w:rsidP="00E56EC1">
      <w:pPr>
        <w:pStyle w:val="NoSpacing"/>
        <w:jc w:val="both"/>
        <w:rPr>
          <w:rFonts w:ascii="Arial" w:hAnsi="Arial" w:cs="Arial"/>
          <w:sz w:val="24"/>
        </w:rPr>
      </w:pPr>
    </w:p>
    <w:p w:rsidR="00931FAF" w:rsidRPr="00BA4145" w:rsidRDefault="00931FAF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931FAF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931FAF" w:rsidRPr="00BA4145" w:rsidRDefault="00931FAF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931FAF" w:rsidRPr="00BA4145" w:rsidRDefault="00931FAF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;</w:t>
      </w:r>
    </w:p>
    <w:p w:rsidR="00A0450D" w:rsidRPr="00BA4145" w:rsidRDefault="00931FAF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for (x = 1; x &lt;= 10; x++)</w:t>
      </w:r>
    </w:p>
    <w:p w:rsidR="00931FAF" w:rsidRPr="00BA4145" w:rsidRDefault="00931FAF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931FAF" w:rsidRPr="00BA4145" w:rsidRDefault="00931FAF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%d”, x);</w:t>
      </w:r>
    </w:p>
    <w:p w:rsidR="00931FAF" w:rsidRPr="00BA4145" w:rsidRDefault="00931FAF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931FAF" w:rsidRPr="00BA4145" w:rsidRDefault="00931FAF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724BB8" w:rsidRPr="00BA4145" w:rsidRDefault="00724BB8" w:rsidP="00E56EC1">
      <w:pPr>
        <w:pStyle w:val="NoSpacing"/>
        <w:jc w:val="both"/>
        <w:rPr>
          <w:rFonts w:ascii="Arial" w:hAnsi="Arial" w:cs="Arial"/>
          <w:sz w:val="24"/>
        </w:rPr>
      </w:pPr>
    </w:p>
    <w:p w:rsidR="00594C1B" w:rsidRPr="00BA4145" w:rsidRDefault="00956DEF" w:rsidP="00E56EC1">
      <w:pPr>
        <w:pStyle w:val="NoSpacing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  <w:lang w:eastAsia="en-IN"/>
        </w:rPr>
        <w:drawing>
          <wp:inline distT="0" distB="0" distL="0" distR="0">
            <wp:extent cx="1905000" cy="3619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24BB8" w:rsidRPr="00BA4145" w:rsidRDefault="00724BB8" w:rsidP="00E56EC1">
      <w:pPr>
        <w:pStyle w:val="NoSpacing"/>
        <w:jc w:val="both"/>
        <w:rPr>
          <w:rFonts w:ascii="Arial" w:hAnsi="Arial" w:cs="Arial"/>
          <w:sz w:val="24"/>
        </w:rPr>
      </w:pP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b/>
          <w:sz w:val="24"/>
          <w:u w:val="single"/>
        </w:rPr>
      </w:pPr>
      <w:r w:rsidRPr="00BA4145">
        <w:rPr>
          <w:rFonts w:ascii="Arial" w:hAnsi="Arial" w:cs="Arial"/>
          <w:b/>
          <w:sz w:val="24"/>
          <w:u w:val="single"/>
        </w:rPr>
        <w:t>Example 2</w:t>
      </w:r>
    </w:p>
    <w:p w:rsidR="00594C1B" w:rsidRPr="00BA4145" w:rsidRDefault="00594C1B" w:rsidP="00E56EC1">
      <w:pPr>
        <w:pStyle w:val="NoSpacing"/>
        <w:jc w:val="both"/>
        <w:rPr>
          <w:rFonts w:ascii="Arial" w:hAnsi="Arial" w:cs="Arial"/>
          <w:sz w:val="24"/>
        </w:rPr>
      </w:pP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#include &lt;stdio.h&gt;</w:t>
      </w:r>
    </w:p>
    <w:p w:rsidR="00710A7E" w:rsidRPr="00BA4145" w:rsidRDefault="00946921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int main()</w:t>
      </w: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{</w:t>
      </w: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int x;</w:t>
      </w: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for (</w:t>
      </w:r>
      <w:r w:rsidR="00FF78AA" w:rsidRPr="00BA4145">
        <w:rPr>
          <w:rFonts w:ascii="Arial" w:hAnsi="Arial" w:cs="Arial"/>
          <w:sz w:val="24"/>
        </w:rPr>
        <w:t>x = 5</w:t>
      </w:r>
      <w:r w:rsidRPr="00BA4145">
        <w:rPr>
          <w:rFonts w:ascii="Arial" w:hAnsi="Arial" w:cs="Arial"/>
          <w:sz w:val="24"/>
        </w:rPr>
        <w:t xml:space="preserve">; x </w:t>
      </w:r>
      <w:r w:rsidR="00FF78AA" w:rsidRPr="00BA4145">
        <w:rPr>
          <w:rFonts w:ascii="Arial" w:hAnsi="Arial" w:cs="Arial"/>
          <w:sz w:val="24"/>
        </w:rPr>
        <w:t>&gt;=</w:t>
      </w:r>
      <w:r w:rsidRPr="00BA4145">
        <w:rPr>
          <w:rFonts w:ascii="Arial" w:hAnsi="Arial" w:cs="Arial"/>
          <w:sz w:val="24"/>
        </w:rPr>
        <w:t xml:space="preserve"> 1; x</w:t>
      </w:r>
      <w:r w:rsidR="00FF78AA" w:rsidRPr="00BA4145">
        <w:rPr>
          <w:rFonts w:ascii="Arial" w:hAnsi="Arial" w:cs="Arial"/>
          <w:sz w:val="24"/>
        </w:rPr>
        <w:t>--</w:t>
      </w:r>
      <w:r w:rsidRPr="00BA4145">
        <w:rPr>
          <w:rFonts w:ascii="Arial" w:hAnsi="Arial" w:cs="Arial"/>
          <w:sz w:val="24"/>
        </w:rPr>
        <w:t>)</w:t>
      </w: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{</w:t>
      </w: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</w:r>
      <w:r w:rsidRPr="00BA4145">
        <w:rPr>
          <w:rFonts w:ascii="Arial" w:hAnsi="Arial" w:cs="Arial"/>
          <w:sz w:val="24"/>
        </w:rPr>
        <w:tab/>
        <w:t>printf(“%d”, x);</w:t>
      </w: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ab/>
        <w:t>}</w:t>
      </w: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  <w:r w:rsidRPr="00BA4145">
        <w:rPr>
          <w:rFonts w:ascii="Arial" w:hAnsi="Arial" w:cs="Arial"/>
          <w:sz w:val="24"/>
        </w:rPr>
        <w:t>}</w:t>
      </w:r>
    </w:p>
    <w:p w:rsidR="00710A7E" w:rsidRPr="00BA4145" w:rsidRDefault="00710A7E" w:rsidP="00E56EC1">
      <w:pPr>
        <w:pStyle w:val="NoSpacing"/>
        <w:jc w:val="both"/>
        <w:rPr>
          <w:rFonts w:ascii="Arial" w:hAnsi="Arial" w:cs="Arial"/>
          <w:sz w:val="24"/>
        </w:rPr>
      </w:pPr>
    </w:p>
    <w:p w:rsidR="00724BB8" w:rsidRPr="00BA4145" w:rsidRDefault="00956DEF" w:rsidP="00E56EC1">
      <w:pPr>
        <w:pStyle w:val="NoSpacing"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noProof/>
          <w:sz w:val="24"/>
          <w:lang w:eastAsia="en-IN"/>
        </w:rPr>
        <w:drawing>
          <wp:inline distT="0" distB="0" distL="0" distR="0">
            <wp:extent cx="2619375" cy="495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24BB8" w:rsidRPr="00BA4145" w:rsidSect="00E67DA0">
      <w:footerReference w:type="default" r:id="rId21"/>
      <w:pgSz w:w="11906" w:h="16838" w:code="9"/>
      <w:pgMar w:top="720" w:right="720" w:bottom="720" w:left="720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1216" w:rsidRDefault="00E41216" w:rsidP="007565AB">
      <w:pPr>
        <w:spacing w:after="0" w:line="240" w:lineRule="auto"/>
      </w:pPr>
      <w:r>
        <w:separator/>
      </w:r>
    </w:p>
  </w:endnote>
  <w:endnote w:type="continuationSeparator" w:id="0">
    <w:p w:rsidR="00E41216" w:rsidRDefault="00E41216" w:rsidP="007565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03A1" w:rsidRPr="00C52CC7" w:rsidRDefault="00C52CC7" w:rsidP="00C52CC7">
    <w:pPr>
      <w:pStyle w:val="Footer"/>
      <w:jc w:val="center"/>
      <w:rPr>
        <w:rFonts w:ascii="Agency FB" w:hAnsi="Agency FB"/>
        <w:b/>
        <w:sz w:val="32"/>
        <w:szCs w:val="32"/>
      </w:rPr>
    </w:pPr>
    <w:r w:rsidRPr="00C52CC7">
      <w:rPr>
        <w:rFonts w:ascii="Agency FB" w:hAnsi="Agency FB"/>
        <w:b/>
        <w:sz w:val="32"/>
        <w:szCs w:val="32"/>
      </w:rPr>
      <w:t xml:space="preserve">Page </w:t>
    </w:r>
    <w:r w:rsidRPr="00C52CC7">
      <w:rPr>
        <w:rFonts w:ascii="Agency FB" w:hAnsi="Agency FB"/>
        <w:b/>
        <w:bCs/>
        <w:sz w:val="32"/>
        <w:szCs w:val="32"/>
      </w:rPr>
      <w:fldChar w:fldCharType="begin"/>
    </w:r>
    <w:r w:rsidRPr="00C52CC7">
      <w:rPr>
        <w:rFonts w:ascii="Agency FB" w:hAnsi="Agency FB"/>
        <w:b/>
        <w:bCs/>
        <w:sz w:val="32"/>
        <w:szCs w:val="32"/>
      </w:rPr>
      <w:instrText xml:space="preserve"> PAGE </w:instrText>
    </w:r>
    <w:r w:rsidRPr="00C52CC7">
      <w:rPr>
        <w:rFonts w:ascii="Agency FB" w:hAnsi="Agency FB"/>
        <w:b/>
        <w:bCs/>
        <w:sz w:val="32"/>
        <w:szCs w:val="32"/>
      </w:rPr>
      <w:fldChar w:fldCharType="separate"/>
    </w:r>
    <w:r w:rsidR="003D374A">
      <w:rPr>
        <w:rFonts w:ascii="Agency FB" w:hAnsi="Agency FB"/>
        <w:b/>
        <w:bCs/>
        <w:noProof/>
        <w:sz w:val="32"/>
        <w:szCs w:val="32"/>
      </w:rPr>
      <w:t>4</w:t>
    </w:r>
    <w:r w:rsidRPr="00C52CC7">
      <w:rPr>
        <w:rFonts w:ascii="Agency FB" w:hAnsi="Agency FB"/>
        <w:b/>
        <w:bCs/>
        <w:sz w:val="32"/>
        <w:szCs w:val="32"/>
      </w:rPr>
      <w:fldChar w:fldCharType="end"/>
    </w:r>
    <w:r w:rsidRPr="00C52CC7">
      <w:rPr>
        <w:rFonts w:ascii="Agency FB" w:hAnsi="Agency FB"/>
        <w:b/>
        <w:sz w:val="32"/>
        <w:szCs w:val="32"/>
      </w:rPr>
      <w:t xml:space="preserve"> of </w:t>
    </w:r>
    <w:r w:rsidRPr="00C52CC7">
      <w:rPr>
        <w:rFonts w:ascii="Agency FB" w:hAnsi="Agency FB"/>
        <w:b/>
        <w:bCs/>
        <w:sz w:val="32"/>
        <w:szCs w:val="32"/>
      </w:rPr>
      <w:fldChar w:fldCharType="begin"/>
    </w:r>
    <w:r w:rsidRPr="00C52CC7">
      <w:rPr>
        <w:rFonts w:ascii="Agency FB" w:hAnsi="Agency FB"/>
        <w:b/>
        <w:bCs/>
        <w:sz w:val="32"/>
        <w:szCs w:val="32"/>
      </w:rPr>
      <w:instrText xml:space="preserve"> NUMPAGES  </w:instrText>
    </w:r>
    <w:r w:rsidRPr="00C52CC7">
      <w:rPr>
        <w:rFonts w:ascii="Agency FB" w:hAnsi="Agency FB"/>
        <w:b/>
        <w:bCs/>
        <w:sz w:val="32"/>
        <w:szCs w:val="32"/>
      </w:rPr>
      <w:fldChar w:fldCharType="separate"/>
    </w:r>
    <w:r w:rsidR="003D374A">
      <w:rPr>
        <w:rFonts w:ascii="Agency FB" w:hAnsi="Agency FB"/>
        <w:b/>
        <w:bCs/>
        <w:noProof/>
        <w:sz w:val="32"/>
        <w:szCs w:val="32"/>
      </w:rPr>
      <w:t>14</w:t>
    </w:r>
    <w:r w:rsidRPr="00C52CC7">
      <w:rPr>
        <w:rFonts w:ascii="Agency FB" w:hAnsi="Agency FB"/>
        <w:b/>
        <w:bCs/>
        <w:sz w:val="32"/>
        <w:szCs w:val="3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1216" w:rsidRDefault="00E41216" w:rsidP="007565AB">
      <w:pPr>
        <w:spacing w:after="0" w:line="240" w:lineRule="auto"/>
      </w:pPr>
      <w:r>
        <w:separator/>
      </w:r>
    </w:p>
  </w:footnote>
  <w:footnote w:type="continuationSeparator" w:id="0">
    <w:p w:rsidR="00E41216" w:rsidRDefault="00E41216" w:rsidP="007565A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4554C6"/>
    <w:multiLevelType w:val="hybridMultilevel"/>
    <w:tmpl w:val="EF8442C0"/>
    <w:lvl w:ilvl="0" w:tplc="2AE4DE3A">
      <w:start w:val="1"/>
      <w:numFmt w:val="bullet"/>
      <w:lvlText w:val="-"/>
      <w:lvlJc w:val="left"/>
      <w:pPr>
        <w:ind w:left="720" w:hanging="360"/>
      </w:pPr>
      <w:rPr>
        <w:rFonts w:ascii="Bodoni MT" w:eastAsia="Calibri" w:hAnsi="Bodoni 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21D44"/>
    <w:multiLevelType w:val="hybridMultilevel"/>
    <w:tmpl w:val="E37A64F8"/>
    <w:lvl w:ilvl="0" w:tplc="B8729ECE">
      <w:start w:val="1"/>
      <w:numFmt w:val="bullet"/>
      <w:lvlText w:val=""/>
      <w:lvlJc w:val="left"/>
      <w:pPr>
        <w:ind w:left="1800" w:hanging="360"/>
      </w:pPr>
      <w:rPr>
        <w:rFonts w:ascii="Wingdings" w:eastAsia="Calibr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0CAA02B8"/>
    <w:multiLevelType w:val="hybridMultilevel"/>
    <w:tmpl w:val="B62AD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6645F2"/>
    <w:multiLevelType w:val="hybridMultilevel"/>
    <w:tmpl w:val="20D86182"/>
    <w:lvl w:ilvl="0" w:tplc="4B06960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4" w15:restartNumberingAfterBreak="0">
    <w:nsid w:val="1FC46092"/>
    <w:multiLevelType w:val="hybridMultilevel"/>
    <w:tmpl w:val="37CCE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E148C8"/>
    <w:multiLevelType w:val="hybridMultilevel"/>
    <w:tmpl w:val="D0EA433C"/>
    <w:lvl w:ilvl="0" w:tplc="2AE4DE3A">
      <w:start w:val="1"/>
      <w:numFmt w:val="bullet"/>
      <w:lvlText w:val="-"/>
      <w:lvlJc w:val="left"/>
      <w:pPr>
        <w:ind w:left="720" w:hanging="360"/>
      </w:pPr>
      <w:rPr>
        <w:rFonts w:ascii="Bodoni MT" w:eastAsia="Calibri" w:hAnsi="Bodoni 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A10853"/>
    <w:multiLevelType w:val="hybridMultilevel"/>
    <w:tmpl w:val="C44647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6F41C1B"/>
    <w:multiLevelType w:val="hybridMultilevel"/>
    <w:tmpl w:val="FBB027A2"/>
    <w:lvl w:ilvl="0" w:tplc="2AE4DE3A">
      <w:start w:val="1"/>
      <w:numFmt w:val="bullet"/>
      <w:lvlText w:val="-"/>
      <w:lvlJc w:val="left"/>
      <w:pPr>
        <w:ind w:left="720" w:hanging="360"/>
      </w:pPr>
      <w:rPr>
        <w:rFonts w:ascii="Bodoni MT" w:eastAsia="Calibri" w:hAnsi="Bodoni MT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E6ADC"/>
    <w:multiLevelType w:val="hybridMultilevel"/>
    <w:tmpl w:val="6E705E4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340A14"/>
    <w:multiLevelType w:val="hybridMultilevel"/>
    <w:tmpl w:val="34E6C552"/>
    <w:lvl w:ilvl="0" w:tplc="C6009FA0">
      <w:start w:val="1"/>
      <w:numFmt w:val="bullet"/>
      <w:lvlText w:val=""/>
      <w:lvlJc w:val="left"/>
      <w:pPr>
        <w:ind w:left="1800" w:hanging="360"/>
      </w:pPr>
      <w:rPr>
        <w:rFonts w:ascii="Symbol" w:eastAsia="Calibri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2E8C5A26"/>
    <w:multiLevelType w:val="hybridMultilevel"/>
    <w:tmpl w:val="D2CC7424"/>
    <w:lvl w:ilvl="0" w:tplc="43687512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30E61F7A"/>
    <w:multiLevelType w:val="hybridMultilevel"/>
    <w:tmpl w:val="570E2B8C"/>
    <w:lvl w:ilvl="0" w:tplc="5BD22282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063C02"/>
    <w:multiLevelType w:val="hybridMultilevel"/>
    <w:tmpl w:val="B5B8EC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2B11AA"/>
    <w:multiLevelType w:val="hybridMultilevel"/>
    <w:tmpl w:val="ED4AEC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3F79A9"/>
    <w:multiLevelType w:val="hybridMultilevel"/>
    <w:tmpl w:val="344A6A2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9A1651"/>
    <w:multiLevelType w:val="hybridMultilevel"/>
    <w:tmpl w:val="AA4C9F8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0A00D01"/>
    <w:multiLevelType w:val="hybridMultilevel"/>
    <w:tmpl w:val="745A26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370312"/>
    <w:multiLevelType w:val="hybridMultilevel"/>
    <w:tmpl w:val="D200EA2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69200A9"/>
    <w:multiLevelType w:val="hybridMultilevel"/>
    <w:tmpl w:val="A7305698"/>
    <w:lvl w:ilvl="0" w:tplc="AEF467F6">
      <w:start w:val="1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FE340A3"/>
    <w:multiLevelType w:val="hybridMultilevel"/>
    <w:tmpl w:val="6FCA1C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304994"/>
    <w:multiLevelType w:val="hybridMultilevel"/>
    <w:tmpl w:val="28DA9C64"/>
    <w:lvl w:ilvl="0" w:tplc="DC44C09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F210ABA"/>
    <w:multiLevelType w:val="hybridMultilevel"/>
    <w:tmpl w:val="73282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311664"/>
    <w:multiLevelType w:val="hybridMultilevel"/>
    <w:tmpl w:val="2C7042CE"/>
    <w:lvl w:ilvl="0" w:tplc="5E567A3E">
      <w:start w:val="1"/>
      <w:numFmt w:val="bullet"/>
      <w:lvlText w:val="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18"/>
  </w:num>
  <w:num w:numId="4">
    <w:abstractNumId w:val="22"/>
  </w:num>
  <w:num w:numId="5">
    <w:abstractNumId w:val="19"/>
  </w:num>
  <w:num w:numId="6">
    <w:abstractNumId w:val="14"/>
  </w:num>
  <w:num w:numId="7">
    <w:abstractNumId w:val="6"/>
  </w:num>
  <w:num w:numId="8">
    <w:abstractNumId w:val="1"/>
  </w:num>
  <w:num w:numId="9">
    <w:abstractNumId w:val="9"/>
  </w:num>
  <w:num w:numId="10">
    <w:abstractNumId w:val="3"/>
  </w:num>
  <w:num w:numId="11">
    <w:abstractNumId w:val="10"/>
  </w:num>
  <w:num w:numId="12">
    <w:abstractNumId w:val="13"/>
  </w:num>
  <w:num w:numId="13">
    <w:abstractNumId w:val="2"/>
  </w:num>
  <w:num w:numId="14">
    <w:abstractNumId w:val="21"/>
  </w:num>
  <w:num w:numId="15">
    <w:abstractNumId w:val="5"/>
  </w:num>
  <w:num w:numId="16">
    <w:abstractNumId w:val="20"/>
  </w:num>
  <w:num w:numId="17">
    <w:abstractNumId w:val="15"/>
  </w:num>
  <w:num w:numId="18">
    <w:abstractNumId w:val="16"/>
  </w:num>
  <w:num w:numId="19">
    <w:abstractNumId w:val="4"/>
  </w:num>
  <w:num w:numId="20">
    <w:abstractNumId w:val="0"/>
  </w:num>
  <w:num w:numId="21">
    <w:abstractNumId w:val="8"/>
  </w:num>
  <w:num w:numId="22">
    <w:abstractNumId w:val="12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3NTUyNzC1NDSxNLdQ0lEKTi0uzszPAykwrAUAISwfLSwAAAA="/>
  </w:docVars>
  <w:rsids>
    <w:rsidRoot w:val="00AC3EAB"/>
    <w:rsid w:val="000221BF"/>
    <w:rsid w:val="000367B1"/>
    <w:rsid w:val="00043C92"/>
    <w:rsid w:val="00051292"/>
    <w:rsid w:val="00062206"/>
    <w:rsid w:val="00064D3C"/>
    <w:rsid w:val="00072BBA"/>
    <w:rsid w:val="00072C29"/>
    <w:rsid w:val="000C2411"/>
    <w:rsid w:val="000D3BF8"/>
    <w:rsid w:val="000E5FE4"/>
    <w:rsid w:val="000E6F43"/>
    <w:rsid w:val="00101433"/>
    <w:rsid w:val="00113BD9"/>
    <w:rsid w:val="001308C6"/>
    <w:rsid w:val="00142DD9"/>
    <w:rsid w:val="00152E30"/>
    <w:rsid w:val="00155C34"/>
    <w:rsid w:val="00161376"/>
    <w:rsid w:val="00170B80"/>
    <w:rsid w:val="0017590C"/>
    <w:rsid w:val="00184713"/>
    <w:rsid w:val="001B17A9"/>
    <w:rsid w:val="001B2D6D"/>
    <w:rsid w:val="001C398D"/>
    <w:rsid w:val="001C64F5"/>
    <w:rsid w:val="001D710C"/>
    <w:rsid w:val="001E7DEC"/>
    <w:rsid w:val="001F51A9"/>
    <w:rsid w:val="001F544E"/>
    <w:rsid w:val="00215D4C"/>
    <w:rsid w:val="002237CE"/>
    <w:rsid w:val="00223DCE"/>
    <w:rsid w:val="002461D6"/>
    <w:rsid w:val="0027250A"/>
    <w:rsid w:val="002765B6"/>
    <w:rsid w:val="00290839"/>
    <w:rsid w:val="00297D44"/>
    <w:rsid w:val="002A2071"/>
    <w:rsid w:val="002A34ED"/>
    <w:rsid w:val="002C2EB4"/>
    <w:rsid w:val="002E5A93"/>
    <w:rsid w:val="002E797B"/>
    <w:rsid w:val="002F35D5"/>
    <w:rsid w:val="00301660"/>
    <w:rsid w:val="0031291C"/>
    <w:rsid w:val="00312C68"/>
    <w:rsid w:val="0032701C"/>
    <w:rsid w:val="0034249E"/>
    <w:rsid w:val="00343919"/>
    <w:rsid w:val="0036753A"/>
    <w:rsid w:val="00367937"/>
    <w:rsid w:val="003803C6"/>
    <w:rsid w:val="003936D3"/>
    <w:rsid w:val="003952C7"/>
    <w:rsid w:val="003B5F61"/>
    <w:rsid w:val="003C16F6"/>
    <w:rsid w:val="003D162D"/>
    <w:rsid w:val="003D374A"/>
    <w:rsid w:val="003D4087"/>
    <w:rsid w:val="003E1FF2"/>
    <w:rsid w:val="003F71E6"/>
    <w:rsid w:val="00407983"/>
    <w:rsid w:val="00431B86"/>
    <w:rsid w:val="004324F1"/>
    <w:rsid w:val="0043335A"/>
    <w:rsid w:val="00440292"/>
    <w:rsid w:val="004703C6"/>
    <w:rsid w:val="00470DD9"/>
    <w:rsid w:val="004773C6"/>
    <w:rsid w:val="004A04E3"/>
    <w:rsid w:val="004A0EB0"/>
    <w:rsid w:val="004A7315"/>
    <w:rsid w:val="004C5028"/>
    <w:rsid w:val="004C66C2"/>
    <w:rsid w:val="004D01C4"/>
    <w:rsid w:val="004D3368"/>
    <w:rsid w:val="004D47D2"/>
    <w:rsid w:val="004E6017"/>
    <w:rsid w:val="004F090F"/>
    <w:rsid w:val="005033D0"/>
    <w:rsid w:val="0050408C"/>
    <w:rsid w:val="0050426E"/>
    <w:rsid w:val="005152FC"/>
    <w:rsid w:val="00515EA7"/>
    <w:rsid w:val="00523B42"/>
    <w:rsid w:val="00523C94"/>
    <w:rsid w:val="00537833"/>
    <w:rsid w:val="0054630E"/>
    <w:rsid w:val="005601AC"/>
    <w:rsid w:val="005833D6"/>
    <w:rsid w:val="00584085"/>
    <w:rsid w:val="00594C1B"/>
    <w:rsid w:val="005A2A70"/>
    <w:rsid w:val="005A42AA"/>
    <w:rsid w:val="005D03A1"/>
    <w:rsid w:val="005D782F"/>
    <w:rsid w:val="005E7D89"/>
    <w:rsid w:val="00600AC5"/>
    <w:rsid w:val="0061220D"/>
    <w:rsid w:val="00617B66"/>
    <w:rsid w:val="006264D7"/>
    <w:rsid w:val="00630FF5"/>
    <w:rsid w:val="00661AFE"/>
    <w:rsid w:val="00666249"/>
    <w:rsid w:val="006936F1"/>
    <w:rsid w:val="006B6029"/>
    <w:rsid w:val="006C5399"/>
    <w:rsid w:val="006D110E"/>
    <w:rsid w:val="006D5214"/>
    <w:rsid w:val="00710A7E"/>
    <w:rsid w:val="007141DB"/>
    <w:rsid w:val="00724BB8"/>
    <w:rsid w:val="007265E9"/>
    <w:rsid w:val="0073088C"/>
    <w:rsid w:val="007336E0"/>
    <w:rsid w:val="00750115"/>
    <w:rsid w:val="007563B0"/>
    <w:rsid w:val="007565AB"/>
    <w:rsid w:val="00766067"/>
    <w:rsid w:val="007726D7"/>
    <w:rsid w:val="00782CBC"/>
    <w:rsid w:val="00797E95"/>
    <w:rsid w:val="007B1CC3"/>
    <w:rsid w:val="007B6A0A"/>
    <w:rsid w:val="007C77CB"/>
    <w:rsid w:val="007C7826"/>
    <w:rsid w:val="007D009C"/>
    <w:rsid w:val="007F4B5A"/>
    <w:rsid w:val="00804F32"/>
    <w:rsid w:val="0081225B"/>
    <w:rsid w:val="008215CA"/>
    <w:rsid w:val="00831539"/>
    <w:rsid w:val="00837B77"/>
    <w:rsid w:val="00852658"/>
    <w:rsid w:val="008753BF"/>
    <w:rsid w:val="008753C9"/>
    <w:rsid w:val="00882694"/>
    <w:rsid w:val="008E6D99"/>
    <w:rsid w:val="008F2FA3"/>
    <w:rsid w:val="00913DEB"/>
    <w:rsid w:val="00921F62"/>
    <w:rsid w:val="00925694"/>
    <w:rsid w:val="00931FAF"/>
    <w:rsid w:val="00937B48"/>
    <w:rsid w:val="00946921"/>
    <w:rsid w:val="00956DEF"/>
    <w:rsid w:val="00965357"/>
    <w:rsid w:val="0098617F"/>
    <w:rsid w:val="009A24BB"/>
    <w:rsid w:val="009A3F09"/>
    <w:rsid w:val="009B7A96"/>
    <w:rsid w:val="009C004B"/>
    <w:rsid w:val="009E3DC8"/>
    <w:rsid w:val="009F1BEA"/>
    <w:rsid w:val="009F61E7"/>
    <w:rsid w:val="00A038CB"/>
    <w:rsid w:val="00A0450D"/>
    <w:rsid w:val="00A067FB"/>
    <w:rsid w:val="00A203D3"/>
    <w:rsid w:val="00A55501"/>
    <w:rsid w:val="00A6226A"/>
    <w:rsid w:val="00A70D13"/>
    <w:rsid w:val="00A72DF7"/>
    <w:rsid w:val="00A86276"/>
    <w:rsid w:val="00A86BCE"/>
    <w:rsid w:val="00A91D4E"/>
    <w:rsid w:val="00A92C7E"/>
    <w:rsid w:val="00AA47F8"/>
    <w:rsid w:val="00AC3EAB"/>
    <w:rsid w:val="00AF3956"/>
    <w:rsid w:val="00AF7153"/>
    <w:rsid w:val="00B00C7E"/>
    <w:rsid w:val="00B035AF"/>
    <w:rsid w:val="00B06696"/>
    <w:rsid w:val="00B35DCE"/>
    <w:rsid w:val="00B573EB"/>
    <w:rsid w:val="00B671CA"/>
    <w:rsid w:val="00B70CF0"/>
    <w:rsid w:val="00B71704"/>
    <w:rsid w:val="00B8474E"/>
    <w:rsid w:val="00B93B4D"/>
    <w:rsid w:val="00BA4145"/>
    <w:rsid w:val="00BA547E"/>
    <w:rsid w:val="00BD1E44"/>
    <w:rsid w:val="00BD2D03"/>
    <w:rsid w:val="00C23945"/>
    <w:rsid w:val="00C325A0"/>
    <w:rsid w:val="00C52CC7"/>
    <w:rsid w:val="00C537FB"/>
    <w:rsid w:val="00C65E4E"/>
    <w:rsid w:val="00C921D5"/>
    <w:rsid w:val="00CC22BD"/>
    <w:rsid w:val="00CC5F16"/>
    <w:rsid w:val="00CD1367"/>
    <w:rsid w:val="00CD64FC"/>
    <w:rsid w:val="00CE5C5D"/>
    <w:rsid w:val="00CF4921"/>
    <w:rsid w:val="00CF52B4"/>
    <w:rsid w:val="00D002C6"/>
    <w:rsid w:val="00D00F15"/>
    <w:rsid w:val="00D025C5"/>
    <w:rsid w:val="00D04178"/>
    <w:rsid w:val="00D07387"/>
    <w:rsid w:val="00D247DA"/>
    <w:rsid w:val="00D3325A"/>
    <w:rsid w:val="00D564DE"/>
    <w:rsid w:val="00D60BEE"/>
    <w:rsid w:val="00D65829"/>
    <w:rsid w:val="00D70A34"/>
    <w:rsid w:val="00D91C86"/>
    <w:rsid w:val="00D94725"/>
    <w:rsid w:val="00DA1174"/>
    <w:rsid w:val="00DA6ABB"/>
    <w:rsid w:val="00DB25E9"/>
    <w:rsid w:val="00DC1713"/>
    <w:rsid w:val="00DD2E7B"/>
    <w:rsid w:val="00DD358E"/>
    <w:rsid w:val="00DE5B0A"/>
    <w:rsid w:val="00DF339A"/>
    <w:rsid w:val="00E04E5A"/>
    <w:rsid w:val="00E1117E"/>
    <w:rsid w:val="00E31C58"/>
    <w:rsid w:val="00E3208B"/>
    <w:rsid w:val="00E321A5"/>
    <w:rsid w:val="00E4016D"/>
    <w:rsid w:val="00E41216"/>
    <w:rsid w:val="00E41EAD"/>
    <w:rsid w:val="00E56EC1"/>
    <w:rsid w:val="00E6641C"/>
    <w:rsid w:val="00E67DA0"/>
    <w:rsid w:val="00E83F71"/>
    <w:rsid w:val="00E91735"/>
    <w:rsid w:val="00EA0E96"/>
    <w:rsid w:val="00EB704A"/>
    <w:rsid w:val="00EC2346"/>
    <w:rsid w:val="00EC3DAD"/>
    <w:rsid w:val="00EC4E44"/>
    <w:rsid w:val="00EC7284"/>
    <w:rsid w:val="00ED4F39"/>
    <w:rsid w:val="00ED6F43"/>
    <w:rsid w:val="00ED7813"/>
    <w:rsid w:val="00EE1B66"/>
    <w:rsid w:val="00F00E9E"/>
    <w:rsid w:val="00F07EB6"/>
    <w:rsid w:val="00F26592"/>
    <w:rsid w:val="00F4492F"/>
    <w:rsid w:val="00F55BFB"/>
    <w:rsid w:val="00F57360"/>
    <w:rsid w:val="00F57460"/>
    <w:rsid w:val="00F61A29"/>
    <w:rsid w:val="00F937D7"/>
    <w:rsid w:val="00FA0834"/>
    <w:rsid w:val="00FB09CF"/>
    <w:rsid w:val="00FB31C8"/>
    <w:rsid w:val="00FD7312"/>
    <w:rsid w:val="00FE1779"/>
    <w:rsid w:val="00FE4470"/>
    <w:rsid w:val="00FF28D4"/>
    <w:rsid w:val="00FF6473"/>
    <w:rsid w:val="00FF78A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2D7BA1"/>
  <w15:docId w15:val="{4DFB89E4-4972-4DAE-A5BB-75E9D066EF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25A0"/>
    <w:pPr>
      <w:spacing w:after="160" w:line="259" w:lineRule="auto"/>
    </w:pPr>
    <w:rPr>
      <w:kern w:val="2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0E9E"/>
    <w:pPr>
      <w:ind w:left="720"/>
      <w:contextualSpacing/>
    </w:pPr>
  </w:style>
  <w:style w:type="table" w:styleId="TableGrid">
    <w:name w:val="Table Grid"/>
    <w:basedOn w:val="TableNormal"/>
    <w:uiPriority w:val="39"/>
    <w:rsid w:val="00E41E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51">
    <w:name w:val="Grid Table 4 - Accent 51"/>
    <w:basedOn w:val="TableNormal"/>
    <w:uiPriority w:val="49"/>
    <w:rsid w:val="00F61A29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  <w:tblCellMar>
        <w:top w:w="29" w:type="dxa"/>
        <w:bottom w:w="29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customStyle="1" w:styleId="GridTable4-Accent31">
    <w:name w:val="Grid Table 4 - Accent 31"/>
    <w:basedOn w:val="TableNormal"/>
    <w:uiPriority w:val="49"/>
    <w:rsid w:val="00F61A29"/>
    <w:tblPr>
      <w:tblStyleRowBandSize w:val="1"/>
      <w:tblStyleColBandSize w:val="1"/>
      <w:tblBorders>
        <w:top w:val="single" w:sz="4" w:space="0" w:color="C9C9C9"/>
        <w:left w:val="single" w:sz="4" w:space="0" w:color="C9C9C9"/>
        <w:bottom w:val="single" w:sz="4" w:space="0" w:color="C9C9C9"/>
        <w:right w:val="single" w:sz="4" w:space="0" w:color="C9C9C9"/>
        <w:insideH w:val="single" w:sz="4" w:space="0" w:color="C9C9C9"/>
        <w:insideV w:val="single" w:sz="4" w:space="0" w:color="C9C9C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A5A5A5"/>
          <w:left w:val="single" w:sz="4" w:space="0" w:color="A5A5A5"/>
          <w:bottom w:val="single" w:sz="4" w:space="0" w:color="A5A5A5"/>
          <w:right w:val="single" w:sz="4" w:space="0" w:color="A5A5A5"/>
          <w:insideH w:val="nil"/>
          <w:insideV w:val="nil"/>
        </w:tcBorders>
        <w:shd w:val="clear" w:color="auto" w:fill="A5A5A5"/>
      </w:tcPr>
    </w:tblStylePr>
    <w:tblStylePr w:type="lastRow">
      <w:rPr>
        <w:b/>
        <w:bCs/>
      </w:rPr>
      <w:tblPr/>
      <w:tcPr>
        <w:tcBorders>
          <w:top w:val="double" w:sz="4" w:space="0" w:color="A5A5A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/>
      </w:tcPr>
    </w:tblStylePr>
    <w:tblStylePr w:type="band1Horz">
      <w:tblPr/>
      <w:tcPr>
        <w:shd w:val="clear" w:color="auto" w:fill="EDEDED"/>
      </w:tcPr>
    </w:tblStylePr>
  </w:style>
  <w:style w:type="table" w:customStyle="1" w:styleId="GridTable41">
    <w:name w:val="Grid Table 41"/>
    <w:basedOn w:val="TableNormal"/>
    <w:uiPriority w:val="49"/>
    <w:rsid w:val="00F61A29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  <w:tblCellMar>
        <w:top w:w="29" w:type="dxa"/>
        <w:bottom w:w="29" w:type="dxa"/>
      </w:tblCellMar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NoSpacing">
    <w:name w:val="No Spacing"/>
    <w:uiPriority w:val="1"/>
    <w:qFormat/>
    <w:rsid w:val="00515EA7"/>
    <w:rPr>
      <w:kern w:val="2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756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65AB"/>
  </w:style>
  <w:style w:type="paragraph" w:styleId="Footer">
    <w:name w:val="footer"/>
    <w:basedOn w:val="Normal"/>
    <w:link w:val="FooterChar"/>
    <w:uiPriority w:val="99"/>
    <w:unhideWhenUsed/>
    <w:rsid w:val="007565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65AB"/>
  </w:style>
  <w:style w:type="paragraph" w:styleId="BalloonText">
    <w:name w:val="Balloon Text"/>
    <w:basedOn w:val="Normal"/>
    <w:link w:val="BalloonTextChar"/>
    <w:uiPriority w:val="99"/>
    <w:semiHidden/>
    <w:unhideWhenUsed/>
    <w:rsid w:val="0094692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46921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00F15"/>
    <w:pPr>
      <w:spacing w:before="240" w:after="60"/>
      <w:jc w:val="center"/>
      <w:outlineLvl w:val="0"/>
    </w:pPr>
    <w:rPr>
      <w:rFonts w:ascii="Cambria" w:eastAsia="Times New Roman" w:hAnsi="Cambria" w:cs="Mangal"/>
      <w:b/>
      <w:bCs/>
      <w:kern w:val="28"/>
      <w:sz w:val="32"/>
      <w:szCs w:val="32"/>
    </w:rPr>
  </w:style>
  <w:style w:type="character" w:customStyle="1" w:styleId="TitleChar">
    <w:name w:val="Title Char"/>
    <w:link w:val="Title"/>
    <w:uiPriority w:val="10"/>
    <w:rsid w:val="00D00F15"/>
    <w:rPr>
      <w:rFonts w:ascii="Cambria" w:eastAsia="Times New Roman" w:hAnsi="Cambria" w:cs="Mangal"/>
      <w:b/>
      <w:bCs/>
      <w:kern w:val="28"/>
      <w:sz w:val="32"/>
      <w:szCs w:val="32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oleObject" Target="embeddings/oleObject1.bin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AF162E-F761-4755-B9EA-195A61DE0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4</Pages>
  <Words>1641</Words>
  <Characters>9355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nil K Nehra</dc:creator>
  <cp:lastModifiedBy>Vayu Dugar</cp:lastModifiedBy>
  <cp:revision>10</cp:revision>
  <cp:lastPrinted>2018-07-27T11:51:00Z</cp:lastPrinted>
  <dcterms:created xsi:type="dcterms:W3CDTF">2018-07-27T11:52:00Z</dcterms:created>
  <dcterms:modified xsi:type="dcterms:W3CDTF">2018-10-11T18:18:00Z</dcterms:modified>
</cp:coreProperties>
</file>